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45E" w:rsidRPr="00BF18B7" w:rsidRDefault="00891C89" w:rsidP="00891C89">
      <w:pPr>
        <w:jc w:val="center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П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О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Л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О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Ж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Е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Н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И</w:t>
      </w:r>
      <w:r w:rsidR="00A8245E" w:rsidRPr="00BF18B7">
        <w:rPr>
          <w:b/>
          <w:sz w:val="28"/>
          <w:szCs w:val="28"/>
        </w:rPr>
        <w:t xml:space="preserve"> </w:t>
      </w:r>
      <w:r w:rsidRPr="00BF18B7">
        <w:rPr>
          <w:b/>
          <w:sz w:val="28"/>
          <w:szCs w:val="28"/>
        </w:rPr>
        <w:t>Е</w:t>
      </w:r>
    </w:p>
    <w:p w:rsidR="00891C89" w:rsidRPr="00BF18B7" w:rsidRDefault="00A7291D" w:rsidP="002D44C6">
      <w:pPr>
        <w:jc w:val="center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О</w:t>
      </w:r>
      <w:r w:rsidR="00891C89" w:rsidRPr="00BF18B7">
        <w:rPr>
          <w:b/>
          <w:sz w:val="28"/>
          <w:szCs w:val="28"/>
        </w:rPr>
        <w:t xml:space="preserve">бластного </w:t>
      </w:r>
      <w:r w:rsidR="002D54AC" w:rsidRPr="00BF18B7">
        <w:rPr>
          <w:b/>
          <w:sz w:val="28"/>
          <w:szCs w:val="28"/>
        </w:rPr>
        <w:t>фестиваля</w:t>
      </w:r>
      <w:r w:rsidR="00891C89" w:rsidRPr="00BF18B7">
        <w:rPr>
          <w:b/>
          <w:sz w:val="28"/>
          <w:szCs w:val="28"/>
        </w:rPr>
        <w:t xml:space="preserve"> юных музыкантов</w:t>
      </w:r>
    </w:p>
    <w:p w:rsidR="001800BF" w:rsidRPr="00BF18B7" w:rsidRDefault="00891C89" w:rsidP="008452D1">
      <w:pPr>
        <w:jc w:val="center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«</w:t>
      </w:r>
      <w:r w:rsidR="00D97315" w:rsidRPr="00BF18B7">
        <w:rPr>
          <w:b/>
          <w:sz w:val="28"/>
          <w:szCs w:val="28"/>
        </w:rPr>
        <w:t>Весенняя симфония</w:t>
      </w:r>
      <w:r w:rsidR="008452D1" w:rsidRPr="00BF18B7">
        <w:rPr>
          <w:b/>
          <w:sz w:val="28"/>
          <w:szCs w:val="28"/>
        </w:rPr>
        <w:t>»</w:t>
      </w:r>
      <w:r w:rsidR="00D35093" w:rsidRPr="00BF18B7">
        <w:rPr>
          <w:b/>
          <w:sz w:val="28"/>
          <w:szCs w:val="28"/>
        </w:rPr>
        <w:t xml:space="preserve"> </w:t>
      </w:r>
    </w:p>
    <w:p w:rsidR="00891C89" w:rsidRPr="00BF18B7" w:rsidRDefault="00891C89" w:rsidP="00891C89">
      <w:pPr>
        <w:jc w:val="center"/>
        <w:rPr>
          <w:sz w:val="28"/>
          <w:szCs w:val="28"/>
        </w:rPr>
      </w:pPr>
    </w:p>
    <w:p w:rsidR="00891C89" w:rsidRDefault="00891C89" w:rsidP="001800BF">
      <w:pPr>
        <w:ind w:firstLine="709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1. Цель</w:t>
      </w:r>
      <w:r w:rsidR="00A227B0" w:rsidRPr="00BF18B7">
        <w:rPr>
          <w:b/>
          <w:sz w:val="28"/>
          <w:szCs w:val="28"/>
        </w:rPr>
        <w:t xml:space="preserve"> </w:t>
      </w:r>
      <w:r w:rsidR="002D54AC" w:rsidRPr="00BF18B7">
        <w:rPr>
          <w:b/>
          <w:sz w:val="28"/>
          <w:szCs w:val="28"/>
        </w:rPr>
        <w:t>фестиваля</w:t>
      </w:r>
    </w:p>
    <w:p w:rsidR="00C8799B" w:rsidRDefault="00891C89" w:rsidP="00BF18B7">
      <w:pPr>
        <w:ind w:right="-57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 xml:space="preserve">Областной </w:t>
      </w:r>
      <w:r w:rsidR="002D54AC" w:rsidRPr="00BF18B7">
        <w:rPr>
          <w:sz w:val="28"/>
          <w:szCs w:val="28"/>
        </w:rPr>
        <w:t>фестиваль</w:t>
      </w:r>
      <w:r w:rsidRPr="00BF18B7">
        <w:rPr>
          <w:sz w:val="28"/>
          <w:szCs w:val="28"/>
        </w:rPr>
        <w:t xml:space="preserve"> </w:t>
      </w:r>
      <w:r w:rsidR="007D1336" w:rsidRPr="00BF18B7">
        <w:rPr>
          <w:sz w:val="28"/>
          <w:szCs w:val="28"/>
        </w:rPr>
        <w:t xml:space="preserve">юных музыкантов </w:t>
      </w:r>
      <w:r w:rsidRPr="00BF18B7">
        <w:rPr>
          <w:sz w:val="28"/>
          <w:szCs w:val="28"/>
        </w:rPr>
        <w:t>«В</w:t>
      </w:r>
      <w:r w:rsidR="00AC4652" w:rsidRPr="00BF18B7">
        <w:rPr>
          <w:sz w:val="28"/>
          <w:szCs w:val="28"/>
        </w:rPr>
        <w:t>есенняя симфония</w:t>
      </w:r>
      <w:r w:rsidRPr="00BF18B7">
        <w:rPr>
          <w:sz w:val="28"/>
          <w:szCs w:val="28"/>
        </w:rPr>
        <w:t>»</w:t>
      </w:r>
      <w:r w:rsidR="00D35093">
        <w:rPr>
          <w:sz w:val="28"/>
          <w:szCs w:val="28"/>
        </w:rPr>
        <w:t xml:space="preserve"> </w:t>
      </w:r>
      <w:r w:rsidR="00F92345" w:rsidRPr="00BF18B7">
        <w:rPr>
          <w:sz w:val="28"/>
          <w:szCs w:val="28"/>
        </w:rPr>
        <w:t>(далее</w:t>
      </w:r>
      <w:r w:rsidR="00B5145A" w:rsidRPr="00BF18B7">
        <w:rPr>
          <w:sz w:val="28"/>
          <w:szCs w:val="28"/>
        </w:rPr>
        <w:t xml:space="preserve"> </w:t>
      </w:r>
      <w:r w:rsidR="00B5145A" w:rsidRPr="00BF18B7">
        <w:rPr>
          <w:rFonts w:eastAsiaTheme="minorEastAsia"/>
          <w:color w:val="000000"/>
          <w:sz w:val="28"/>
          <w:szCs w:val="28"/>
        </w:rPr>
        <w:t xml:space="preserve">– </w:t>
      </w:r>
      <w:r w:rsidR="00F92345" w:rsidRPr="00BF18B7">
        <w:rPr>
          <w:sz w:val="28"/>
          <w:szCs w:val="28"/>
        </w:rPr>
        <w:t>Ф</w:t>
      </w:r>
      <w:r w:rsidR="002D54AC" w:rsidRPr="00BF18B7">
        <w:rPr>
          <w:sz w:val="28"/>
          <w:szCs w:val="28"/>
        </w:rPr>
        <w:t>естиваль</w:t>
      </w:r>
      <w:r w:rsidR="00752741" w:rsidRPr="00BF18B7">
        <w:rPr>
          <w:sz w:val="28"/>
          <w:szCs w:val="28"/>
        </w:rPr>
        <w:t>)</w:t>
      </w:r>
      <w:r w:rsidRPr="00BF18B7">
        <w:rPr>
          <w:sz w:val="28"/>
          <w:szCs w:val="28"/>
        </w:rPr>
        <w:t xml:space="preserve"> </w:t>
      </w:r>
      <w:r w:rsidR="008D7487" w:rsidRPr="00BF18B7">
        <w:rPr>
          <w:sz w:val="28"/>
          <w:szCs w:val="28"/>
        </w:rPr>
        <w:t xml:space="preserve">проходит </w:t>
      </w:r>
      <w:r w:rsidR="00BF18B7" w:rsidRPr="00582D90">
        <w:rPr>
          <w:sz w:val="28"/>
          <w:szCs w:val="28"/>
        </w:rPr>
        <w:t>в рамках реализации регионального проекта «Творческие люди» национального проекта «Культура»</w:t>
      </w:r>
      <w:r w:rsidR="008D7487" w:rsidRPr="00582D90">
        <w:rPr>
          <w:sz w:val="28"/>
          <w:szCs w:val="28"/>
        </w:rPr>
        <w:t xml:space="preserve">. Фестиваль </w:t>
      </w:r>
      <w:r w:rsidRPr="00582D90">
        <w:rPr>
          <w:sz w:val="28"/>
          <w:szCs w:val="28"/>
        </w:rPr>
        <w:t xml:space="preserve">организован с целью поиска, выявления </w:t>
      </w:r>
      <w:r w:rsidR="00620726">
        <w:rPr>
          <w:sz w:val="28"/>
          <w:szCs w:val="28"/>
        </w:rPr>
        <w:br/>
      </w:r>
      <w:r w:rsidRPr="00582D90">
        <w:rPr>
          <w:sz w:val="28"/>
          <w:szCs w:val="28"/>
        </w:rPr>
        <w:t>и поддержки</w:t>
      </w:r>
      <w:r w:rsidRPr="00BF18B7">
        <w:rPr>
          <w:sz w:val="28"/>
          <w:szCs w:val="28"/>
        </w:rPr>
        <w:t xml:space="preserve"> </w:t>
      </w:r>
      <w:r w:rsidR="004F06D4" w:rsidRPr="00BF18B7">
        <w:rPr>
          <w:sz w:val="28"/>
          <w:szCs w:val="28"/>
        </w:rPr>
        <w:t xml:space="preserve">творчески одаренных  юных исполнителей на струнных, духовых и ударных инструментах, </w:t>
      </w:r>
      <w:r w:rsidRPr="00582D90">
        <w:rPr>
          <w:color w:val="000000" w:themeColor="text1"/>
          <w:sz w:val="28"/>
          <w:szCs w:val="28"/>
        </w:rPr>
        <w:t xml:space="preserve">обучающихся в учреждениях дополнительного и среднего профессионального образования </w:t>
      </w:r>
      <w:r w:rsidR="00F80017" w:rsidRPr="00582D90">
        <w:rPr>
          <w:color w:val="000000" w:themeColor="text1"/>
          <w:sz w:val="28"/>
          <w:szCs w:val="28"/>
        </w:rPr>
        <w:t>сферы культуры и искусства</w:t>
      </w:r>
      <w:r w:rsidR="00620726">
        <w:rPr>
          <w:color w:val="000000" w:themeColor="text1"/>
          <w:sz w:val="28"/>
          <w:szCs w:val="28"/>
        </w:rPr>
        <w:t>, осуществляющих свою деятельность на территории</w:t>
      </w:r>
      <w:r w:rsidR="00F80017" w:rsidRPr="00582D90">
        <w:rPr>
          <w:color w:val="000000" w:themeColor="text1"/>
          <w:sz w:val="28"/>
          <w:szCs w:val="28"/>
        </w:rPr>
        <w:t xml:space="preserve"> </w:t>
      </w:r>
      <w:r w:rsidRPr="00582D90">
        <w:rPr>
          <w:color w:val="000000" w:themeColor="text1"/>
          <w:sz w:val="28"/>
          <w:szCs w:val="28"/>
        </w:rPr>
        <w:t>Кемеровской области</w:t>
      </w:r>
      <w:r w:rsidR="00E50FFD">
        <w:rPr>
          <w:sz w:val="28"/>
          <w:szCs w:val="28"/>
        </w:rPr>
        <w:t xml:space="preserve"> </w:t>
      </w:r>
      <w:r w:rsidR="00E50FFD" w:rsidRPr="00BF18B7">
        <w:rPr>
          <w:rFonts w:eastAsiaTheme="minorEastAsia"/>
          <w:color w:val="000000"/>
          <w:sz w:val="28"/>
          <w:szCs w:val="28"/>
        </w:rPr>
        <w:t xml:space="preserve">– </w:t>
      </w:r>
      <w:r w:rsidR="00034CBD" w:rsidRPr="00582D90">
        <w:rPr>
          <w:color w:val="000000" w:themeColor="text1"/>
          <w:sz w:val="28"/>
          <w:szCs w:val="28"/>
        </w:rPr>
        <w:t>Кузбасса</w:t>
      </w:r>
      <w:r w:rsidR="00620726">
        <w:rPr>
          <w:color w:val="000000" w:themeColor="text1"/>
          <w:sz w:val="28"/>
          <w:szCs w:val="28"/>
        </w:rPr>
        <w:t>;</w:t>
      </w:r>
      <w:r w:rsidR="00BF18B7" w:rsidRPr="00582D90">
        <w:rPr>
          <w:color w:val="000000" w:themeColor="text1"/>
          <w:sz w:val="28"/>
          <w:szCs w:val="28"/>
        </w:rPr>
        <w:t xml:space="preserve"> </w:t>
      </w:r>
      <w:r w:rsidR="00AC0E26" w:rsidRPr="00BF18B7">
        <w:rPr>
          <w:sz w:val="28"/>
          <w:szCs w:val="28"/>
        </w:rPr>
        <w:t>популяризаци</w:t>
      </w:r>
      <w:r w:rsidR="009510C8" w:rsidRPr="00BF18B7">
        <w:rPr>
          <w:sz w:val="28"/>
          <w:szCs w:val="28"/>
        </w:rPr>
        <w:t>и</w:t>
      </w:r>
      <w:r w:rsidR="00AC0E26" w:rsidRPr="00BF18B7">
        <w:rPr>
          <w:sz w:val="28"/>
          <w:szCs w:val="28"/>
        </w:rPr>
        <w:t xml:space="preserve"> исполнительской культуры</w:t>
      </w:r>
      <w:r w:rsidR="009510C8" w:rsidRPr="00BF18B7">
        <w:rPr>
          <w:sz w:val="28"/>
          <w:szCs w:val="28"/>
        </w:rPr>
        <w:t xml:space="preserve">, </w:t>
      </w:r>
      <w:r w:rsidR="004F06D4" w:rsidRPr="00BF18B7">
        <w:rPr>
          <w:sz w:val="28"/>
          <w:szCs w:val="28"/>
        </w:rPr>
        <w:t>формирования профессионального исполнительского потенциала региона.</w:t>
      </w:r>
    </w:p>
    <w:p w:rsidR="00BF18B7" w:rsidRPr="00BF18B7" w:rsidRDefault="00BF18B7" w:rsidP="00BF18B7">
      <w:pPr>
        <w:ind w:right="-57" w:firstLine="709"/>
        <w:jc w:val="both"/>
        <w:rPr>
          <w:sz w:val="28"/>
          <w:szCs w:val="28"/>
        </w:rPr>
      </w:pPr>
    </w:p>
    <w:p w:rsidR="00891C89" w:rsidRDefault="00716FCE" w:rsidP="001800BF">
      <w:pPr>
        <w:ind w:right="-57" w:firstLine="709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 xml:space="preserve">2. Учредитель </w:t>
      </w:r>
      <w:r w:rsidR="002D54AC" w:rsidRPr="00BF18B7">
        <w:rPr>
          <w:b/>
          <w:sz w:val="28"/>
          <w:szCs w:val="28"/>
        </w:rPr>
        <w:t>Фестиваля</w:t>
      </w:r>
    </w:p>
    <w:p w:rsidR="00CD4F83" w:rsidRDefault="00034CBD" w:rsidP="00BF18B7">
      <w:pPr>
        <w:ind w:right="-57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Министерство</w:t>
      </w:r>
      <w:r w:rsidR="00891C89" w:rsidRPr="00BF18B7">
        <w:rPr>
          <w:sz w:val="28"/>
          <w:szCs w:val="28"/>
        </w:rPr>
        <w:t xml:space="preserve"> культуры и национальн</w:t>
      </w:r>
      <w:r w:rsidRPr="00BF18B7">
        <w:rPr>
          <w:sz w:val="28"/>
          <w:szCs w:val="28"/>
        </w:rPr>
        <w:t>ой политики Кузбасса.</w:t>
      </w:r>
    </w:p>
    <w:p w:rsidR="00BF18B7" w:rsidRPr="00BF18B7" w:rsidRDefault="00BF18B7" w:rsidP="00BF18B7">
      <w:pPr>
        <w:ind w:right="-57" w:firstLine="709"/>
        <w:jc w:val="both"/>
        <w:rPr>
          <w:sz w:val="28"/>
          <w:szCs w:val="28"/>
        </w:rPr>
      </w:pPr>
    </w:p>
    <w:p w:rsidR="00891C89" w:rsidRDefault="00716FCE" w:rsidP="001800BF">
      <w:pPr>
        <w:ind w:right="-57" w:firstLine="709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 xml:space="preserve">3. Организатор </w:t>
      </w:r>
      <w:r w:rsidR="002D54AC" w:rsidRPr="00BF18B7">
        <w:rPr>
          <w:b/>
          <w:sz w:val="28"/>
          <w:szCs w:val="28"/>
        </w:rPr>
        <w:t>Фестиваля</w:t>
      </w:r>
    </w:p>
    <w:p w:rsidR="001F7DD6" w:rsidRDefault="006E066C" w:rsidP="00BF18B7">
      <w:pPr>
        <w:ind w:right="-57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Г</w:t>
      </w:r>
      <w:r w:rsidR="004F06D4" w:rsidRPr="00BF18B7">
        <w:rPr>
          <w:sz w:val="28"/>
          <w:szCs w:val="28"/>
        </w:rPr>
        <w:t>А</w:t>
      </w:r>
      <w:r w:rsidRPr="00BF18B7">
        <w:rPr>
          <w:sz w:val="28"/>
          <w:szCs w:val="28"/>
        </w:rPr>
        <w:t>У</w:t>
      </w:r>
      <w:r w:rsidR="004F06D4" w:rsidRPr="00BF18B7">
        <w:rPr>
          <w:sz w:val="28"/>
          <w:szCs w:val="28"/>
        </w:rPr>
        <w:t>К</w:t>
      </w:r>
      <w:r w:rsidR="00891C89" w:rsidRPr="00BF18B7">
        <w:rPr>
          <w:sz w:val="28"/>
          <w:szCs w:val="28"/>
        </w:rPr>
        <w:t xml:space="preserve"> «Губернаторский культурный центр «Юные дарования Ку</w:t>
      </w:r>
      <w:r w:rsidR="009E015E" w:rsidRPr="00BF18B7">
        <w:rPr>
          <w:sz w:val="28"/>
          <w:szCs w:val="28"/>
        </w:rPr>
        <w:t>збасса»</w:t>
      </w:r>
      <w:r w:rsidR="00A04DE9" w:rsidRPr="00BF18B7">
        <w:rPr>
          <w:sz w:val="28"/>
          <w:szCs w:val="28"/>
        </w:rPr>
        <w:t>.</w:t>
      </w:r>
    </w:p>
    <w:p w:rsidR="00BF18B7" w:rsidRPr="00BF18B7" w:rsidRDefault="00BF18B7" w:rsidP="00BF18B7">
      <w:pPr>
        <w:ind w:right="-57" w:firstLine="709"/>
        <w:jc w:val="both"/>
        <w:rPr>
          <w:sz w:val="28"/>
          <w:szCs w:val="28"/>
        </w:rPr>
      </w:pPr>
    </w:p>
    <w:p w:rsidR="00984D68" w:rsidRDefault="00AC1687" w:rsidP="001800BF">
      <w:pPr>
        <w:ind w:right="-57" w:firstLine="709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4</w:t>
      </w:r>
      <w:r w:rsidR="00BF18B7">
        <w:rPr>
          <w:b/>
          <w:sz w:val="28"/>
          <w:szCs w:val="28"/>
        </w:rPr>
        <w:t>. Участники Фестиваля</w:t>
      </w:r>
    </w:p>
    <w:p w:rsidR="00EC6AE2" w:rsidRPr="00BF18B7" w:rsidRDefault="00984D68" w:rsidP="00BF18B7">
      <w:pPr>
        <w:ind w:right="-57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 xml:space="preserve">Фестиваль проводится для </w:t>
      </w:r>
      <w:r w:rsidR="007D75F4" w:rsidRPr="00BF18B7">
        <w:rPr>
          <w:sz w:val="28"/>
          <w:szCs w:val="28"/>
        </w:rPr>
        <w:t>об</w:t>
      </w:r>
      <w:r w:rsidRPr="00BF18B7">
        <w:rPr>
          <w:sz w:val="28"/>
          <w:szCs w:val="28"/>
        </w:rPr>
        <w:t>уча</w:t>
      </w:r>
      <w:r w:rsidR="007D75F4" w:rsidRPr="00BF18B7">
        <w:rPr>
          <w:sz w:val="28"/>
          <w:szCs w:val="28"/>
        </w:rPr>
        <w:t>ю</w:t>
      </w:r>
      <w:r w:rsidRPr="00BF18B7">
        <w:rPr>
          <w:sz w:val="28"/>
          <w:szCs w:val="28"/>
        </w:rPr>
        <w:t xml:space="preserve">щихся </w:t>
      </w:r>
      <w:r w:rsidR="004C0824" w:rsidRPr="00BF18B7">
        <w:rPr>
          <w:sz w:val="28"/>
          <w:szCs w:val="28"/>
        </w:rPr>
        <w:t>образовательных организаций</w:t>
      </w:r>
      <w:r w:rsidR="007D75F4" w:rsidRPr="00BF18B7">
        <w:rPr>
          <w:sz w:val="28"/>
          <w:szCs w:val="28"/>
        </w:rPr>
        <w:t>,</w:t>
      </w:r>
      <w:r w:rsidR="004C0824" w:rsidRPr="00BF18B7">
        <w:rPr>
          <w:sz w:val="28"/>
          <w:szCs w:val="28"/>
        </w:rPr>
        <w:t xml:space="preserve"> осуществляющих </w:t>
      </w:r>
      <w:r w:rsidR="00E50FFD">
        <w:rPr>
          <w:sz w:val="28"/>
          <w:szCs w:val="28"/>
        </w:rPr>
        <w:t>на территории Кемеровской области</w:t>
      </w:r>
      <w:r w:rsidR="00E50FFD" w:rsidRPr="00BF18B7">
        <w:rPr>
          <w:sz w:val="28"/>
          <w:szCs w:val="28"/>
        </w:rPr>
        <w:t xml:space="preserve"> </w:t>
      </w:r>
      <w:r w:rsidR="00E50FFD" w:rsidRPr="00BF18B7">
        <w:rPr>
          <w:rFonts w:eastAsiaTheme="minorEastAsia"/>
          <w:color w:val="000000"/>
          <w:sz w:val="28"/>
          <w:szCs w:val="28"/>
        </w:rPr>
        <w:t xml:space="preserve">– </w:t>
      </w:r>
      <w:r w:rsidR="00E50FFD">
        <w:rPr>
          <w:sz w:val="28"/>
          <w:szCs w:val="28"/>
        </w:rPr>
        <w:t xml:space="preserve">Кузбасса </w:t>
      </w:r>
      <w:r w:rsidR="004C0824" w:rsidRPr="00BF18B7">
        <w:rPr>
          <w:sz w:val="28"/>
          <w:szCs w:val="28"/>
        </w:rPr>
        <w:t xml:space="preserve">деятельность по реализации дополнительных </w:t>
      </w:r>
      <w:r w:rsidR="00E50A93" w:rsidRPr="00BF18B7">
        <w:rPr>
          <w:sz w:val="28"/>
          <w:szCs w:val="28"/>
        </w:rPr>
        <w:t>обще</w:t>
      </w:r>
      <w:r w:rsidR="004C0824" w:rsidRPr="00BF18B7">
        <w:rPr>
          <w:sz w:val="28"/>
          <w:szCs w:val="28"/>
        </w:rPr>
        <w:t xml:space="preserve">образовательных </w:t>
      </w:r>
      <w:r w:rsidR="00E50FFD">
        <w:rPr>
          <w:sz w:val="28"/>
          <w:szCs w:val="28"/>
        </w:rPr>
        <w:t xml:space="preserve">предпрофессиональных </w:t>
      </w:r>
      <w:r w:rsidR="004C0824" w:rsidRPr="00BF18B7">
        <w:rPr>
          <w:sz w:val="28"/>
          <w:szCs w:val="28"/>
        </w:rPr>
        <w:t xml:space="preserve">программ в области </w:t>
      </w:r>
      <w:r w:rsidR="00CC21EF" w:rsidRPr="00BF18B7">
        <w:rPr>
          <w:sz w:val="28"/>
          <w:szCs w:val="28"/>
        </w:rPr>
        <w:t>искусств</w:t>
      </w:r>
      <w:r w:rsidR="004C0824" w:rsidRPr="00BF18B7">
        <w:rPr>
          <w:sz w:val="28"/>
          <w:szCs w:val="28"/>
        </w:rPr>
        <w:t xml:space="preserve">, </w:t>
      </w:r>
      <w:r w:rsidR="008F71B1" w:rsidRPr="00BF18B7">
        <w:rPr>
          <w:sz w:val="28"/>
          <w:szCs w:val="28"/>
        </w:rPr>
        <w:t>основных</w:t>
      </w:r>
      <w:r w:rsidR="004C0824" w:rsidRPr="00BF18B7">
        <w:rPr>
          <w:sz w:val="28"/>
          <w:szCs w:val="28"/>
        </w:rPr>
        <w:t xml:space="preserve"> образова</w:t>
      </w:r>
      <w:r w:rsidR="00790FFD" w:rsidRPr="00BF18B7">
        <w:rPr>
          <w:sz w:val="28"/>
          <w:szCs w:val="28"/>
        </w:rPr>
        <w:t>тельных</w:t>
      </w:r>
      <w:r w:rsidRPr="00BF18B7">
        <w:rPr>
          <w:sz w:val="28"/>
          <w:szCs w:val="28"/>
        </w:rPr>
        <w:t xml:space="preserve"> </w:t>
      </w:r>
      <w:r w:rsidR="008F71B1" w:rsidRPr="00BF18B7">
        <w:rPr>
          <w:sz w:val="28"/>
          <w:szCs w:val="28"/>
        </w:rPr>
        <w:t>программ среднего проф</w:t>
      </w:r>
      <w:r w:rsidR="00D02CBC" w:rsidRPr="00BF18B7">
        <w:rPr>
          <w:sz w:val="28"/>
          <w:szCs w:val="28"/>
        </w:rPr>
        <w:t>ессионального</w:t>
      </w:r>
      <w:r w:rsidR="008F71B1" w:rsidRPr="00BF18B7">
        <w:rPr>
          <w:sz w:val="28"/>
          <w:szCs w:val="28"/>
        </w:rPr>
        <w:t xml:space="preserve"> образования</w:t>
      </w:r>
      <w:r w:rsidR="00E50FFD">
        <w:rPr>
          <w:sz w:val="28"/>
          <w:szCs w:val="28"/>
        </w:rPr>
        <w:t xml:space="preserve"> </w:t>
      </w:r>
      <w:r w:rsidR="00620726">
        <w:rPr>
          <w:sz w:val="28"/>
          <w:szCs w:val="28"/>
        </w:rPr>
        <w:br/>
      </w:r>
      <w:r w:rsidR="00E50FFD">
        <w:rPr>
          <w:sz w:val="28"/>
          <w:szCs w:val="28"/>
        </w:rPr>
        <w:t>в области искусств</w:t>
      </w:r>
      <w:r w:rsidR="00582D90">
        <w:rPr>
          <w:sz w:val="28"/>
          <w:szCs w:val="28"/>
        </w:rPr>
        <w:t>,</w:t>
      </w:r>
      <w:r w:rsidR="008F71B1" w:rsidRPr="00BF18B7">
        <w:rPr>
          <w:sz w:val="28"/>
          <w:szCs w:val="28"/>
        </w:rPr>
        <w:t xml:space="preserve"> </w:t>
      </w:r>
      <w:r w:rsidR="00E50FFD">
        <w:rPr>
          <w:sz w:val="28"/>
          <w:szCs w:val="28"/>
        </w:rPr>
        <w:t>в том числе интегрированных.</w:t>
      </w:r>
      <w:r w:rsidRPr="00BF18B7">
        <w:rPr>
          <w:i/>
          <w:sz w:val="28"/>
          <w:szCs w:val="28"/>
        </w:rPr>
        <w:t xml:space="preserve"> </w:t>
      </w:r>
      <w:r w:rsidR="00EC6AE2" w:rsidRPr="00BF18B7">
        <w:rPr>
          <w:sz w:val="28"/>
          <w:szCs w:val="28"/>
        </w:rPr>
        <w:t xml:space="preserve">Основанием для участия </w:t>
      </w:r>
      <w:r w:rsidR="00620726">
        <w:rPr>
          <w:sz w:val="28"/>
          <w:szCs w:val="28"/>
        </w:rPr>
        <w:br/>
      </w:r>
      <w:r w:rsidR="00EC6AE2" w:rsidRPr="00BF18B7">
        <w:rPr>
          <w:sz w:val="28"/>
          <w:szCs w:val="28"/>
        </w:rPr>
        <w:t>в Фестивале является ходатайство учреждения.</w:t>
      </w:r>
    </w:p>
    <w:p w:rsidR="001800BF" w:rsidRDefault="001800BF" w:rsidP="00BF18B7">
      <w:pPr>
        <w:ind w:right="-57" w:firstLine="709"/>
        <w:jc w:val="both"/>
        <w:rPr>
          <w:rFonts w:eastAsiaTheme="minorEastAsia"/>
          <w:b/>
          <w:sz w:val="28"/>
          <w:szCs w:val="28"/>
        </w:rPr>
      </w:pPr>
    </w:p>
    <w:p w:rsidR="00311507" w:rsidRDefault="00DE4CB4" w:rsidP="001800BF">
      <w:pPr>
        <w:ind w:right="-57" w:firstLine="709"/>
        <w:rPr>
          <w:rFonts w:eastAsiaTheme="minorEastAsia"/>
          <w:b/>
          <w:sz w:val="28"/>
          <w:szCs w:val="28"/>
        </w:rPr>
      </w:pPr>
      <w:r w:rsidRPr="00BF18B7">
        <w:rPr>
          <w:rFonts w:eastAsiaTheme="minorEastAsia"/>
          <w:b/>
          <w:sz w:val="28"/>
          <w:szCs w:val="28"/>
        </w:rPr>
        <w:t>5</w:t>
      </w:r>
      <w:r w:rsidR="00716FCE" w:rsidRPr="00BF18B7">
        <w:rPr>
          <w:rFonts w:eastAsiaTheme="minorEastAsia"/>
          <w:b/>
          <w:sz w:val="28"/>
          <w:szCs w:val="28"/>
        </w:rPr>
        <w:t xml:space="preserve">. Порядок проведения </w:t>
      </w:r>
      <w:r w:rsidR="00606B9A" w:rsidRPr="00BF18B7">
        <w:rPr>
          <w:rFonts w:eastAsiaTheme="minorEastAsia"/>
          <w:b/>
          <w:sz w:val="28"/>
          <w:szCs w:val="28"/>
        </w:rPr>
        <w:t>Фестиваля</w:t>
      </w:r>
    </w:p>
    <w:p w:rsidR="00113612" w:rsidRPr="00BF18B7" w:rsidRDefault="00DE4CB4" w:rsidP="00BF18B7">
      <w:pPr>
        <w:ind w:right="-57" w:firstLine="709"/>
        <w:jc w:val="both"/>
        <w:rPr>
          <w:rFonts w:eastAsiaTheme="minorEastAsia"/>
          <w:b/>
          <w:sz w:val="28"/>
          <w:szCs w:val="28"/>
        </w:rPr>
      </w:pPr>
      <w:r w:rsidRPr="00BF18B7">
        <w:rPr>
          <w:rFonts w:eastAsiaTheme="minorEastAsia"/>
          <w:sz w:val="28"/>
          <w:szCs w:val="28"/>
        </w:rPr>
        <w:t>5</w:t>
      </w:r>
      <w:r w:rsidR="006823F3" w:rsidRPr="00BF18B7">
        <w:rPr>
          <w:rFonts w:eastAsiaTheme="minorEastAsia"/>
          <w:sz w:val="28"/>
          <w:szCs w:val="28"/>
        </w:rPr>
        <w:t xml:space="preserve">.1. </w:t>
      </w:r>
      <w:r w:rsidR="00606B9A" w:rsidRPr="00BF18B7">
        <w:rPr>
          <w:rFonts w:eastAsiaTheme="minorEastAsia"/>
          <w:sz w:val="28"/>
          <w:szCs w:val="28"/>
        </w:rPr>
        <w:t>Фестиваль</w:t>
      </w:r>
      <w:r w:rsidR="00311507" w:rsidRPr="00BF18B7">
        <w:rPr>
          <w:rFonts w:eastAsiaTheme="minorEastAsia"/>
          <w:sz w:val="28"/>
          <w:szCs w:val="28"/>
        </w:rPr>
        <w:t xml:space="preserve"> проводит</w:t>
      </w:r>
      <w:r w:rsidR="00211A25" w:rsidRPr="00BF18B7">
        <w:rPr>
          <w:rFonts w:eastAsiaTheme="minorEastAsia"/>
          <w:sz w:val="28"/>
          <w:szCs w:val="28"/>
        </w:rPr>
        <w:t xml:space="preserve">ся </w:t>
      </w:r>
      <w:r w:rsidR="005862DB" w:rsidRPr="00BF18B7">
        <w:rPr>
          <w:rFonts w:eastAsiaTheme="minorEastAsia"/>
          <w:sz w:val="28"/>
          <w:szCs w:val="28"/>
        </w:rPr>
        <w:t xml:space="preserve">дистанционно </w:t>
      </w:r>
      <w:r w:rsidR="00EC6AE2" w:rsidRPr="00BF18B7">
        <w:rPr>
          <w:rFonts w:eastAsiaTheme="minorEastAsia"/>
          <w:sz w:val="28"/>
          <w:szCs w:val="28"/>
        </w:rPr>
        <w:t>в номинациях</w:t>
      </w:r>
      <w:r w:rsidR="00262A75" w:rsidRPr="00BF18B7">
        <w:rPr>
          <w:rFonts w:eastAsiaTheme="minorEastAsia"/>
          <w:sz w:val="28"/>
          <w:szCs w:val="28"/>
        </w:rPr>
        <w:t xml:space="preserve"> </w:t>
      </w:r>
      <w:r w:rsidR="00EC6AE2" w:rsidRPr="00BF18B7">
        <w:rPr>
          <w:sz w:val="28"/>
          <w:szCs w:val="28"/>
        </w:rPr>
        <w:t>соло</w:t>
      </w:r>
      <w:r w:rsidR="000D3248">
        <w:rPr>
          <w:sz w:val="28"/>
          <w:szCs w:val="28"/>
        </w:rPr>
        <w:t>//</w:t>
      </w:r>
      <w:r w:rsidR="00EC6AE2" w:rsidRPr="00BF18B7">
        <w:rPr>
          <w:sz w:val="28"/>
          <w:szCs w:val="28"/>
        </w:rPr>
        <w:t xml:space="preserve">ансамбль </w:t>
      </w:r>
      <w:r w:rsidR="00211A25" w:rsidRPr="00BF18B7">
        <w:rPr>
          <w:rFonts w:eastAsiaTheme="minorEastAsia"/>
          <w:sz w:val="28"/>
          <w:szCs w:val="28"/>
        </w:rPr>
        <w:t xml:space="preserve">по специальностям </w:t>
      </w:r>
      <w:r w:rsidR="00113612" w:rsidRPr="00BF18B7">
        <w:rPr>
          <w:rFonts w:eastAsiaTheme="minorEastAsia"/>
          <w:sz w:val="28"/>
          <w:szCs w:val="28"/>
        </w:rPr>
        <w:t>струнные, духовые, ударные инструменты</w:t>
      </w:r>
      <w:r w:rsidR="00EC6AE2" w:rsidRPr="00BF18B7">
        <w:rPr>
          <w:rFonts w:eastAsiaTheme="minorEastAsia"/>
          <w:sz w:val="28"/>
          <w:szCs w:val="28"/>
        </w:rPr>
        <w:t>.</w:t>
      </w:r>
      <w:r w:rsidR="00113612" w:rsidRPr="00BF18B7">
        <w:rPr>
          <w:rFonts w:eastAsiaTheme="minorEastAsia"/>
          <w:b/>
          <w:sz w:val="28"/>
          <w:szCs w:val="28"/>
        </w:rPr>
        <w:t xml:space="preserve"> </w:t>
      </w:r>
      <w:r w:rsidR="008D7487" w:rsidRPr="00BF18B7">
        <w:rPr>
          <w:rFonts w:eastAsiaTheme="minorEastAsia"/>
          <w:b/>
          <w:sz w:val="28"/>
          <w:szCs w:val="28"/>
        </w:rPr>
        <w:t xml:space="preserve"> </w:t>
      </w:r>
    </w:p>
    <w:p w:rsidR="00FA7B9C" w:rsidRPr="00BF18B7" w:rsidRDefault="00DE4CB4" w:rsidP="00BF18B7">
      <w:pPr>
        <w:shd w:val="clear" w:color="auto" w:fill="FFFFFF"/>
        <w:tabs>
          <w:tab w:val="left" w:pos="223"/>
        </w:tabs>
        <w:ind w:right="-1" w:firstLine="709"/>
        <w:jc w:val="both"/>
        <w:rPr>
          <w:color w:val="000000"/>
          <w:spacing w:val="-1"/>
          <w:sz w:val="28"/>
          <w:szCs w:val="28"/>
        </w:rPr>
      </w:pPr>
      <w:r w:rsidRPr="00BF18B7">
        <w:rPr>
          <w:color w:val="000000"/>
          <w:spacing w:val="-1"/>
          <w:sz w:val="28"/>
          <w:szCs w:val="28"/>
        </w:rPr>
        <w:t>5</w:t>
      </w:r>
      <w:r w:rsidR="009524B2" w:rsidRPr="00BF18B7">
        <w:rPr>
          <w:color w:val="000000"/>
          <w:spacing w:val="-1"/>
          <w:sz w:val="28"/>
          <w:szCs w:val="28"/>
        </w:rPr>
        <w:t>.</w:t>
      </w:r>
      <w:r w:rsidR="00205E93" w:rsidRPr="00BF18B7">
        <w:rPr>
          <w:color w:val="000000"/>
          <w:spacing w:val="-1"/>
          <w:sz w:val="28"/>
          <w:szCs w:val="28"/>
        </w:rPr>
        <w:t>2</w:t>
      </w:r>
      <w:r w:rsidR="009524B2" w:rsidRPr="00BF18B7">
        <w:rPr>
          <w:color w:val="000000"/>
          <w:spacing w:val="-1"/>
          <w:sz w:val="28"/>
          <w:szCs w:val="28"/>
        </w:rPr>
        <w:t xml:space="preserve">. </w:t>
      </w:r>
      <w:r w:rsidR="00F81D01" w:rsidRPr="00BF18B7">
        <w:rPr>
          <w:color w:val="000000"/>
          <w:spacing w:val="-1"/>
          <w:sz w:val="28"/>
          <w:szCs w:val="28"/>
        </w:rPr>
        <w:t xml:space="preserve">Заявки на Фестиваль принимаются </w:t>
      </w:r>
      <w:r w:rsidR="00DA12E3" w:rsidRPr="00DA12E3">
        <w:rPr>
          <w:b/>
          <w:color w:val="000000"/>
          <w:spacing w:val="-1"/>
          <w:sz w:val="28"/>
          <w:szCs w:val="28"/>
        </w:rPr>
        <w:t>с 7 по 16</w:t>
      </w:r>
      <w:r w:rsidR="00113612" w:rsidRPr="00DA12E3">
        <w:rPr>
          <w:b/>
          <w:color w:val="000000"/>
          <w:spacing w:val="-1"/>
          <w:sz w:val="28"/>
          <w:szCs w:val="28"/>
        </w:rPr>
        <w:t xml:space="preserve"> </w:t>
      </w:r>
      <w:r w:rsidR="00DA12E3" w:rsidRPr="00DA12E3">
        <w:rPr>
          <w:b/>
          <w:color w:val="000000"/>
          <w:spacing w:val="-1"/>
          <w:sz w:val="28"/>
          <w:szCs w:val="28"/>
        </w:rPr>
        <w:t>февраля</w:t>
      </w:r>
      <w:r w:rsidR="00CF498C" w:rsidRPr="00DA12E3">
        <w:rPr>
          <w:b/>
          <w:color w:val="000000"/>
          <w:spacing w:val="-1"/>
          <w:sz w:val="28"/>
          <w:szCs w:val="28"/>
        </w:rPr>
        <w:t xml:space="preserve"> 202</w:t>
      </w:r>
      <w:r w:rsidR="00DA12E3" w:rsidRPr="00DA12E3">
        <w:rPr>
          <w:b/>
          <w:color w:val="000000"/>
          <w:spacing w:val="-1"/>
          <w:sz w:val="28"/>
          <w:szCs w:val="28"/>
        </w:rPr>
        <w:t>2</w:t>
      </w:r>
      <w:r w:rsidR="00CF498C" w:rsidRPr="00DA12E3">
        <w:rPr>
          <w:b/>
          <w:color w:val="000000"/>
          <w:spacing w:val="-1"/>
          <w:sz w:val="28"/>
          <w:szCs w:val="28"/>
        </w:rPr>
        <w:t xml:space="preserve"> г</w:t>
      </w:r>
      <w:r w:rsidR="001800BF" w:rsidRPr="00DA12E3">
        <w:rPr>
          <w:b/>
          <w:color w:val="000000"/>
          <w:spacing w:val="-1"/>
          <w:sz w:val="28"/>
          <w:szCs w:val="28"/>
        </w:rPr>
        <w:t>ода</w:t>
      </w:r>
      <w:r w:rsidR="00CF498C" w:rsidRPr="00BF18B7">
        <w:rPr>
          <w:color w:val="000000"/>
          <w:spacing w:val="-1"/>
          <w:sz w:val="28"/>
          <w:szCs w:val="28"/>
        </w:rPr>
        <w:t>.</w:t>
      </w:r>
      <w:r w:rsidR="00CF498C" w:rsidRPr="00BF18B7">
        <w:rPr>
          <w:b/>
          <w:color w:val="000000"/>
          <w:spacing w:val="-1"/>
          <w:sz w:val="28"/>
          <w:szCs w:val="28"/>
        </w:rPr>
        <w:t xml:space="preserve"> </w:t>
      </w:r>
    </w:p>
    <w:p w:rsidR="00F4777B" w:rsidRPr="00BF18B7" w:rsidRDefault="00DE4CB4" w:rsidP="00BF18B7">
      <w:pPr>
        <w:ind w:firstLine="709"/>
        <w:jc w:val="both"/>
        <w:rPr>
          <w:sz w:val="28"/>
          <w:szCs w:val="28"/>
        </w:rPr>
      </w:pPr>
      <w:r w:rsidRPr="00BF18B7">
        <w:rPr>
          <w:color w:val="000000"/>
          <w:spacing w:val="-1"/>
          <w:sz w:val="28"/>
          <w:szCs w:val="28"/>
        </w:rPr>
        <w:t>5</w:t>
      </w:r>
      <w:r w:rsidR="002F5971" w:rsidRPr="00BF18B7">
        <w:rPr>
          <w:color w:val="000000"/>
          <w:spacing w:val="-1"/>
          <w:sz w:val="28"/>
          <w:szCs w:val="28"/>
        </w:rPr>
        <w:t>.</w:t>
      </w:r>
      <w:r w:rsidRPr="00BF18B7">
        <w:rPr>
          <w:color w:val="000000"/>
          <w:spacing w:val="-1"/>
          <w:sz w:val="28"/>
          <w:szCs w:val="28"/>
        </w:rPr>
        <w:t>3</w:t>
      </w:r>
      <w:r w:rsidR="002F5971" w:rsidRPr="00BF18B7">
        <w:rPr>
          <w:color w:val="000000"/>
          <w:spacing w:val="-1"/>
          <w:sz w:val="28"/>
          <w:szCs w:val="28"/>
        </w:rPr>
        <w:t xml:space="preserve">. </w:t>
      </w:r>
      <w:r w:rsidRPr="00BF18B7">
        <w:rPr>
          <w:sz w:val="28"/>
          <w:szCs w:val="28"/>
        </w:rPr>
        <w:t xml:space="preserve">Гала-концерт формируется оргкомитетом из числа лучших исполнителей </w:t>
      </w:r>
      <w:r w:rsidR="001800BF">
        <w:rPr>
          <w:sz w:val="28"/>
          <w:szCs w:val="28"/>
        </w:rPr>
        <w:t>Ф</w:t>
      </w:r>
      <w:r w:rsidRPr="00BF18B7">
        <w:rPr>
          <w:sz w:val="28"/>
          <w:szCs w:val="28"/>
        </w:rPr>
        <w:t xml:space="preserve">естиваля, которые будут выбраны экспертным советом Губернаторского культурного центра «Юные дарования Кузбасса» по итогам просмотра видеозаписей участников и размещается на сайте юдк42.рф </w:t>
      </w:r>
      <w:r w:rsidR="001800BF">
        <w:rPr>
          <w:sz w:val="28"/>
          <w:szCs w:val="28"/>
        </w:rPr>
        <w:br/>
      </w:r>
      <w:r w:rsidRPr="00BF18B7">
        <w:rPr>
          <w:sz w:val="28"/>
          <w:szCs w:val="28"/>
        </w:rPr>
        <w:t xml:space="preserve">в разделе «Национальный проект «Культура» не позднее </w:t>
      </w:r>
      <w:r w:rsidR="00F3522D">
        <w:rPr>
          <w:sz w:val="28"/>
          <w:szCs w:val="28"/>
        </w:rPr>
        <w:t>5 марта</w:t>
      </w:r>
      <w:r w:rsidRPr="00BF18B7">
        <w:rPr>
          <w:sz w:val="28"/>
          <w:szCs w:val="28"/>
        </w:rPr>
        <w:t xml:space="preserve"> 202</w:t>
      </w:r>
      <w:r w:rsidR="00F3522D">
        <w:rPr>
          <w:sz w:val="28"/>
          <w:szCs w:val="28"/>
        </w:rPr>
        <w:t>2</w:t>
      </w:r>
      <w:r w:rsidRPr="00BF18B7">
        <w:rPr>
          <w:sz w:val="28"/>
          <w:szCs w:val="28"/>
        </w:rPr>
        <w:t xml:space="preserve"> г</w:t>
      </w:r>
      <w:r w:rsidR="001800BF">
        <w:rPr>
          <w:sz w:val="28"/>
          <w:szCs w:val="28"/>
        </w:rPr>
        <w:t>ода</w:t>
      </w:r>
      <w:r w:rsidRPr="00BF18B7">
        <w:rPr>
          <w:sz w:val="28"/>
          <w:szCs w:val="28"/>
        </w:rPr>
        <w:t>.</w:t>
      </w:r>
    </w:p>
    <w:p w:rsidR="001800BF" w:rsidRDefault="001800BF" w:rsidP="00BF18B7">
      <w:pPr>
        <w:ind w:firstLine="709"/>
        <w:jc w:val="both"/>
        <w:rPr>
          <w:rFonts w:eastAsiaTheme="minorEastAsia"/>
          <w:b/>
          <w:sz w:val="28"/>
          <w:szCs w:val="28"/>
        </w:rPr>
      </w:pPr>
    </w:p>
    <w:p w:rsidR="00D42B36" w:rsidRDefault="00DE4CB4" w:rsidP="001800BF">
      <w:pPr>
        <w:ind w:firstLine="709"/>
        <w:rPr>
          <w:rFonts w:eastAsiaTheme="minorEastAsia"/>
          <w:b/>
          <w:sz w:val="28"/>
          <w:szCs w:val="28"/>
        </w:rPr>
      </w:pPr>
      <w:r w:rsidRPr="00BF18B7">
        <w:rPr>
          <w:rFonts w:eastAsiaTheme="minorEastAsia"/>
          <w:b/>
          <w:sz w:val="28"/>
          <w:szCs w:val="28"/>
        </w:rPr>
        <w:t>6</w:t>
      </w:r>
      <w:r w:rsidR="002C27C2" w:rsidRPr="00BF18B7">
        <w:rPr>
          <w:rFonts w:eastAsiaTheme="minorEastAsia"/>
          <w:b/>
          <w:sz w:val="28"/>
          <w:szCs w:val="28"/>
        </w:rPr>
        <w:t xml:space="preserve">. </w:t>
      </w:r>
      <w:r w:rsidRPr="00BF18B7">
        <w:rPr>
          <w:rFonts w:eastAsiaTheme="minorEastAsia"/>
          <w:b/>
          <w:sz w:val="28"/>
          <w:szCs w:val="28"/>
        </w:rPr>
        <w:t>Программа</w:t>
      </w:r>
    </w:p>
    <w:p w:rsidR="0015198E" w:rsidRPr="00BF18B7" w:rsidRDefault="00DE4CB4" w:rsidP="00BF18B7">
      <w:pPr>
        <w:ind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Два разнохарактерных произведения</w:t>
      </w:r>
      <w:r w:rsidR="00262A75" w:rsidRPr="00BF18B7">
        <w:rPr>
          <w:sz w:val="28"/>
          <w:szCs w:val="28"/>
        </w:rPr>
        <w:t>.</w:t>
      </w:r>
    </w:p>
    <w:p w:rsidR="00891C89" w:rsidRPr="00BF18B7" w:rsidRDefault="00DE4CB4" w:rsidP="001800BF">
      <w:pPr>
        <w:widowControl w:val="0"/>
        <w:autoSpaceDE w:val="0"/>
        <w:autoSpaceDN w:val="0"/>
        <w:adjustRightInd w:val="0"/>
        <w:ind w:right="-57" w:firstLine="709"/>
        <w:rPr>
          <w:rFonts w:eastAsiaTheme="minorEastAsia"/>
          <w:b/>
          <w:color w:val="000000"/>
          <w:sz w:val="28"/>
          <w:szCs w:val="28"/>
        </w:rPr>
      </w:pPr>
      <w:r w:rsidRPr="00BF18B7">
        <w:rPr>
          <w:rFonts w:eastAsiaTheme="minorEastAsia"/>
          <w:b/>
          <w:color w:val="000000"/>
          <w:sz w:val="28"/>
          <w:szCs w:val="28"/>
        </w:rPr>
        <w:lastRenderedPageBreak/>
        <w:t>7</w:t>
      </w:r>
      <w:r w:rsidR="00891C89" w:rsidRPr="00BF18B7">
        <w:rPr>
          <w:rFonts w:eastAsiaTheme="minorEastAsia"/>
          <w:b/>
          <w:color w:val="000000"/>
          <w:sz w:val="28"/>
          <w:szCs w:val="28"/>
        </w:rPr>
        <w:t xml:space="preserve">. </w:t>
      </w:r>
      <w:r w:rsidR="001B780C" w:rsidRPr="00BF18B7">
        <w:rPr>
          <w:b/>
          <w:sz w:val="28"/>
          <w:szCs w:val="28"/>
        </w:rPr>
        <w:t>Документы</w:t>
      </w:r>
      <w:r w:rsidR="001B780C" w:rsidRPr="00BF18B7">
        <w:rPr>
          <w:rStyle w:val="ab"/>
          <w:b/>
          <w:sz w:val="28"/>
          <w:szCs w:val="28"/>
        </w:rPr>
        <w:footnoteReference w:id="1"/>
      </w:r>
      <w:r w:rsidR="001B780C" w:rsidRPr="00BF18B7">
        <w:rPr>
          <w:b/>
          <w:sz w:val="28"/>
          <w:szCs w:val="28"/>
        </w:rPr>
        <w:t>.</w:t>
      </w:r>
    </w:p>
    <w:p w:rsidR="00262A75" w:rsidRPr="00BF18B7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7</w:t>
      </w:r>
      <w:r w:rsidR="00FD454A" w:rsidRPr="00BF18B7">
        <w:rPr>
          <w:rFonts w:eastAsiaTheme="minorEastAsia"/>
          <w:color w:val="000000"/>
          <w:sz w:val="28"/>
          <w:szCs w:val="28"/>
        </w:rPr>
        <w:t>.1.</w:t>
      </w:r>
      <w:r w:rsidR="00837F7B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F18B7">
        <w:rPr>
          <w:rFonts w:eastAsiaTheme="minorEastAsia"/>
          <w:color w:val="000000"/>
          <w:sz w:val="28"/>
          <w:szCs w:val="28"/>
        </w:rPr>
        <w:t>Перечень документов:</w:t>
      </w:r>
    </w:p>
    <w:p w:rsidR="0074218B" w:rsidRPr="00BF18B7" w:rsidRDefault="00262A75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 xml:space="preserve">7.1.1. </w:t>
      </w:r>
      <w:r w:rsidR="00A10B5D" w:rsidRPr="00BF18B7">
        <w:rPr>
          <w:rFonts w:eastAsiaTheme="minorEastAsia"/>
          <w:color w:val="000000"/>
          <w:sz w:val="28"/>
          <w:szCs w:val="28"/>
        </w:rPr>
        <w:t>Ходатайство учреждения</w:t>
      </w:r>
    </w:p>
    <w:p w:rsidR="00C62871" w:rsidRPr="00BF18B7" w:rsidRDefault="008B1BA9" w:rsidP="00BF18B7">
      <w:pPr>
        <w:shd w:val="clear" w:color="auto" w:fill="FFFFFF"/>
        <w:tabs>
          <w:tab w:val="left" w:pos="223"/>
        </w:tabs>
        <w:ind w:right="-1" w:firstLine="709"/>
        <w:jc w:val="both"/>
        <w:rPr>
          <w:rFonts w:eastAsiaTheme="minorEastAsia"/>
          <w:color w:val="000000"/>
          <w:sz w:val="28"/>
          <w:szCs w:val="28"/>
          <w:highlight w:val="yellow"/>
        </w:rPr>
      </w:pPr>
      <w:r w:rsidRPr="00BF18B7">
        <w:rPr>
          <w:rFonts w:eastAsiaTheme="minorEastAsia"/>
          <w:sz w:val="28"/>
          <w:szCs w:val="28"/>
        </w:rPr>
        <w:t>7</w:t>
      </w:r>
      <w:r w:rsidR="00E218F0" w:rsidRPr="00BF18B7">
        <w:rPr>
          <w:rFonts w:eastAsiaTheme="minorEastAsia"/>
          <w:sz w:val="28"/>
          <w:szCs w:val="28"/>
        </w:rPr>
        <w:t>.1.</w:t>
      </w:r>
      <w:r w:rsidR="005B0855" w:rsidRPr="00BF18B7">
        <w:rPr>
          <w:rFonts w:eastAsiaTheme="minorEastAsia"/>
          <w:sz w:val="28"/>
          <w:szCs w:val="28"/>
        </w:rPr>
        <w:t>2</w:t>
      </w:r>
      <w:r w:rsidR="00E218F0" w:rsidRPr="00BF18B7">
        <w:rPr>
          <w:rFonts w:eastAsiaTheme="minorEastAsia"/>
          <w:sz w:val="28"/>
          <w:szCs w:val="28"/>
        </w:rPr>
        <w:t>.</w:t>
      </w:r>
      <w:r w:rsidR="00DC7A48" w:rsidRPr="00BF18B7">
        <w:rPr>
          <w:rFonts w:eastAsiaTheme="minorEastAsia"/>
          <w:sz w:val="28"/>
          <w:szCs w:val="28"/>
        </w:rPr>
        <w:t xml:space="preserve"> </w:t>
      </w:r>
      <w:r w:rsidR="0096771A" w:rsidRPr="00BF18B7">
        <w:rPr>
          <w:rFonts w:eastAsiaTheme="minorEastAsia"/>
          <w:color w:val="000000"/>
          <w:sz w:val="28"/>
          <w:szCs w:val="28"/>
        </w:rPr>
        <w:t>З</w:t>
      </w:r>
      <w:r w:rsidR="00891C89" w:rsidRPr="00BF18B7">
        <w:rPr>
          <w:rFonts w:eastAsiaTheme="minorEastAsia"/>
          <w:color w:val="000000"/>
          <w:sz w:val="28"/>
          <w:szCs w:val="28"/>
        </w:rPr>
        <w:t>аявка</w:t>
      </w:r>
      <w:r w:rsidR="00AE6547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C62871" w:rsidRPr="00BF18B7">
        <w:rPr>
          <w:sz w:val="28"/>
          <w:szCs w:val="28"/>
        </w:rPr>
        <w:t xml:space="preserve">(Приложение № 1) </w:t>
      </w:r>
      <w:r w:rsidR="00240609" w:rsidRPr="00BF18B7">
        <w:rPr>
          <w:rFonts w:eastAsiaTheme="minorEastAsia"/>
          <w:color w:val="000000"/>
          <w:sz w:val="28"/>
          <w:szCs w:val="28"/>
        </w:rPr>
        <w:t xml:space="preserve">только </w:t>
      </w:r>
      <w:r w:rsidR="00E06904" w:rsidRPr="00BF18B7">
        <w:rPr>
          <w:rFonts w:eastAsiaTheme="minorEastAsia"/>
          <w:color w:val="000000"/>
          <w:sz w:val="28"/>
          <w:szCs w:val="28"/>
        </w:rPr>
        <w:t xml:space="preserve">в формате </w:t>
      </w:r>
      <w:proofErr w:type="spellStart"/>
      <w:r w:rsidR="00E06904" w:rsidRPr="00BF18B7">
        <w:rPr>
          <w:rFonts w:eastAsiaTheme="minorEastAsia"/>
          <w:b/>
          <w:color w:val="000000"/>
          <w:sz w:val="28"/>
          <w:szCs w:val="28"/>
        </w:rPr>
        <w:t>Word</w:t>
      </w:r>
      <w:proofErr w:type="spellEnd"/>
      <w:r w:rsidR="00E06904" w:rsidRPr="00BF18B7">
        <w:rPr>
          <w:rFonts w:eastAsiaTheme="minorEastAsia"/>
          <w:b/>
          <w:color w:val="000000"/>
          <w:sz w:val="28"/>
          <w:szCs w:val="28"/>
        </w:rPr>
        <w:t xml:space="preserve"> </w:t>
      </w:r>
      <w:r w:rsidR="00E06904" w:rsidRPr="00BF18B7">
        <w:rPr>
          <w:rFonts w:eastAsiaTheme="minorEastAsia"/>
          <w:color w:val="000000"/>
          <w:sz w:val="28"/>
          <w:szCs w:val="28"/>
        </w:rPr>
        <w:t xml:space="preserve">с указанием </w:t>
      </w:r>
      <w:r w:rsidR="00C62871" w:rsidRPr="00BF18B7">
        <w:rPr>
          <w:rFonts w:eastAsiaTheme="minorEastAsia"/>
          <w:color w:val="000000"/>
          <w:sz w:val="28"/>
          <w:szCs w:val="28"/>
        </w:rPr>
        <w:t>рабоч</w:t>
      </w:r>
      <w:r w:rsidR="002C6157" w:rsidRPr="00BF18B7">
        <w:rPr>
          <w:rFonts w:eastAsiaTheme="minorEastAsia"/>
          <w:color w:val="000000"/>
          <w:sz w:val="28"/>
          <w:szCs w:val="28"/>
        </w:rPr>
        <w:t>их</w:t>
      </w:r>
      <w:r w:rsidR="00C62871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E06904" w:rsidRPr="00BF18B7">
        <w:rPr>
          <w:rFonts w:eastAsiaTheme="minorEastAsia"/>
          <w:color w:val="000000"/>
          <w:sz w:val="28"/>
          <w:szCs w:val="28"/>
        </w:rPr>
        <w:t>ссыл</w:t>
      </w:r>
      <w:r w:rsidR="002C6157" w:rsidRPr="00BF18B7">
        <w:rPr>
          <w:rFonts w:eastAsiaTheme="minorEastAsia"/>
          <w:color w:val="000000"/>
          <w:sz w:val="28"/>
          <w:szCs w:val="28"/>
        </w:rPr>
        <w:t>ок</w:t>
      </w:r>
      <w:r w:rsidR="00E06904" w:rsidRPr="00BF18B7">
        <w:rPr>
          <w:rFonts w:eastAsiaTheme="minorEastAsia"/>
          <w:color w:val="000000"/>
          <w:sz w:val="28"/>
          <w:szCs w:val="28"/>
        </w:rPr>
        <w:t xml:space="preserve"> на видео</w:t>
      </w:r>
      <w:r w:rsidR="00383704" w:rsidRPr="00BF18B7">
        <w:rPr>
          <w:rFonts w:eastAsiaTheme="minorEastAsia"/>
          <w:color w:val="000000"/>
          <w:sz w:val="28"/>
          <w:szCs w:val="28"/>
        </w:rPr>
        <w:t>.</w:t>
      </w:r>
    </w:p>
    <w:p w:rsidR="00891C89" w:rsidRPr="00BF18B7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7</w:t>
      </w:r>
      <w:r w:rsidR="0096771A" w:rsidRPr="00BF18B7">
        <w:rPr>
          <w:rFonts w:eastAsiaTheme="minorEastAsia"/>
          <w:color w:val="000000"/>
          <w:sz w:val="28"/>
          <w:szCs w:val="28"/>
        </w:rPr>
        <w:t>.1.</w:t>
      </w:r>
      <w:r w:rsidR="001F0A4A" w:rsidRPr="00BF18B7">
        <w:rPr>
          <w:rFonts w:eastAsiaTheme="minorEastAsia"/>
          <w:color w:val="000000"/>
          <w:sz w:val="28"/>
          <w:szCs w:val="28"/>
        </w:rPr>
        <w:t>3</w:t>
      </w:r>
      <w:r w:rsidR="0096771A" w:rsidRPr="00BF18B7">
        <w:rPr>
          <w:rFonts w:eastAsiaTheme="minorEastAsia"/>
          <w:color w:val="000000"/>
          <w:sz w:val="28"/>
          <w:szCs w:val="28"/>
        </w:rPr>
        <w:t>.</w:t>
      </w:r>
      <w:r w:rsidR="00D91973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96771A" w:rsidRPr="00BF18B7">
        <w:rPr>
          <w:rFonts w:eastAsiaTheme="minorEastAsia"/>
          <w:color w:val="000000"/>
          <w:sz w:val="28"/>
          <w:szCs w:val="28"/>
        </w:rPr>
        <w:t>К</w:t>
      </w:r>
      <w:r w:rsidR="00891C89" w:rsidRPr="00BF18B7">
        <w:rPr>
          <w:rFonts w:eastAsiaTheme="minorEastAsia"/>
          <w:color w:val="000000"/>
          <w:sz w:val="28"/>
          <w:szCs w:val="28"/>
        </w:rPr>
        <w:t xml:space="preserve">опия свидетельства </w:t>
      </w:r>
      <w:r w:rsidR="00487A31" w:rsidRPr="00BF18B7">
        <w:rPr>
          <w:rFonts w:eastAsiaTheme="minorEastAsia"/>
          <w:color w:val="000000"/>
          <w:sz w:val="28"/>
          <w:szCs w:val="28"/>
        </w:rPr>
        <w:t>о рождении или паспорта (стр. 2–</w:t>
      </w:r>
      <w:r w:rsidR="00891C89" w:rsidRPr="00BF18B7">
        <w:rPr>
          <w:rFonts w:eastAsiaTheme="minorEastAsia"/>
          <w:color w:val="000000"/>
          <w:sz w:val="28"/>
          <w:szCs w:val="28"/>
        </w:rPr>
        <w:t>3)</w:t>
      </w:r>
      <w:r w:rsidR="00076D67" w:rsidRPr="00BF18B7">
        <w:rPr>
          <w:rFonts w:eastAsiaTheme="minorEastAsia"/>
          <w:color w:val="000000"/>
          <w:sz w:val="28"/>
          <w:szCs w:val="28"/>
        </w:rPr>
        <w:t>.</w:t>
      </w:r>
    </w:p>
    <w:p w:rsidR="00240609" w:rsidRPr="00BF18B7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7</w:t>
      </w:r>
      <w:r w:rsidR="00240609" w:rsidRPr="00BF18B7">
        <w:rPr>
          <w:rFonts w:eastAsiaTheme="minorEastAsia"/>
          <w:color w:val="000000"/>
          <w:sz w:val="28"/>
          <w:szCs w:val="28"/>
        </w:rPr>
        <w:t>.1.4. Согласие на обработку персональных данных (Приложение  № 2)</w:t>
      </w:r>
      <w:r w:rsidR="00383704" w:rsidRPr="00BF18B7">
        <w:rPr>
          <w:rFonts w:eastAsiaTheme="minorEastAsia"/>
          <w:color w:val="000000"/>
          <w:sz w:val="28"/>
          <w:szCs w:val="28"/>
        </w:rPr>
        <w:t>.</w:t>
      </w:r>
    </w:p>
    <w:p w:rsidR="000A7576" w:rsidRPr="00BF18B7" w:rsidRDefault="008B1BA9" w:rsidP="001800BF">
      <w:pPr>
        <w:ind w:firstLine="709"/>
        <w:jc w:val="both"/>
        <w:rPr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7</w:t>
      </w:r>
      <w:r w:rsidR="00FD454A" w:rsidRPr="00BF18B7">
        <w:rPr>
          <w:rFonts w:eastAsiaTheme="minorEastAsia"/>
          <w:color w:val="000000"/>
          <w:sz w:val="28"/>
          <w:szCs w:val="28"/>
        </w:rPr>
        <w:t>.2.</w:t>
      </w:r>
      <w:r w:rsidR="000500B8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F18B7">
        <w:rPr>
          <w:rFonts w:eastAsiaTheme="minorEastAsia"/>
          <w:color w:val="000000"/>
          <w:sz w:val="28"/>
          <w:szCs w:val="28"/>
        </w:rPr>
        <w:t xml:space="preserve">Документы участников направляются на электронную почту </w:t>
      </w:r>
      <w:hyperlink r:id="rId8" w:history="1">
        <w:r w:rsidR="000A7576" w:rsidRPr="00BF18B7">
          <w:rPr>
            <w:rStyle w:val="a4"/>
            <w:sz w:val="28"/>
            <w:szCs w:val="28"/>
          </w:rPr>
          <w:t>vessym@mail.ru</w:t>
        </w:r>
      </w:hyperlink>
    </w:p>
    <w:p w:rsidR="00891C89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7</w:t>
      </w:r>
      <w:r w:rsidR="00D26793" w:rsidRPr="00BF18B7">
        <w:rPr>
          <w:rFonts w:eastAsiaTheme="minorEastAsia"/>
          <w:color w:val="000000"/>
          <w:sz w:val="28"/>
          <w:szCs w:val="28"/>
        </w:rPr>
        <w:t xml:space="preserve">.3. </w:t>
      </w:r>
      <w:r w:rsidR="00E004F3" w:rsidRPr="00BF18B7">
        <w:rPr>
          <w:rFonts w:eastAsiaTheme="minorEastAsia"/>
          <w:color w:val="000000"/>
          <w:sz w:val="28"/>
          <w:szCs w:val="28"/>
        </w:rPr>
        <w:t>Пакет документов н</w:t>
      </w:r>
      <w:r w:rsidR="00891C89" w:rsidRPr="00BF18B7">
        <w:rPr>
          <w:rFonts w:eastAsiaTheme="minorEastAsia"/>
          <w:color w:val="000000"/>
          <w:sz w:val="28"/>
          <w:szCs w:val="28"/>
        </w:rPr>
        <w:t>а</w:t>
      </w:r>
      <w:r w:rsidR="008D7330" w:rsidRPr="00BF18B7">
        <w:rPr>
          <w:rFonts w:eastAsiaTheme="minorEastAsia"/>
          <w:color w:val="000000"/>
          <w:sz w:val="28"/>
          <w:szCs w:val="28"/>
        </w:rPr>
        <w:t xml:space="preserve"> каждого участника </w:t>
      </w:r>
      <w:r w:rsidR="00891C89" w:rsidRPr="00BF18B7">
        <w:rPr>
          <w:rFonts w:eastAsiaTheme="minorEastAsia"/>
          <w:color w:val="000000"/>
          <w:sz w:val="28"/>
          <w:szCs w:val="28"/>
        </w:rPr>
        <w:t>направляется в отдельном письме.</w:t>
      </w:r>
      <w:r w:rsidR="006172A4" w:rsidRPr="00BF18B7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F18B7">
        <w:rPr>
          <w:rFonts w:eastAsiaTheme="minorEastAsia"/>
          <w:color w:val="000000"/>
          <w:sz w:val="28"/>
          <w:szCs w:val="28"/>
        </w:rPr>
        <w:t>В теме электронного письма необходимо указать фамилию, имя</w:t>
      </w:r>
      <w:r w:rsidRPr="00BF18B7">
        <w:rPr>
          <w:rFonts w:eastAsiaTheme="minorEastAsia"/>
          <w:color w:val="000000"/>
          <w:sz w:val="28"/>
          <w:szCs w:val="28"/>
        </w:rPr>
        <w:t>,</w:t>
      </w:r>
      <w:r w:rsidR="00EC6AE2" w:rsidRPr="00BF18B7">
        <w:rPr>
          <w:rFonts w:eastAsiaTheme="minorEastAsia"/>
          <w:color w:val="000000"/>
          <w:sz w:val="28"/>
          <w:szCs w:val="28"/>
        </w:rPr>
        <w:t xml:space="preserve"> номинацию и специальность</w:t>
      </w:r>
      <w:r w:rsidRPr="00BF18B7">
        <w:rPr>
          <w:rFonts w:eastAsiaTheme="minorEastAsia"/>
          <w:color w:val="000000"/>
          <w:sz w:val="28"/>
          <w:szCs w:val="28"/>
        </w:rPr>
        <w:t>.</w:t>
      </w:r>
    </w:p>
    <w:p w:rsidR="001800BF" w:rsidRPr="00BF18B7" w:rsidRDefault="001800BF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rFonts w:eastAsiaTheme="minorEastAsia"/>
          <w:color w:val="000000"/>
          <w:sz w:val="28"/>
          <w:szCs w:val="28"/>
        </w:rPr>
      </w:pPr>
    </w:p>
    <w:p w:rsidR="00C33B70" w:rsidRPr="00BF18B7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8</w:t>
      </w:r>
      <w:r w:rsidR="00C33B70" w:rsidRPr="00BF18B7">
        <w:rPr>
          <w:b/>
          <w:sz w:val="28"/>
          <w:szCs w:val="28"/>
        </w:rPr>
        <w:t>. Технич</w:t>
      </w:r>
      <w:r w:rsidR="001800BF">
        <w:rPr>
          <w:b/>
          <w:sz w:val="28"/>
          <w:szCs w:val="28"/>
        </w:rPr>
        <w:t>еские требования к видеозаписям</w:t>
      </w:r>
    </w:p>
    <w:p w:rsidR="00C33B70" w:rsidRPr="00BF18B7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8</w:t>
      </w:r>
      <w:r w:rsidR="002D2575" w:rsidRPr="00BF18B7">
        <w:rPr>
          <w:rFonts w:eastAsiaTheme="minorEastAsia"/>
          <w:color w:val="000000"/>
          <w:sz w:val="28"/>
          <w:szCs w:val="28"/>
        </w:rPr>
        <w:t xml:space="preserve">.1. </w:t>
      </w:r>
      <w:r w:rsidR="00C33B70" w:rsidRPr="00BF18B7">
        <w:rPr>
          <w:color w:val="000000"/>
          <w:sz w:val="28"/>
          <w:szCs w:val="28"/>
        </w:rPr>
        <w:t>Видео принимается</w:t>
      </w:r>
      <w:r w:rsidR="004D1BDF" w:rsidRPr="00BF18B7">
        <w:rPr>
          <w:color w:val="000000"/>
          <w:sz w:val="28"/>
          <w:szCs w:val="28"/>
        </w:rPr>
        <w:t xml:space="preserve"> </w:t>
      </w:r>
      <w:r w:rsidR="004D1BDF" w:rsidRPr="00BF18B7">
        <w:rPr>
          <w:b/>
          <w:color w:val="000000"/>
          <w:sz w:val="28"/>
          <w:szCs w:val="28"/>
        </w:rPr>
        <w:t xml:space="preserve">только </w:t>
      </w:r>
      <w:r w:rsidR="00C33B70" w:rsidRPr="00BF18B7">
        <w:rPr>
          <w:b/>
          <w:color w:val="000000"/>
          <w:sz w:val="28"/>
          <w:szCs w:val="28"/>
        </w:rPr>
        <w:t>в виде ссылок</w:t>
      </w:r>
      <w:r w:rsidR="00383704" w:rsidRPr="00BF18B7">
        <w:rPr>
          <w:b/>
          <w:color w:val="000000"/>
          <w:sz w:val="28"/>
          <w:szCs w:val="28"/>
        </w:rPr>
        <w:t>,</w:t>
      </w:r>
      <w:r w:rsidR="00C33B70" w:rsidRPr="00BF18B7">
        <w:rPr>
          <w:color w:val="000000"/>
          <w:sz w:val="28"/>
          <w:szCs w:val="28"/>
        </w:rPr>
        <w:t xml:space="preserve"> ведущих </w:t>
      </w:r>
      <w:r w:rsidR="001800BF">
        <w:rPr>
          <w:color w:val="000000"/>
          <w:sz w:val="28"/>
          <w:szCs w:val="28"/>
        </w:rPr>
        <w:br/>
      </w:r>
      <w:r w:rsidR="00C33B70" w:rsidRPr="00BF18B7">
        <w:rPr>
          <w:color w:val="000000"/>
          <w:sz w:val="28"/>
          <w:szCs w:val="28"/>
        </w:rPr>
        <w:t xml:space="preserve">на популярные </w:t>
      </w:r>
      <w:proofErr w:type="spellStart"/>
      <w:r w:rsidR="00C33B70" w:rsidRPr="00BF18B7">
        <w:rPr>
          <w:color w:val="000000"/>
          <w:sz w:val="28"/>
          <w:szCs w:val="28"/>
        </w:rPr>
        <w:t>видеохостинги</w:t>
      </w:r>
      <w:proofErr w:type="spellEnd"/>
      <w:r w:rsidR="00C33B70" w:rsidRPr="00BF18B7">
        <w:rPr>
          <w:color w:val="000000"/>
          <w:sz w:val="28"/>
          <w:szCs w:val="28"/>
        </w:rPr>
        <w:t xml:space="preserve">, например, </w:t>
      </w:r>
      <w:proofErr w:type="spellStart"/>
      <w:r w:rsidR="00C33B70" w:rsidRPr="00BF18B7">
        <w:rPr>
          <w:color w:val="000000"/>
          <w:sz w:val="28"/>
          <w:szCs w:val="28"/>
        </w:rPr>
        <w:t>Youtube</w:t>
      </w:r>
      <w:proofErr w:type="spellEnd"/>
      <w:r w:rsidR="00C33B70" w:rsidRPr="00BF18B7">
        <w:rPr>
          <w:color w:val="000000"/>
          <w:sz w:val="28"/>
          <w:szCs w:val="28"/>
        </w:rPr>
        <w:t xml:space="preserve">, </w:t>
      </w:r>
      <w:proofErr w:type="spellStart"/>
      <w:r w:rsidR="00C33B70" w:rsidRPr="00BF18B7">
        <w:rPr>
          <w:color w:val="000000"/>
          <w:sz w:val="28"/>
          <w:szCs w:val="28"/>
        </w:rPr>
        <w:t>Яндекс</w:t>
      </w:r>
      <w:proofErr w:type="spellEnd"/>
      <w:r w:rsidR="00C33B70" w:rsidRPr="00BF18B7">
        <w:rPr>
          <w:color w:val="000000"/>
          <w:sz w:val="28"/>
          <w:szCs w:val="28"/>
        </w:rPr>
        <w:t xml:space="preserve"> и </w:t>
      </w:r>
      <w:proofErr w:type="spellStart"/>
      <w:r w:rsidR="00C33B70" w:rsidRPr="00BF18B7">
        <w:rPr>
          <w:color w:val="000000"/>
          <w:sz w:val="28"/>
          <w:szCs w:val="28"/>
        </w:rPr>
        <w:t>Google</w:t>
      </w:r>
      <w:proofErr w:type="spellEnd"/>
      <w:r w:rsidR="00C33B70" w:rsidRPr="00BF18B7">
        <w:rPr>
          <w:color w:val="000000"/>
          <w:sz w:val="28"/>
          <w:szCs w:val="28"/>
        </w:rPr>
        <w:t xml:space="preserve"> диски, облачные хранилища данных и т.д. </w:t>
      </w:r>
    </w:p>
    <w:p w:rsidR="00C33B70" w:rsidRDefault="008B1BA9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color w:val="000000"/>
          <w:sz w:val="28"/>
          <w:szCs w:val="28"/>
        </w:rPr>
      </w:pPr>
      <w:r w:rsidRPr="00BF18B7">
        <w:rPr>
          <w:rFonts w:eastAsiaTheme="minorEastAsia"/>
          <w:color w:val="000000"/>
          <w:sz w:val="28"/>
          <w:szCs w:val="28"/>
        </w:rPr>
        <w:t>8</w:t>
      </w:r>
      <w:r w:rsidR="002D2575" w:rsidRPr="00BF18B7">
        <w:rPr>
          <w:rFonts w:eastAsiaTheme="minorEastAsia"/>
          <w:color w:val="000000"/>
          <w:sz w:val="28"/>
          <w:szCs w:val="28"/>
        </w:rPr>
        <w:t xml:space="preserve">.2. </w:t>
      </w:r>
      <w:r w:rsidR="00C33B70" w:rsidRPr="00BF18B7">
        <w:rPr>
          <w:color w:val="000000"/>
          <w:sz w:val="28"/>
          <w:szCs w:val="28"/>
        </w:rPr>
        <w:t xml:space="preserve">ВНИМАНИЕ! Видеосъемка должна производиться без выключения и остановки видеокамеры, сначала и до конца исполнения одного произведения, т.е. произведение исполняется без остановки и монтажа. </w:t>
      </w:r>
      <w:r w:rsidR="001800BF">
        <w:rPr>
          <w:color w:val="000000"/>
          <w:sz w:val="28"/>
          <w:szCs w:val="28"/>
        </w:rPr>
        <w:br/>
      </w:r>
      <w:r w:rsidR="00C33B70" w:rsidRPr="00BF18B7">
        <w:rPr>
          <w:color w:val="000000"/>
          <w:sz w:val="28"/>
          <w:szCs w:val="28"/>
        </w:rPr>
        <w:t>Во время исполнения программы на видео должны быть видны руки, ин</w:t>
      </w:r>
      <w:r w:rsidR="002D2575" w:rsidRPr="00BF18B7">
        <w:rPr>
          <w:rFonts w:eastAsiaTheme="minorEastAsia"/>
          <w:color w:val="000000"/>
          <w:sz w:val="28"/>
          <w:szCs w:val="28"/>
        </w:rPr>
        <w:t>струмент и лицо исполнителя</w:t>
      </w:r>
      <w:r w:rsidR="00C33B70" w:rsidRPr="00BF18B7">
        <w:rPr>
          <w:color w:val="000000"/>
          <w:sz w:val="28"/>
          <w:szCs w:val="28"/>
        </w:rPr>
        <w:t>.</w:t>
      </w:r>
    </w:p>
    <w:p w:rsidR="001800BF" w:rsidRPr="00BF18B7" w:rsidRDefault="001800BF" w:rsidP="00BF18B7">
      <w:pPr>
        <w:widowControl w:val="0"/>
        <w:autoSpaceDE w:val="0"/>
        <w:autoSpaceDN w:val="0"/>
        <w:adjustRightInd w:val="0"/>
        <w:ind w:right="-57" w:firstLine="709"/>
        <w:jc w:val="both"/>
        <w:rPr>
          <w:color w:val="000000"/>
          <w:sz w:val="28"/>
          <w:szCs w:val="28"/>
        </w:rPr>
      </w:pPr>
    </w:p>
    <w:p w:rsidR="008B1BA9" w:rsidRPr="00BF18B7" w:rsidRDefault="008B1BA9" w:rsidP="00BF18B7">
      <w:pPr>
        <w:ind w:firstLine="709"/>
        <w:jc w:val="both"/>
        <w:rPr>
          <w:b/>
          <w:bCs/>
          <w:sz w:val="28"/>
          <w:szCs w:val="28"/>
        </w:rPr>
      </w:pPr>
      <w:r w:rsidRPr="00BF18B7">
        <w:rPr>
          <w:b/>
          <w:bCs/>
          <w:sz w:val="28"/>
          <w:szCs w:val="28"/>
        </w:rPr>
        <w:t>9. Награждение участников Фестиваля и Гала-концерта</w:t>
      </w:r>
    </w:p>
    <w:p w:rsidR="008B1BA9" w:rsidRPr="00BF18B7" w:rsidRDefault="008B1BA9" w:rsidP="00BF18B7">
      <w:pPr>
        <w:ind w:firstLine="709"/>
        <w:jc w:val="both"/>
        <w:rPr>
          <w:bCs/>
          <w:sz w:val="28"/>
          <w:szCs w:val="28"/>
        </w:rPr>
      </w:pPr>
      <w:r w:rsidRPr="00BF18B7">
        <w:rPr>
          <w:bCs/>
          <w:sz w:val="28"/>
          <w:szCs w:val="28"/>
        </w:rPr>
        <w:t>9.1. Все участники Фестиваля награждаются грамотами за участие.</w:t>
      </w:r>
    </w:p>
    <w:p w:rsidR="008B1BA9" w:rsidRDefault="008B1BA9" w:rsidP="00BF18B7">
      <w:pPr>
        <w:ind w:firstLine="709"/>
        <w:jc w:val="both"/>
        <w:rPr>
          <w:bCs/>
          <w:sz w:val="28"/>
          <w:szCs w:val="28"/>
        </w:rPr>
      </w:pPr>
      <w:r w:rsidRPr="00BF18B7">
        <w:rPr>
          <w:bCs/>
          <w:sz w:val="28"/>
          <w:szCs w:val="28"/>
        </w:rPr>
        <w:t>9.2. Участники Гала-концерта награждаются дипломами.</w:t>
      </w:r>
    </w:p>
    <w:p w:rsidR="00582D90" w:rsidRDefault="00582D90" w:rsidP="00BF18B7">
      <w:pPr>
        <w:ind w:firstLine="709"/>
        <w:jc w:val="both"/>
        <w:rPr>
          <w:b/>
          <w:bCs/>
          <w:sz w:val="28"/>
          <w:szCs w:val="28"/>
        </w:rPr>
      </w:pPr>
    </w:p>
    <w:p w:rsidR="00E948E0" w:rsidRPr="00BF18B7" w:rsidRDefault="00E948E0" w:rsidP="00BF18B7">
      <w:pPr>
        <w:ind w:firstLine="709"/>
        <w:jc w:val="both"/>
        <w:rPr>
          <w:b/>
          <w:sz w:val="28"/>
          <w:szCs w:val="28"/>
        </w:rPr>
      </w:pPr>
      <w:r w:rsidRPr="00BF18B7">
        <w:rPr>
          <w:b/>
          <w:sz w:val="28"/>
          <w:szCs w:val="28"/>
        </w:rPr>
        <w:t>1</w:t>
      </w:r>
      <w:r w:rsidR="008B1BA9" w:rsidRPr="00BF18B7">
        <w:rPr>
          <w:b/>
          <w:sz w:val="28"/>
          <w:szCs w:val="28"/>
        </w:rPr>
        <w:t>0</w:t>
      </w:r>
      <w:r w:rsidRPr="00BF18B7">
        <w:rPr>
          <w:b/>
          <w:sz w:val="28"/>
          <w:szCs w:val="28"/>
        </w:rPr>
        <w:t>. Контакты</w:t>
      </w:r>
      <w:r w:rsidR="008B1BA9" w:rsidRPr="00BF18B7">
        <w:rPr>
          <w:b/>
          <w:sz w:val="28"/>
          <w:szCs w:val="28"/>
        </w:rPr>
        <w:t xml:space="preserve"> оргкомитета</w:t>
      </w:r>
    </w:p>
    <w:p w:rsidR="00E948E0" w:rsidRPr="00BF18B7" w:rsidRDefault="00E948E0" w:rsidP="00BF18B7">
      <w:pPr>
        <w:ind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Г</w:t>
      </w:r>
      <w:r w:rsidR="005757DA" w:rsidRPr="00BF18B7">
        <w:rPr>
          <w:sz w:val="28"/>
          <w:szCs w:val="28"/>
        </w:rPr>
        <w:t>А</w:t>
      </w:r>
      <w:r w:rsidRPr="00BF18B7">
        <w:rPr>
          <w:sz w:val="28"/>
          <w:szCs w:val="28"/>
        </w:rPr>
        <w:t>У</w:t>
      </w:r>
      <w:r w:rsidR="005757DA" w:rsidRPr="00BF18B7">
        <w:rPr>
          <w:sz w:val="28"/>
          <w:szCs w:val="28"/>
        </w:rPr>
        <w:t>К</w:t>
      </w:r>
      <w:r w:rsidRPr="00BF18B7">
        <w:rPr>
          <w:sz w:val="28"/>
          <w:szCs w:val="28"/>
        </w:rPr>
        <w:t xml:space="preserve"> «Губернаторский культурный центр «Юные дарования Кузбасса»</w:t>
      </w:r>
      <w:r w:rsidR="006D6677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 xml:space="preserve">650070, Россия, г. Кемерово, ул. </w:t>
      </w:r>
      <w:proofErr w:type="spellStart"/>
      <w:r w:rsidRPr="00BF18B7">
        <w:rPr>
          <w:sz w:val="28"/>
          <w:szCs w:val="28"/>
        </w:rPr>
        <w:t>Заузелкова</w:t>
      </w:r>
      <w:proofErr w:type="spellEnd"/>
      <w:r w:rsidRPr="00BF18B7">
        <w:rPr>
          <w:sz w:val="28"/>
          <w:szCs w:val="28"/>
        </w:rPr>
        <w:t>, 2</w:t>
      </w:r>
      <w:r w:rsidR="00D74B02">
        <w:rPr>
          <w:sz w:val="28"/>
          <w:szCs w:val="28"/>
        </w:rPr>
        <w:t>.</w:t>
      </w:r>
    </w:p>
    <w:p w:rsidR="00E948E0" w:rsidRPr="00D74B02" w:rsidRDefault="00E948E0" w:rsidP="00BF18B7">
      <w:pPr>
        <w:ind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тел</w:t>
      </w:r>
      <w:r w:rsidRPr="00D74B02">
        <w:rPr>
          <w:sz w:val="28"/>
          <w:szCs w:val="28"/>
        </w:rPr>
        <w:t>.: 8 (384</w:t>
      </w:r>
      <w:r w:rsidR="001723D2" w:rsidRPr="00D74B02">
        <w:rPr>
          <w:sz w:val="28"/>
          <w:szCs w:val="28"/>
        </w:rPr>
        <w:t xml:space="preserve"> </w:t>
      </w:r>
      <w:r w:rsidRPr="00D74B02">
        <w:rPr>
          <w:sz w:val="28"/>
          <w:szCs w:val="28"/>
        </w:rPr>
        <w:t>2) 45-24-34, 45-24-07</w:t>
      </w:r>
    </w:p>
    <w:p w:rsidR="000A7576" w:rsidRPr="00D74B02" w:rsidRDefault="00E948E0" w:rsidP="00BF18B7">
      <w:pPr>
        <w:ind w:firstLine="709"/>
        <w:rPr>
          <w:sz w:val="28"/>
          <w:szCs w:val="28"/>
        </w:rPr>
      </w:pPr>
      <w:r w:rsidRPr="00BF18B7">
        <w:rPr>
          <w:sz w:val="28"/>
          <w:szCs w:val="28"/>
          <w:lang w:val="en-US"/>
        </w:rPr>
        <w:t>e</w:t>
      </w:r>
      <w:r w:rsidRPr="00D74B02">
        <w:rPr>
          <w:sz w:val="28"/>
          <w:szCs w:val="28"/>
        </w:rPr>
        <w:t>-</w:t>
      </w:r>
      <w:r w:rsidRPr="00BF18B7">
        <w:rPr>
          <w:sz w:val="28"/>
          <w:szCs w:val="28"/>
          <w:lang w:val="en-US"/>
        </w:rPr>
        <w:t>mail</w:t>
      </w:r>
      <w:r w:rsidRPr="00D74B02">
        <w:rPr>
          <w:sz w:val="28"/>
          <w:szCs w:val="28"/>
        </w:rPr>
        <w:t xml:space="preserve">: </w:t>
      </w:r>
      <w:hyperlink r:id="rId9" w:history="1">
        <w:r w:rsidR="000A7576" w:rsidRPr="00BF18B7">
          <w:rPr>
            <w:rStyle w:val="a4"/>
            <w:sz w:val="28"/>
            <w:szCs w:val="28"/>
            <w:lang w:val="en-US"/>
          </w:rPr>
          <w:t>vessym</w:t>
        </w:r>
        <w:r w:rsidR="000A7576" w:rsidRPr="00D74B02">
          <w:rPr>
            <w:rStyle w:val="a4"/>
            <w:sz w:val="28"/>
            <w:szCs w:val="28"/>
          </w:rPr>
          <w:t>@</w:t>
        </w:r>
        <w:r w:rsidR="000A7576" w:rsidRPr="00BF18B7">
          <w:rPr>
            <w:rStyle w:val="a4"/>
            <w:sz w:val="28"/>
            <w:szCs w:val="28"/>
            <w:lang w:val="en-US"/>
          </w:rPr>
          <w:t>mail</w:t>
        </w:r>
        <w:r w:rsidR="000A7576" w:rsidRPr="00D74B02">
          <w:rPr>
            <w:rStyle w:val="a4"/>
            <w:sz w:val="28"/>
            <w:szCs w:val="28"/>
          </w:rPr>
          <w:t>.</w:t>
        </w:r>
        <w:r w:rsidR="000A7576" w:rsidRPr="00BF18B7">
          <w:rPr>
            <w:rStyle w:val="a4"/>
            <w:sz w:val="28"/>
            <w:szCs w:val="28"/>
            <w:lang w:val="en-US"/>
          </w:rPr>
          <w:t>ru</w:t>
        </w:r>
      </w:hyperlink>
    </w:p>
    <w:p w:rsidR="00E948E0" w:rsidRPr="00D74B02" w:rsidRDefault="00127F57" w:rsidP="00BF18B7">
      <w:pPr>
        <w:ind w:firstLine="709"/>
        <w:jc w:val="both"/>
        <w:rPr>
          <w:sz w:val="28"/>
          <w:szCs w:val="28"/>
        </w:rPr>
      </w:pPr>
      <w:hyperlink r:id="rId10" w:history="1">
        <w:r w:rsidR="00E948E0" w:rsidRPr="00BF18B7">
          <w:rPr>
            <w:rStyle w:val="a4"/>
            <w:sz w:val="28"/>
            <w:szCs w:val="28"/>
            <w:lang w:val="en-US"/>
          </w:rPr>
          <w:t>http</w:t>
        </w:r>
        <w:r w:rsidR="00E948E0" w:rsidRPr="00D74B02">
          <w:rPr>
            <w:rStyle w:val="a4"/>
            <w:sz w:val="28"/>
            <w:szCs w:val="28"/>
          </w:rPr>
          <w:t>://</w:t>
        </w:r>
        <w:r w:rsidR="00E948E0" w:rsidRPr="00BF18B7">
          <w:rPr>
            <w:rStyle w:val="a4"/>
            <w:sz w:val="28"/>
            <w:szCs w:val="28"/>
          </w:rPr>
          <w:t>юдк</w:t>
        </w:r>
        <w:r w:rsidR="00E948E0" w:rsidRPr="00D74B02">
          <w:rPr>
            <w:rStyle w:val="a4"/>
            <w:sz w:val="28"/>
            <w:szCs w:val="28"/>
          </w:rPr>
          <w:t>42.</w:t>
        </w:r>
        <w:r w:rsidR="00E948E0" w:rsidRPr="00BF18B7">
          <w:rPr>
            <w:rStyle w:val="a4"/>
            <w:sz w:val="28"/>
            <w:szCs w:val="28"/>
          </w:rPr>
          <w:t>рф</w:t>
        </w:r>
        <w:r w:rsidR="00E948E0" w:rsidRPr="00D74B02">
          <w:rPr>
            <w:rStyle w:val="a4"/>
            <w:sz w:val="28"/>
            <w:szCs w:val="28"/>
          </w:rPr>
          <w:t>/</w:t>
        </w:r>
      </w:hyperlink>
    </w:p>
    <w:p w:rsidR="00E948E0" w:rsidRPr="00D74B02" w:rsidRDefault="00127F57" w:rsidP="00BF18B7">
      <w:pPr>
        <w:ind w:firstLine="709"/>
        <w:jc w:val="both"/>
        <w:rPr>
          <w:sz w:val="28"/>
          <w:szCs w:val="28"/>
        </w:rPr>
      </w:pPr>
      <w:hyperlink r:id="rId11" w:history="1">
        <w:r w:rsidR="00E948E0" w:rsidRPr="00BF18B7">
          <w:rPr>
            <w:rStyle w:val="a4"/>
            <w:sz w:val="28"/>
            <w:szCs w:val="28"/>
            <w:lang w:val="en-US"/>
          </w:rPr>
          <w:t>https</w:t>
        </w:r>
        <w:r w:rsidR="00E948E0" w:rsidRPr="00D74B02">
          <w:rPr>
            <w:rStyle w:val="a4"/>
            <w:sz w:val="28"/>
            <w:szCs w:val="28"/>
          </w:rPr>
          <w:t>://</w:t>
        </w:r>
        <w:proofErr w:type="spellStart"/>
        <w:r w:rsidR="00E948E0" w:rsidRPr="00BF18B7">
          <w:rPr>
            <w:rStyle w:val="a4"/>
            <w:sz w:val="28"/>
            <w:szCs w:val="28"/>
            <w:lang w:val="en-US"/>
          </w:rPr>
          <w:t>vk</w:t>
        </w:r>
        <w:proofErr w:type="spellEnd"/>
        <w:r w:rsidR="00E948E0" w:rsidRPr="00D74B02">
          <w:rPr>
            <w:rStyle w:val="a4"/>
            <w:sz w:val="28"/>
            <w:szCs w:val="28"/>
          </w:rPr>
          <w:t>.</w:t>
        </w:r>
        <w:r w:rsidR="00E948E0" w:rsidRPr="00BF18B7">
          <w:rPr>
            <w:rStyle w:val="a4"/>
            <w:sz w:val="28"/>
            <w:szCs w:val="28"/>
            <w:lang w:val="en-US"/>
          </w:rPr>
          <w:t>com</w:t>
        </w:r>
        <w:r w:rsidR="00E948E0" w:rsidRPr="00D74B02">
          <w:rPr>
            <w:rStyle w:val="a4"/>
            <w:sz w:val="28"/>
            <w:szCs w:val="28"/>
          </w:rPr>
          <w:t>/</w:t>
        </w:r>
        <w:proofErr w:type="spellStart"/>
        <w:r w:rsidR="00E948E0" w:rsidRPr="00BF18B7">
          <w:rPr>
            <w:rStyle w:val="a4"/>
            <w:sz w:val="28"/>
            <w:szCs w:val="28"/>
            <w:lang w:val="en-US"/>
          </w:rPr>
          <w:t>darkuzbassa</w:t>
        </w:r>
        <w:proofErr w:type="spellEnd"/>
      </w:hyperlink>
    </w:p>
    <w:p w:rsidR="00E948E0" w:rsidRPr="00BF18B7" w:rsidRDefault="00E948E0" w:rsidP="00BF18B7">
      <w:pPr>
        <w:pStyle w:val="ac"/>
        <w:tabs>
          <w:tab w:val="left" w:pos="5569"/>
        </w:tabs>
        <w:ind w:left="0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Директор</w:t>
      </w:r>
      <w:r w:rsidR="001723D2">
        <w:rPr>
          <w:sz w:val="28"/>
          <w:szCs w:val="28"/>
        </w:rPr>
        <w:t xml:space="preserve"> –</w:t>
      </w:r>
      <w:r w:rsidR="00622A12" w:rsidRPr="00BF18B7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>Пелагеевская Алла Владимировна</w:t>
      </w:r>
      <w:r w:rsidR="001723D2">
        <w:rPr>
          <w:sz w:val="28"/>
          <w:szCs w:val="28"/>
        </w:rPr>
        <w:t xml:space="preserve"> 8</w:t>
      </w:r>
      <w:r w:rsidRPr="00BF18B7">
        <w:rPr>
          <w:sz w:val="28"/>
          <w:szCs w:val="28"/>
        </w:rPr>
        <w:t xml:space="preserve"> (384</w:t>
      </w:r>
      <w:r w:rsidR="001723D2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>2) 45-24-34</w:t>
      </w:r>
    </w:p>
    <w:p w:rsidR="00E948E0" w:rsidRPr="00BF18B7" w:rsidRDefault="00E948E0" w:rsidP="00BF18B7">
      <w:pPr>
        <w:pStyle w:val="ac"/>
        <w:tabs>
          <w:tab w:val="left" w:pos="5569"/>
        </w:tabs>
        <w:ind w:left="0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Главный специалист</w:t>
      </w:r>
      <w:r w:rsidR="00622A12" w:rsidRPr="00BF18B7">
        <w:rPr>
          <w:sz w:val="28"/>
          <w:szCs w:val="28"/>
        </w:rPr>
        <w:t xml:space="preserve"> </w:t>
      </w:r>
      <w:r w:rsidR="001723D2">
        <w:rPr>
          <w:sz w:val="28"/>
          <w:szCs w:val="28"/>
        </w:rPr>
        <w:t>–</w:t>
      </w:r>
      <w:r w:rsidR="00622A12" w:rsidRPr="00BF18B7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 xml:space="preserve">Першина Ольга Викторовна </w:t>
      </w:r>
      <w:r w:rsidR="001723D2">
        <w:rPr>
          <w:sz w:val="28"/>
          <w:szCs w:val="28"/>
        </w:rPr>
        <w:t xml:space="preserve">8 </w:t>
      </w:r>
      <w:r w:rsidRPr="00BF18B7">
        <w:rPr>
          <w:sz w:val="28"/>
          <w:szCs w:val="28"/>
        </w:rPr>
        <w:t>(384</w:t>
      </w:r>
      <w:r w:rsidR="001723D2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>2) 45-24-07</w:t>
      </w:r>
    </w:p>
    <w:p w:rsidR="00E948E0" w:rsidRPr="00BF18B7" w:rsidRDefault="00E948E0" w:rsidP="00BF18B7">
      <w:pPr>
        <w:pStyle w:val="ac"/>
        <w:tabs>
          <w:tab w:val="left" w:pos="5569"/>
        </w:tabs>
        <w:ind w:left="0"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Руководитель творческих проектов</w:t>
      </w:r>
      <w:r w:rsidR="00622A12" w:rsidRPr="00BF18B7">
        <w:rPr>
          <w:sz w:val="28"/>
          <w:szCs w:val="28"/>
        </w:rPr>
        <w:t xml:space="preserve"> </w:t>
      </w:r>
      <w:r w:rsidR="001723D2">
        <w:rPr>
          <w:sz w:val="28"/>
          <w:szCs w:val="28"/>
        </w:rPr>
        <w:t>–</w:t>
      </w:r>
      <w:r w:rsidR="00622A12" w:rsidRPr="00BF18B7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 xml:space="preserve">Ребенок Татьяна Андреевна </w:t>
      </w:r>
      <w:r w:rsidR="001723D2">
        <w:rPr>
          <w:sz w:val="28"/>
          <w:szCs w:val="28"/>
        </w:rPr>
        <w:br/>
        <w:t xml:space="preserve">8 </w:t>
      </w:r>
      <w:r w:rsidRPr="00BF18B7">
        <w:rPr>
          <w:sz w:val="28"/>
          <w:szCs w:val="28"/>
        </w:rPr>
        <w:t>(384</w:t>
      </w:r>
      <w:r w:rsidR="001723D2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>2) 45-24-07</w:t>
      </w:r>
    </w:p>
    <w:p w:rsidR="00FE7F97" w:rsidRPr="00BF18B7" w:rsidRDefault="00E948E0" w:rsidP="00D74B02">
      <w:pPr>
        <w:ind w:firstLine="709"/>
        <w:jc w:val="both"/>
        <w:rPr>
          <w:sz w:val="28"/>
          <w:szCs w:val="28"/>
        </w:rPr>
      </w:pPr>
      <w:r w:rsidRPr="00BF18B7">
        <w:rPr>
          <w:sz w:val="28"/>
          <w:szCs w:val="28"/>
        </w:rPr>
        <w:t>Главный бухгалтер</w:t>
      </w:r>
      <w:r w:rsidR="001723D2">
        <w:rPr>
          <w:sz w:val="28"/>
          <w:szCs w:val="28"/>
        </w:rPr>
        <w:t xml:space="preserve"> –</w:t>
      </w:r>
      <w:r w:rsidR="00622A12" w:rsidRPr="00BF18B7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 xml:space="preserve">Тугова Наталья Александровна </w:t>
      </w:r>
      <w:r w:rsidR="001723D2">
        <w:rPr>
          <w:sz w:val="28"/>
          <w:szCs w:val="28"/>
        </w:rPr>
        <w:t xml:space="preserve">8 </w:t>
      </w:r>
      <w:r w:rsidRPr="00BF18B7">
        <w:rPr>
          <w:sz w:val="28"/>
          <w:szCs w:val="28"/>
        </w:rPr>
        <w:t>(384</w:t>
      </w:r>
      <w:r w:rsidR="001723D2">
        <w:rPr>
          <w:sz w:val="28"/>
          <w:szCs w:val="28"/>
        </w:rPr>
        <w:t xml:space="preserve"> </w:t>
      </w:r>
      <w:r w:rsidRPr="00BF18B7">
        <w:rPr>
          <w:sz w:val="28"/>
          <w:szCs w:val="28"/>
        </w:rPr>
        <w:t>2) 45-24-08</w:t>
      </w:r>
    </w:p>
    <w:p w:rsidR="00FE7F97" w:rsidRPr="00BF18B7" w:rsidRDefault="00FE7F97" w:rsidP="004E2BC0">
      <w:pPr>
        <w:rPr>
          <w:sz w:val="28"/>
          <w:szCs w:val="28"/>
        </w:rPr>
        <w:sectPr w:rsidR="00FE7F97" w:rsidRPr="00BF18B7" w:rsidSect="00BF18B7">
          <w:footerReference w:type="default" r:id="rId12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891C89" w:rsidRPr="00BF18B7" w:rsidRDefault="00891C89" w:rsidP="00B85198">
      <w:pPr>
        <w:jc w:val="right"/>
        <w:rPr>
          <w:sz w:val="28"/>
          <w:szCs w:val="28"/>
        </w:rPr>
      </w:pPr>
      <w:r w:rsidRPr="00BF18B7">
        <w:rPr>
          <w:sz w:val="28"/>
          <w:szCs w:val="28"/>
        </w:rPr>
        <w:lastRenderedPageBreak/>
        <w:t>ПРИЛОЖЕНИЕ №</w:t>
      </w:r>
      <w:r w:rsidR="004D1280" w:rsidRPr="00BF18B7">
        <w:rPr>
          <w:sz w:val="28"/>
          <w:szCs w:val="28"/>
        </w:rPr>
        <w:t xml:space="preserve"> </w:t>
      </w:r>
      <w:r w:rsidR="00E4399F" w:rsidRPr="00BF18B7">
        <w:rPr>
          <w:sz w:val="28"/>
          <w:szCs w:val="28"/>
        </w:rPr>
        <w:t>1</w:t>
      </w:r>
    </w:p>
    <w:p w:rsidR="007C3B3C" w:rsidRPr="00BF18B7" w:rsidRDefault="007C3B3C" w:rsidP="007C3B3C">
      <w:pPr>
        <w:jc w:val="right"/>
        <w:rPr>
          <w:sz w:val="28"/>
          <w:szCs w:val="28"/>
        </w:rPr>
      </w:pPr>
      <w:r w:rsidRPr="00BF18B7">
        <w:rPr>
          <w:sz w:val="28"/>
          <w:szCs w:val="28"/>
        </w:rPr>
        <w:t>к Положению  Областного фестиваля юных</w:t>
      </w:r>
    </w:p>
    <w:p w:rsidR="00DC77AF" w:rsidRDefault="007C3B3C" w:rsidP="00687118">
      <w:pPr>
        <w:jc w:val="right"/>
        <w:rPr>
          <w:sz w:val="28"/>
          <w:szCs w:val="28"/>
        </w:rPr>
      </w:pPr>
      <w:r w:rsidRPr="00BF18B7">
        <w:rPr>
          <w:sz w:val="28"/>
          <w:szCs w:val="28"/>
        </w:rPr>
        <w:t xml:space="preserve"> музыкантов «</w:t>
      </w:r>
      <w:r w:rsidR="008B1BA9" w:rsidRPr="00BF18B7">
        <w:rPr>
          <w:sz w:val="28"/>
          <w:szCs w:val="28"/>
        </w:rPr>
        <w:t>Весенняя симфония</w:t>
      </w:r>
      <w:r w:rsidRPr="00BF18B7">
        <w:rPr>
          <w:sz w:val="28"/>
          <w:szCs w:val="28"/>
        </w:rPr>
        <w:t>»</w:t>
      </w:r>
    </w:p>
    <w:p w:rsidR="00687118" w:rsidRPr="00BF18B7" w:rsidRDefault="00687118" w:rsidP="00687118">
      <w:pPr>
        <w:jc w:val="right"/>
        <w:rPr>
          <w:sz w:val="28"/>
          <w:szCs w:val="28"/>
        </w:rPr>
      </w:pPr>
    </w:p>
    <w:p w:rsidR="00B83D44" w:rsidRPr="00BF18B7" w:rsidRDefault="00891C89" w:rsidP="00162A2D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BF18B7">
        <w:rPr>
          <w:b/>
          <w:bCs/>
          <w:color w:val="000000"/>
          <w:spacing w:val="-4"/>
          <w:sz w:val="28"/>
          <w:szCs w:val="28"/>
        </w:rPr>
        <w:t>Заявка</w:t>
      </w:r>
    </w:p>
    <w:p w:rsidR="003A17DE" w:rsidRPr="00BF18B7" w:rsidRDefault="00891C89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BF18B7">
        <w:rPr>
          <w:b/>
          <w:bCs/>
          <w:color w:val="000000"/>
          <w:spacing w:val="-4"/>
          <w:sz w:val="28"/>
          <w:szCs w:val="28"/>
        </w:rPr>
        <w:t xml:space="preserve"> участника </w:t>
      </w:r>
      <w:r w:rsidR="003A17DE" w:rsidRPr="00BF18B7">
        <w:rPr>
          <w:b/>
          <w:bCs/>
          <w:color w:val="000000"/>
          <w:spacing w:val="-4"/>
          <w:sz w:val="28"/>
          <w:szCs w:val="28"/>
        </w:rPr>
        <w:t>Областного фестиваля юных музыкантов</w:t>
      </w:r>
    </w:p>
    <w:p w:rsidR="003A17DE" w:rsidRPr="00BF18B7" w:rsidRDefault="003A17DE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BF18B7">
        <w:rPr>
          <w:b/>
          <w:bCs/>
          <w:color w:val="000000"/>
          <w:spacing w:val="-4"/>
          <w:sz w:val="28"/>
          <w:szCs w:val="28"/>
        </w:rPr>
        <w:t>«</w:t>
      </w:r>
      <w:r w:rsidR="008B1BA9" w:rsidRPr="00BF18B7">
        <w:rPr>
          <w:b/>
          <w:bCs/>
          <w:color w:val="000000"/>
          <w:spacing w:val="-4"/>
          <w:sz w:val="28"/>
          <w:szCs w:val="28"/>
        </w:rPr>
        <w:t>Весенняя симфония</w:t>
      </w:r>
      <w:r w:rsidRPr="00BF18B7">
        <w:rPr>
          <w:b/>
          <w:bCs/>
          <w:color w:val="000000"/>
          <w:spacing w:val="-4"/>
          <w:sz w:val="28"/>
          <w:szCs w:val="28"/>
        </w:rPr>
        <w:t>»</w:t>
      </w:r>
    </w:p>
    <w:p w:rsidR="002A670F" w:rsidRPr="00BF18B7" w:rsidRDefault="00C71A79" w:rsidP="003A17DE">
      <w:pPr>
        <w:jc w:val="center"/>
        <w:rPr>
          <w:i/>
          <w:sz w:val="28"/>
          <w:szCs w:val="28"/>
          <w:u w:val="single"/>
        </w:rPr>
      </w:pPr>
      <w:r w:rsidRPr="00BF18B7">
        <w:rPr>
          <w:bCs/>
          <w:i/>
          <w:color w:val="000000"/>
          <w:spacing w:val="-4"/>
          <w:sz w:val="28"/>
          <w:szCs w:val="28"/>
          <w:u w:val="single"/>
        </w:rPr>
        <w:t xml:space="preserve">(только в формате </w:t>
      </w:r>
      <w:r w:rsidRPr="00BF18B7">
        <w:rPr>
          <w:bCs/>
          <w:i/>
          <w:color w:val="000000"/>
          <w:spacing w:val="-4"/>
          <w:sz w:val="28"/>
          <w:szCs w:val="28"/>
          <w:u w:val="single"/>
          <w:lang w:val="en-US"/>
        </w:rPr>
        <w:t>Word</w:t>
      </w:r>
      <w:r w:rsidRPr="00BF18B7">
        <w:rPr>
          <w:bCs/>
          <w:i/>
          <w:color w:val="000000"/>
          <w:spacing w:val="-4"/>
          <w:sz w:val="28"/>
          <w:szCs w:val="28"/>
          <w:u w:val="single"/>
        </w:rPr>
        <w:t>)</w:t>
      </w:r>
    </w:p>
    <w:p w:rsidR="007B6BB8" w:rsidRPr="00BF18B7" w:rsidRDefault="007B6BB8" w:rsidP="002A670F">
      <w:pPr>
        <w:jc w:val="center"/>
        <w:rPr>
          <w:sz w:val="28"/>
          <w:szCs w:val="28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28"/>
        <w:gridCol w:w="4819"/>
      </w:tblGrid>
      <w:tr w:rsidR="00CE4F71" w:rsidRPr="00BF18B7" w:rsidTr="00F94D3F">
        <w:tc>
          <w:tcPr>
            <w:tcW w:w="4928" w:type="dxa"/>
            <w:shd w:val="clear" w:color="auto" w:fill="auto"/>
          </w:tcPr>
          <w:p w:rsidR="00CE4F71" w:rsidRPr="00BF18B7" w:rsidRDefault="00C42458" w:rsidP="00EE46CB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Фамилия, имя</w:t>
            </w:r>
            <w:r w:rsidR="00504CAB" w:rsidRPr="00BF18B7">
              <w:rPr>
                <w:b/>
                <w:sz w:val="28"/>
                <w:szCs w:val="28"/>
              </w:rPr>
              <w:t xml:space="preserve"> участника </w:t>
            </w:r>
            <w:r w:rsidR="002B37CB" w:rsidRPr="00BF18B7">
              <w:rPr>
                <w:sz w:val="28"/>
                <w:szCs w:val="28"/>
              </w:rPr>
              <w:t>(полностью)</w:t>
            </w:r>
          </w:p>
          <w:p w:rsidR="00CE4F71" w:rsidRPr="00BF18B7" w:rsidRDefault="00CE4F71" w:rsidP="00EE46CB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BF18B7" w:rsidRDefault="00CE4F71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CE4F71" w:rsidRPr="00BF18B7" w:rsidTr="00F94D3F">
        <w:tc>
          <w:tcPr>
            <w:tcW w:w="4928" w:type="dxa"/>
            <w:shd w:val="clear" w:color="auto" w:fill="auto"/>
          </w:tcPr>
          <w:p w:rsidR="00CE4F71" w:rsidRPr="00BF18B7" w:rsidRDefault="00CE4F71" w:rsidP="00EE46CB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Дата рождения участника</w:t>
            </w:r>
          </w:p>
          <w:p w:rsidR="00CE4F71" w:rsidRDefault="00CE4F71" w:rsidP="00EE46CB">
            <w:pPr>
              <w:rPr>
                <w:b/>
                <w:sz w:val="28"/>
                <w:szCs w:val="28"/>
              </w:rPr>
            </w:pPr>
          </w:p>
          <w:p w:rsidR="001723D2" w:rsidRPr="00BF18B7" w:rsidRDefault="001723D2" w:rsidP="00EE46CB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BF18B7" w:rsidRDefault="00CE4F71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8B1BA9" w:rsidP="00C03933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Номинация (соло// ансамбль)</w:t>
            </w:r>
          </w:p>
          <w:p w:rsidR="00EE49C3" w:rsidRDefault="00EE49C3" w:rsidP="00C03933">
            <w:pPr>
              <w:rPr>
                <w:b/>
                <w:sz w:val="28"/>
                <w:szCs w:val="28"/>
              </w:rPr>
            </w:pPr>
          </w:p>
          <w:p w:rsidR="001723D2" w:rsidRPr="00BF18B7" w:rsidRDefault="001723D2" w:rsidP="00C03933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4A5A00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Специальность</w:t>
            </w:r>
          </w:p>
          <w:p w:rsidR="00EE49C3" w:rsidRDefault="00EE49C3" w:rsidP="004A5A00">
            <w:pPr>
              <w:rPr>
                <w:b/>
                <w:sz w:val="28"/>
                <w:szCs w:val="28"/>
              </w:rPr>
            </w:pPr>
          </w:p>
          <w:p w:rsidR="001723D2" w:rsidRPr="00BF18B7" w:rsidRDefault="001723D2" w:rsidP="004A5A00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194D22">
            <w:pPr>
              <w:pStyle w:val="ac"/>
              <w:shd w:val="clear" w:color="auto" w:fill="FFFFFF"/>
              <w:tabs>
                <w:tab w:val="left" w:leader="underscore" w:pos="3154"/>
              </w:tabs>
              <w:ind w:left="0"/>
              <w:rPr>
                <w:b/>
                <w:bCs/>
                <w:color w:val="000000"/>
                <w:spacing w:val="-4"/>
                <w:sz w:val="28"/>
                <w:szCs w:val="28"/>
              </w:rPr>
            </w:pPr>
            <w:r w:rsidRPr="00BF18B7">
              <w:rPr>
                <w:b/>
                <w:bCs/>
                <w:color w:val="000000"/>
                <w:spacing w:val="-4"/>
                <w:sz w:val="28"/>
                <w:szCs w:val="28"/>
              </w:rPr>
              <w:t xml:space="preserve">Конкурсная программа </w:t>
            </w:r>
            <w:r w:rsidRPr="00BF18B7">
              <w:rPr>
                <w:bCs/>
                <w:color w:val="000000"/>
                <w:spacing w:val="-4"/>
                <w:sz w:val="28"/>
                <w:szCs w:val="28"/>
              </w:rPr>
              <w:t xml:space="preserve">(указать композитора с инициалами, </w:t>
            </w:r>
            <w:proofErr w:type="spellStart"/>
            <w:r w:rsidRPr="00BF18B7">
              <w:rPr>
                <w:bCs/>
                <w:color w:val="000000"/>
                <w:spacing w:val="-4"/>
                <w:sz w:val="28"/>
                <w:szCs w:val="28"/>
              </w:rPr>
              <w:t>opus</w:t>
            </w:r>
            <w:proofErr w:type="spellEnd"/>
            <w:r w:rsidRPr="00BF18B7">
              <w:rPr>
                <w:bCs/>
                <w:color w:val="000000"/>
                <w:spacing w:val="-4"/>
                <w:sz w:val="28"/>
                <w:szCs w:val="28"/>
              </w:rPr>
              <w:t>, тональность, номер произведения, название цикла и т. д.)</w:t>
            </w: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Ссылки на видео</w:t>
            </w:r>
          </w:p>
          <w:p w:rsidR="00EE49C3" w:rsidRDefault="00EE49C3" w:rsidP="00F94D3F">
            <w:pPr>
              <w:rPr>
                <w:b/>
                <w:sz w:val="28"/>
                <w:szCs w:val="28"/>
              </w:rPr>
            </w:pPr>
          </w:p>
          <w:p w:rsidR="001723D2" w:rsidRPr="00BF18B7" w:rsidRDefault="001723D2" w:rsidP="00F94D3F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7404A">
            <w:pPr>
              <w:rPr>
                <w:sz w:val="28"/>
                <w:szCs w:val="28"/>
              </w:rPr>
            </w:pPr>
            <w:r w:rsidRPr="00BF18B7">
              <w:rPr>
                <w:sz w:val="28"/>
                <w:szCs w:val="28"/>
              </w:rPr>
              <w:t>1.</w:t>
            </w:r>
          </w:p>
          <w:p w:rsidR="00EE49C3" w:rsidRPr="00BF18B7" w:rsidRDefault="00EE49C3" w:rsidP="00E7404A">
            <w:pPr>
              <w:rPr>
                <w:sz w:val="28"/>
                <w:szCs w:val="28"/>
              </w:rPr>
            </w:pPr>
            <w:r w:rsidRPr="00BF18B7">
              <w:rPr>
                <w:sz w:val="28"/>
                <w:szCs w:val="28"/>
              </w:rPr>
              <w:t>2.</w:t>
            </w: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Город/район/округ</w:t>
            </w:r>
          </w:p>
          <w:p w:rsidR="00EE49C3" w:rsidRDefault="00EE49C3" w:rsidP="00F94D3F">
            <w:pPr>
              <w:rPr>
                <w:b/>
                <w:sz w:val="28"/>
                <w:szCs w:val="28"/>
              </w:rPr>
            </w:pPr>
          </w:p>
          <w:p w:rsidR="001723D2" w:rsidRPr="00BF18B7" w:rsidRDefault="001723D2" w:rsidP="00F94D3F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 xml:space="preserve">Полное наименование учреждения, адрес, телефон, </w:t>
            </w:r>
            <w:r w:rsidRPr="00BF18B7">
              <w:rPr>
                <w:b/>
                <w:sz w:val="28"/>
                <w:szCs w:val="28"/>
                <w:lang w:val="en-US"/>
              </w:rPr>
              <w:t>e</w:t>
            </w:r>
            <w:r w:rsidRPr="00BF18B7">
              <w:rPr>
                <w:b/>
                <w:sz w:val="28"/>
                <w:szCs w:val="28"/>
              </w:rPr>
              <w:t>-</w:t>
            </w:r>
            <w:r w:rsidRPr="00BF18B7">
              <w:rPr>
                <w:b/>
                <w:sz w:val="28"/>
                <w:szCs w:val="28"/>
                <w:lang w:val="en-US"/>
              </w:rPr>
              <w:t>mail</w:t>
            </w:r>
          </w:p>
          <w:p w:rsidR="001723D2" w:rsidRPr="001723D2" w:rsidRDefault="001723D2" w:rsidP="00F94D3F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Ф.И.О. преподавателя (полностью),</w:t>
            </w:r>
          </w:p>
          <w:p w:rsidR="00EE49C3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контактный телефон</w:t>
            </w:r>
          </w:p>
          <w:p w:rsidR="001723D2" w:rsidRPr="00BF18B7" w:rsidRDefault="001723D2" w:rsidP="00F94D3F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  <w:tr w:rsidR="00EE49C3" w:rsidRPr="00BF18B7" w:rsidTr="00F94D3F">
        <w:tc>
          <w:tcPr>
            <w:tcW w:w="4928" w:type="dxa"/>
            <w:shd w:val="clear" w:color="auto" w:fill="auto"/>
          </w:tcPr>
          <w:p w:rsidR="00EE49C3" w:rsidRPr="00BF18B7" w:rsidRDefault="00EE49C3" w:rsidP="00F94D3F">
            <w:pPr>
              <w:rPr>
                <w:b/>
                <w:sz w:val="28"/>
                <w:szCs w:val="28"/>
              </w:rPr>
            </w:pPr>
            <w:r w:rsidRPr="00BF18B7">
              <w:rPr>
                <w:b/>
                <w:sz w:val="28"/>
                <w:szCs w:val="28"/>
              </w:rPr>
              <w:t>Ф.И.О. концертмейстера (полностью)</w:t>
            </w:r>
          </w:p>
          <w:p w:rsidR="00EE49C3" w:rsidRPr="00BF18B7" w:rsidRDefault="00EE49C3" w:rsidP="00F94D3F">
            <w:pPr>
              <w:rPr>
                <w:b/>
                <w:sz w:val="28"/>
                <w:szCs w:val="28"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BF18B7" w:rsidRDefault="00EE49C3" w:rsidP="00EE46CB">
            <w:pPr>
              <w:jc w:val="center"/>
              <w:rPr>
                <w:sz w:val="28"/>
                <w:szCs w:val="28"/>
              </w:rPr>
            </w:pPr>
          </w:p>
        </w:tc>
      </w:tr>
    </w:tbl>
    <w:p w:rsidR="00934B02" w:rsidRPr="00BF18B7" w:rsidRDefault="00934B02" w:rsidP="00D44FFF">
      <w:pPr>
        <w:shd w:val="clear" w:color="auto" w:fill="FFFFFF"/>
        <w:spacing w:before="2"/>
        <w:jc w:val="both"/>
        <w:rPr>
          <w:b/>
          <w:bCs/>
          <w:color w:val="000000"/>
          <w:sz w:val="28"/>
          <w:szCs w:val="28"/>
        </w:rPr>
      </w:pPr>
    </w:p>
    <w:p w:rsidR="00C409F0" w:rsidRPr="00BF18B7" w:rsidRDefault="00C409F0" w:rsidP="00934B02">
      <w:pPr>
        <w:rPr>
          <w:bCs/>
          <w:color w:val="000000"/>
          <w:sz w:val="28"/>
          <w:szCs w:val="28"/>
        </w:rPr>
      </w:pPr>
    </w:p>
    <w:p w:rsidR="00C409F0" w:rsidRPr="00BF18B7" w:rsidRDefault="00C409F0" w:rsidP="00934B02">
      <w:pPr>
        <w:rPr>
          <w:bCs/>
          <w:color w:val="000000"/>
          <w:sz w:val="28"/>
          <w:szCs w:val="28"/>
        </w:rPr>
      </w:pPr>
    </w:p>
    <w:p w:rsidR="00C409F0" w:rsidRPr="00BF18B7" w:rsidRDefault="00C409F0" w:rsidP="00934B02">
      <w:pPr>
        <w:rPr>
          <w:bCs/>
          <w:color w:val="000000"/>
          <w:sz w:val="28"/>
          <w:szCs w:val="28"/>
        </w:rPr>
      </w:pPr>
    </w:p>
    <w:p w:rsidR="00C409F0" w:rsidRPr="00BF18B7" w:rsidRDefault="00C409F0" w:rsidP="00934B02">
      <w:pPr>
        <w:rPr>
          <w:bCs/>
          <w:color w:val="000000"/>
          <w:sz w:val="28"/>
          <w:szCs w:val="28"/>
        </w:rPr>
      </w:pPr>
    </w:p>
    <w:p w:rsidR="008426A9" w:rsidRPr="008B1BA9" w:rsidRDefault="008426A9" w:rsidP="008426A9">
      <w:pPr>
        <w:jc w:val="right"/>
        <w:rPr>
          <w:rFonts w:ascii="Times" w:hAnsi="Times"/>
        </w:rPr>
      </w:pPr>
      <w:r w:rsidRPr="00BF18B7">
        <w:rPr>
          <w:sz w:val="28"/>
          <w:szCs w:val="28"/>
        </w:rPr>
        <w:lastRenderedPageBreak/>
        <w:t>П</w:t>
      </w:r>
      <w:r w:rsidRPr="008B1BA9">
        <w:rPr>
          <w:rFonts w:ascii="Times" w:hAnsi="Times"/>
        </w:rPr>
        <w:t>РИЛОЖЕНИЕ № 2</w:t>
      </w:r>
    </w:p>
    <w:p w:rsidR="008426A9" w:rsidRPr="008B1BA9" w:rsidRDefault="008426A9" w:rsidP="008426A9">
      <w:pPr>
        <w:jc w:val="right"/>
        <w:rPr>
          <w:rFonts w:ascii="Times" w:hAnsi="Times"/>
        </w:rPr>
      </w:pPr>
      <w:r w:rsidRPr="008B1BA9">
        <w:rPr>
          <w:rFonts w:ascii="Times" w:hAnsi="Times"/>
        </w:rPr>
        <w:t>к Положению  Областного фестиваля юных</w:t>
      </w:r>
    </w:p>
    <w:p w:rsidR="008426A9" w:rsidRDefault="008426A9" w:rsidP="00687118">
      <w:pPr>
        <w:jc w:val="right"/>
        <w:rPr>
          <w:rFonts w:ascii="Times" w:hAnsi="Times"/>
        </w:rPr>
      </w:pPr>
      <w:r w:rsidRPr="008B1BA9">
        <w:rPr>
          <w:rFonts w:ascii="Times" w:hAnsi="Times"/>
        </w:rPr>
        <w:t xml:space="preserve"> музыкантов «</w:t>
      </w:r>
      <w:r w:rsidR="008B1BA9">
        <w:rPr>
          <w:rFonts w:ascii="Times" w:hAnsi="Times"/>
        </w:rPr>
        <w:t>Весенняя симфония</w:t>
      </w:r>
      <w:r w:rsidRPr="008B1BA9">
        <w:rPr>
          <w:rFonts w:ascii="Times" w:hAnsi="Times"/>
        </w:rPr>
        <w:t>»</w:t>
      </w:r>
    </w:p>
    <w:p w:rsidR="00687118" w:rsidRPr="00687118" w:rsidRDefault="00687118" w:rsidP="00687118">
      <w:pPr>
        <w:jc w:val="right"/>
        <w:rPr>
          <w:rFonts w:ascii="Times" w:hAnsi="Times"/>
        </w:rPr>
      </w:pP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  <w:r w:rsidRPr="008B1BA9">
        <w:rPr>
          <w:rFonts w:ascii="Times" w:hAnsi="Times" w:cs="Times New Roman"/>
          <w:b/>
          <w:lang w:val="ru-RU"/>
        </w:rPr>
        <w:t>СОГЛАСИЕ</w:t>
      </w: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  <w:r w:rsidRPr="008B1BA9">
        <w:rPr>
          <w:rFonts w:ascii="Times" w:hAnsi="Times" w:cs="Times New Roman"/>
          <w:b/>
          <w:lang w:val="ru-RU"/>
        </w:rPr>
        <w:t>родителя (законного представителя)</w:t>
      </w: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  <w:r w:rsidRPr="008B1BA9">
        <w:rPr>
          <w:rFonts w:ascii="Times" w:hAnsi="Times" w:cs="Times New Roman"/>
          <w:b/>
          <w:lang w:val="ru-RU"/>
        </w:rPr>
        <w:t>на обработку персональных данных несовершеннолетнего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ab/>
        <w:t>Я,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</w:t>
      </w:r>
      <w:r w:rsidRPr="008B1BA9">
        <w:rPr>
          <w:rFonts w:ascii="Times" w:hAnsi="Times" w:cs="Times New Roman"/>
          <w:lang w:val="ru-RU"/>
        </w:rPr>
        <w:t xml:space="preserve">_____________________,              </w:t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  <w:t xml:space="preserve">                                    (ФИО законного представителя)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зарегистрированная(</w:t>
      </w:r>
      <w:proofErr w:type="spellStart"/>
      <w:r w:rsidRPr="008B1BA9">
        <w:rPr>
          <w:rFonts w:ascii="Times" w:hAnsi="Times" w:cs="Times New Roman"/>
          <w:lang w:val="ru-RU"/>
        </w:rPr>
        <w:t>ный</w:t>
      </w:r>
      <w:proofErr w:type="spellEnd"/>
      <w:r w:rsidRPr="008B1BA9">
        <w:rPr>
          <w:rFonts w:ascii="Times" w:hAnsi="Times" w:cs="Times New Roman"/>
          <w:lang w:val="ru-RU"/>
        </w:rPr>
        <w:t>) по адресу:_________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Pr="008B1BA9">
        <w:rPr>
          <w:rFonts w:ascii="Times" w:hAnsi="Times" w:cs="Times New Roman"/>
          <w:lang w:val="ru-RU"/>
        </w:rPr>
        <w:t>__________________________ _______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</w:t>
      </w:r>
      <w:r w:rsidRPr="008B1BA9">
        <w:rPr>
          <w:rFonts w:ascii="Times" w:hAnsi="Times" w:cs="Times New Roman"/>
          <w:lang w:val="ru-RU"/>
        </w:rPr>
        <w:t xml:space="preserve">______________________, паспорт: </w:t>
      </w:r>
      <w:proofErr w:type="spellStart"/>
      <w:r w:rsidRPr="008B1BA9">
        <w:rPr>
          <w:rFonts w:ascii="Times" w:hAnsi="Times" w:cs="Times New Roman"/>
          <w:lang w:val="ru-RU"/>
        </w:rPr>
        <w:t>серия______№</w:t>
      </w:r>
      <w:proofErr w:type="spellEnd"/>
      <w:r w:rsidRPr="008B1BA9">
        <w:rPr>
          <w:rFonts w:ascii="Times" w:hAnsi="Times" w:cs="Times New Roman"/>
          <w:lang w:val="ru-RU"/>
        </w:rPr>
        <w:t xml:space="preserve"> </w:t>
      </w:r>
      <w:proofErr w:type="spellStart"/>
      <w:r w:rsidRPr="008B1BA9">
        <w:rPr>
          <w:rFonts w:ascii="Times" w:hAnsi="Times" w:cs="Times New Roman"/>
          <w:lang w:val="ru-RU"/>
        </w:rPr>
        <w:t>_________выдан</w:t>
      </w:r>
      <w:proofErr w:type="spellEnd"/>
      <w:r w:rsidRPr="008B1BA9">
        <w:rPr>
          <w:rFonts w:ascii="Times" w:hAnsi="Times" w:cs="Times New Roman"/>
          <w:lang w:val="ru-RU"/>
        </w:rPr>
        <w:t>: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Pr="008B1BA9">
        <w:rPr>
          <w:rFonts w:ascii="Times" w:hAnsi="Times" w:cs="Times New Roman"/>
          <w:lang w:val="ru-RU"/>
        </w:rPr>
        <w:t xml:space="preserve">_______________________________ </w:t>
      </w:r>
      <w:proofErr w:type="spellStart"/>
      <w:r w:rsidRPr="008B1BA9">
        <w:rPr>
          <w:rFonts w:ascii="Times" w:hAnsi="Times" w:cs="Times New Roman"/>
          <w:lang w:val="ru-RU"/>
        </w:rPr>
        <w:t>________________________________________________</w:t>
      </w:r>
      <w:r w:rsidR="0086443C" w:rsidRPr="008B1BA9">
        <w:rPr>
          <w:rFonts w:ascii="Times" w:hAnsi="Times" w:cs="Times New Roman"/>
          <w:lang w:val="ru-RU"/>
        </w:rPr>
        <w:t>__</w:t>
      </w:r>
      <w:r w:rsidRPr="008B1BA9">
        <w:rPr>
          <w:rFonts w:ascii="Times" w:hAnsi="Times" w:cs="Times New Roman"/>
          <w:lang w:val="ru-RU"/>
        </w:rPr>
        <w:t>________дата</w:t>
      </w:r>
      <w:proofErr w:type="spellEnd"/>
      <w:r w:rsidRPr="008B1BA9">
        <w:rPr>
          <w:rFonts w:ascii="Times" w:hAnsi="Times" w:cs="Times New Roman"/>
          <w:lang w:val="ru-RU"/>
        </w:rPr>
        <w:t xml:space="preserve"> </w:t>
      </w:r>
      <w:proofErr w:type="spellStart"/>
      <w:r w:rsidRPr="008B1BA9">
        <w:rPr>
          <w:rFonts w:ascii="Times" w:hAnsi="Times" w:cs="Times New Roman"/>
          <w:lang w:val="ru-RU"/>
        </w:rPr>
        <w:t>выдачи:______</w:t>
      </w:r>
      <w:r w:rsidR="0086443C" w:rsidRPr="008B1BA9">
        <w:rPr>
          <w:rFonts w:ascii="Times" w:hAnsi="Times" w:cs="Times New Roman"/>
          <w:lang w:val="ru-RU"/>
        </w:rPr>
        <w:t>___</w:t>
      </w:r>
      <w:r w:rsidRPr="008B1BA9">
        <w:rPr>
          <w:rFonts w:ascii="Times" w:hAnsi="Times" w:cs="Times New Roman"/>
          <w:lang w:val="ru-RU"/>
        </w:rPr>
        <w:t>_____г</w:t>
      </w:r>
      <w:proofErr w:type="spellEnd"/>
      <w:r w:rsidRPr="008B1BA9">
        <w:rPr>
          <w:rFonts w:ascii="Times" w:hAnsi="Times" w:cs="Times New Roman"/>
          <w:lang w:val="ru-RU"/>
        </w:rPr>
        <w:t xml:space="preserve">.,  в соответствии с п. 1 ст. 9 закона РФ от 27.07.2006 № 152-ФЗ «О персональных данных» даю </w:t>
      </w:r>
      <w:r w:rsidR="00275396" w:rsidRPr="008B1BA9">
        <w:rPr>
          <w:rFonts w:ascii="Times" w:hAnsi="Times" w:cs="Times New Roman"/>
          <w:lang w:val="ru-RU"/>
        </w:rPr>
        <w:t xml:space="preserve"> </w:t>
      </w:r>
      <w:r w:rsidR="001723D2">
        <w:rPr>
          <w:rFonts w:ascii="Times" w:hAnsi="Times" w:cs="Times New Roman"/>
          <w:lang w:val="ru-RU"/>
        </w:rPr>
        <w:br/>
      </w:r>
      <w:r w:rsidRPr="008B1BA9">
        <w:rPr>
          <w:rFonts w:ascii="Times" w:hAnsi="Times" w:cs="Times New Roman"/>
          <w:b/>
          <w:lang w:val="ru-RU"/>
        </w:rPr>
        <w:t xml:space="preserve">А. В. </w:t>
      </w:r>
      <w:proofErr w:type="spellStart"/>
      <w:r w:rsidRPr="008B1BA9">
        <w:rPr>
          <w:rFonts w:ascii="Times" w:hAnsi="Times" w:cs="Times New Roman"/>
          <w:b/>
          <w:lang w:val="ru-RU"/>
        </w:rPr>
        <w:t>Пелагеевской</w:t>
      </w:r>
      <w:proofErr w:type="spellEnd"/>
      <w:r w:rsidRPr="008B1BA9">
        <w:rPr>
          <w:rFonts w:ascii="Times" w:hAnsi="Times" w:cs="Times New Roman"/>
          <w:lang w:val="ru-RU"/>
        </w:rPr>
        <w:t>, директору Г</w:t>
      </w:r>
      <w:r w:rsidR="008B1BA9">
        <w:rPr>
          <w:rFonts w:ascii="Times" w:hAnsi="Times" w:cs="Times New Roman"/>
          <w:lang w:val="ru-RU"/>
        </w:rPr>
        <w:t>А</w:t>
      </w:r>
      <w:r w:rsidRPr="008B1BA9">
        <w:rPr>
          <w:rFonts w:ascii="Times" w:hAnsi="Times" w:cs="Times New Roman"/>
          <w:lang w:val="ru-RU"/>
        </w:rPr>
        <w:t>У</w:t>
      </w:r>
      <w:r w:rsidR="008B1BA9">
        <w:rPr>
          <w:rFonts w:ascii="Times" w:hAnsi="Times" w:cs="Times New Roman"/>
          <w:lang w:val="ru-RU"/>
        </w:rPr>
        <w:t>К</w:t>
      </w:r>
      <w:r w:rsidRPr="008B1BA9">
        <w:rPr>
          <w:rFonts w:ascii="Times" w:hAnsi="Times" w:cs="Times New Roman"/>
          <w:lang w:val="ru-RU"/>
        </w:rPr>
        <w:t xml:space="preserve"> «Губернаторский культурный центр «Юные дарования Кузбасса», согласие на обработку персональных данных моего(ей) сына(дочери) ________________________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Pr="008B1BA9">
        <w:rPr>
          <w:rFonts w:ascii="Times" w:hAnsi="Times" w:cs="Times New Roman"/>
          <w:lang w:val="ru-RU"/>
        </w:rPr>
        <w:t xml:space="preserve">____, </w:t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  <w:t xml:space="preserve">(ФИО ребенка) 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родившегося(</w:t>
      </w:r>
      <w:proofErr w:type="spellStart"/>
      <w:r w:rsidRPr="008B1BA9">
        <w:rPr>
          <w:rFonts w:ascii="Times" w:hAnsi="Times" w:cs="Times New Roman"/>
          <w:lang w:val="ru-RU"/>
        </w:rPr>
        <w:t>йся</w:t>
      </w:r>
      <w:proofErr w:type="spellEnd"/>
      <w:r w:rsidRPr="008B1BA9">
        <w:rPr>
          <w:rFonts w:ascii="Times" w:hAnsi="Times" w:cs="Times New Roman"/>
          <w:lang w:val="ru-RU"/>
        </w:rPr>
        <w:t>) ________________ г. и также зарегистрированного по адресу:____________ __________________________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Pr="008B1BA9">
        <w:rPr>
          <w:rFonts w:ascii="Times" w:hAnsi="Times" w:cs="Times New Roman"/>
          <w:lang w:val="ru-RU"/>
        </w:rPr>
        <w:t>___для участия в Областном фестивале юных музыкантов «</w:t>
      </w:r>
      <w:r w:rsidR="008B1BA9">
        <w:rPr>
          <w:rFonts w:ascii="Times" w:hAnsi="Times" w:cs="Times New Roman"/>
          <w:lang w:val="ru-RU"/>
        </w:rPr>
        <w:t>Весенняя симфония</w:t>
      </w:r>
      <w:r w:rsidRPr="008B1BA9">
        <w:rPr>
          <w:rFonts w:ascii="Times" w:hAnsi="Times" w:cs="Times New Roman"/>
          <w:lang w:val="ru-RU"/>
        </w:rPr>
        <w:t>»</w:t>
      </w:r>
      <w:r w:rsidR="00687118">
        <w:rPr>
          <w:rFonts w:ascii="Times" w:hAnsi="Times" w:cs="Times New Roman"/>
          <w:lang w:val="ru-RU"/>
        </w:rPr>
        <w:t>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Давая это согласие, я действую добровольно и в интересах несовершеннолетнего. Согласие дается мной в отношении обработки следующих персональных данных: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Фамилия, имя, отчество.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Дата рождения.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нные документов, удостоверяющих личность. 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Формирования индивидуальных сведений об учащихся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опускаются следующие действия </w:t>
      </w:r>
      <w:r w:rsidR="009510C8" w:rsidRPr="008B1BA9">
        <w:rPr>
          <w:rFonts w:ascii="Times" w:hAnsi="Times" w:cs="Times New Roman"/>
          <w:lang w:val="ru-RU"/>
        </w:rPr>
        <w:t>в</w:t>
      </w:r>
      <w:r w:rsidRPr="008B1BA9">
        <w:rPr>
          <w:rFonts w:ascii="Times" w:hAnsi="Times" w:cs="Times New Roman"/>
          <w:lang w:val="ru-RU"/>
        </w:rPr>
        <w:t xml:space="preserve"> отношении персональных данных несовершеннолетнего: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Использование при обработке.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нное согласие действует до завершения участия в </w:t>
      </w:r>
      <w:r w:rsidR="00262A75" w:rsidRPr="00262A75">
        <w:rPr>
          <w:rFonts w:ascii="Times" w:hAnsi="Times" w:cs="Times New Roman"/>
          <w:lang w:val="ru-RU"/>
        </w:rPr>
        <w:t>фестивале</w:t>
      </w:r>
      <w:r w:rsidRPr="008B1BA9">
        <w:rPr>
          <w:rFonts w:ascii="Times" w:hAnsi="Times" w:cs="Times New Roman"/>
          <w:lang w:val="ru-RU"/>
        </w:rPr>
        <w:t xml:space="preserve"> несовершеннолетнего </w:t>
      </w:r>
      <w:r w:rsidR="001723D2">
        <w:rPr>
          <w:rFonts w:ascii="Times" w:hAnsi="Times" w:cs="Times New Roman"/>
          <w:lang w:val="ru-RU"/>
        </w:rPr>
        <w:br/>
      </w:r>
      <w:r w:rsidRPr="008B1BA9">
        <w:rPr>
          <w:rFonts w:ascii="Times" w:hAnsi="Times" w:cs="Times New Roman"/>
          <w:lang w:val="ru-RU"/>
        </w:rPr>
        <w:t>или до момента отзыва его мной по письменному заявлению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та ______________________    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Подпись представителя____________________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ФИО полностью___________________________________________________________ </w:t>
      </w:r>
    </w:p>
    <w:p w:rsidR="008426A9" w:rsidRPr="008B1BA9" w:rsidRDefault="008426A9" w:rsidP="00934B02">
      <w:pPr>
        <w:rPr>
          <w:rFonts w:ascii="Times" w:hAnsi="Times"/>
          <w:bCs/>
          <w:color w:val="000000"/>
        </w:rPr>
      </w:pPr>
    </w:p>
    <w:p w:rsidR="008426A9" w:rsidRPr="008B1BA9" w:rsidRDefault="008426A9" w:rsidP="00934B02">
      <w:pPr>
        <w:rPr>
          <w:rFonts w:ascii="Times" w:hAnsi="Times"/>
          <w:bCs/>
          <w:color w:val="000000"/>
        </w:rPr>
        <w:sectPr w:rsidR="008426A9" w:rsidRPr="008B1BA9" w:rsidSect="00E948E0"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  <w:r w:rsidRPr="008B1BA9">
        <w:rPr>
          <w:rFonts w:ascii="Times" w:hAnsi="Times" w:cs="Times New Roman"/>
          <w:b/>
          <w:lang w:val="ru-RU"/>
        </w:rPr>
        <w:lastRenderedPageBreak/>
        <w:t>СОГЛАСИЕ</w:t>
      </w:r>
    </w:p>
    <w:p w:rsidR="008426A9" w:rsidRPr="008B1BA9" w:rsidRDefault="008426A9" w:rsidP="008426A9">
      <w:pPr>
        <w:pStyle w:val="Compact"/>
        <w:jc w:val="center"/>
        <w:rPr>
          <w:rFonts w:ascii="Times" w:hAnsi="Times" w:cs="Times New Roman"/>
          <w:b/>
          <w:lang w:val="ru-RU"/>
        </w:rPr>
      </w:pPr>
      <w:r w:rsidRPr="008B1BA9">
        <w:rPr>
          <w:rFonts w:ascii="Times" w:hAnsi="Times" w:cs="Times New Roman"/>
          <w:b/>
          <w:lang w:val="ru-RU"/>
        </w:rPr>
        <w:t>на обработку персональных данных совершеннолетнего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ab/>
        <w:t>Я, ____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__</w:t>
      </w:r>
      <w:r w:rsidRPr="008B1BA9">
        <w:rPr>
          <w:rFonts w:ascii="Times" w:hAnsi="Times" w:cs="Times New Roman"/>
          <w:lang w:val="ru-RU"/>
        </w:rPr>
        <w:t xml:space="preserve">_______________, </w:t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</w:r>
      <w:r w:rsidRPr="008B1BA9">
        <w:rPr>
          <w:rFonts w:ascii="Times" w:hAnsi="Times" w:cs="Times New Roman"/>
          <w:lang w:val="ru-RU"/>
        </w:rPr>
        <w:tab/>
        <w:t>(ФИО)</w:t>
      </w:r>
    </w:p>
    <w:p w:rsidR="008426A9" w:rsidRPr="008B1BA9" w:rsidRDefault="00052672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зарегистрированная</w:t>
      </w:r>
      <w:r w:rsidR="008426A9" w:rsidRPr="008B1BA9">
        <w:rPr>
          <w:rFonts w:ascii="Times" w:hAnsi="Times" w:cs="Times New Roman"/>
          <w:lang w:val="ru-RU"/>
        </w:rPr>
        <w:t>(</w:t>
      </w:r>
      <w:proofErr w:type="spellStart"/>
      <w:r w:rsidR="008426A9" w:rsidRPr="008B1BA9">
        <w:rPr>
          <w:rFonts w:ascii="Times" w:hAnsi="Times" w:cs="Times New Roman"/>
          <w:lang w:val="ru-RU"/>
        </w:rPr>
        <w:t>ный</w:t>
      </w:r>
      <w:proofErr w:type="spellEnd"/>
      <w:r w:rsidR="008426A9" w:rsidRPr="008B1BA9">
        <w:rPr>
          <w:rFonts w:ascii="Times" w:hAnsi="Times" w:cs="Times New Roman"/>
          <w:lang w:val="ru-RU"/>
        </w:rPr>
        <w:t>) по адресу:_________________________________________________ ______________________________________________________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="008426A9" w:rsidRPr="008B1BA9">
        <w:rPr>
          <w:rFonts w:ascii="Times" w:hAnsi="Times" w:cs="Times New Roman"/>
          <w:lang w:val="ru-RU"/>
        </w:rPr>
        <w:t>____________, паспорт: серия ________№ _____________ выдан:________________________</w:t>
      </w:r>
      <w:r w:rsidR="0086443C" w:rsidRPr="008B1BA9">
        <w:rPr>
          <w:rFonts w:ascii="Times" w:hAnsi="Times" w:cs="Times New Roman"/>
          <w:lang w:val="ru-RU"/>
        </w:rPr>
        <w:t>_____</w:t>
      </w:r>
      <w:r w:rsidR="008426A9" w:rsidRPr="008B1BA9">
        <w:rPr>
          <w:rFonts w:ascii="Times" w:hAnsi="Times" w:cs="Times New Roman"/>
          <w:lang w:val="ru-RU"/>
        </w:rPr>
        <w:t>_____________ _______________________________________________</w:t>
      </w:r>
      <w:r w:rsidR="005A1641" w:rsidRPr="008B1BA9">
        <w:rPr>
          <w:rFonts w:ascii="Times" w:hAnsi="Times" w:cs="Times New Roman"/>
          <w:lang w:val="ru-RU"/>
        </w:rPr>
        <w:t>_____</w:t>
      </w:r>
      <w:r w:rsidR="008426A9" w:rsidRPr="008B1BA9">
        <w:rPr>
          <w:rFonts w:ascii="Times" w:hAnsi="Times" w:cs="Times New Roman"/>
          <w:lang w:val="ru-RU"/>
        </w:rPr>
        <w:t>_ дата выдачи: _________________ г., в соответствии с п. 1 ст. 9 закона РФ от 27.07.2006 № 152-ФЗ «О персональн</w:t>
      </w:r>
      <w:r w:rsidR="001723D2">
        <w:rPr>
          <w:rFonts w:ascii="Times" w:hAnsi="Times" w:cs="Times New Roman"/>
          <w:lang w:val="ru-RU"/>
        </w:rPr>
        <w:t>ых данных» даю</w:t>
      </w:r>
      <w:r w:rsidR="00275396" w:rsidRPr="008B1BA9">
        <w:rPr>
          <w:rFonts w:ascii="Times" w:hAnsi="Times" w:cs="Times New Roman"/>
          <w:lang w:val="ru-RU"/>
        </w:rPr>
        <w:t xml:space="preserve"> </w:t>
      </w:r>
      <w:r w:rsidR="001723D2">
        <w:rPr>
          <w:rFonts w:ascii="Times" w:hAnsi="Times" w:cs="Times New Roman"/>
          <w:lang w:val="ru-RU"/>
        </w:rPr>
        <w:br/>
      </w:r>
      <w:r w:rsidR="008426A9" w:rsidRPr="008B1BA9">
        <w:rPr>
          <w:rFonts w:ascii="Times" w:hAnsi="Times" w:cs="Times New Roman"/>
          <w:b/>
          <w:lang w:val="ru-RU"/>
        </w:rPr>
        <w:t xml:space="preserve">А. В. </w:t>
      </w:r>
      <w:proofErr w:type="spellStart"/>
      <w:r w:rsidR="008426A9" w:rsidRPr="008B1BA9">
        <w:rPr>
          <w:rFonts w:ascii="Times" w:hAnsi="Times" w:cs="Times New Roman"/>
          <w:b/>
          <w:lang w:val="ru-RU"/>
        </w:rPr>
        <w:t>Пелагеевской</w:t>
      </w:r>
      <w:proofErr w:type="spellEnd"/>
      <w:r w:rsidR="008426A9" w:rsidRPr="008B1BA9">
        <w:rPr>
          <w:rFonts w:ascii="Times" w:hAnsi="Times" w:cs="Times New Roman"/>
          <w:lang w:val="ru-RU"/>
        </w:rPr>
        <w:t>, директору Г</w:t>
      </w:r>
      <w:r w:rsidR="008B1BA9">
        <w:rPr>
          <w:rFonts w:ascii="Times" w:hAnsi="Times" w:cs="Times New Roman"/>
          <w:lang w:val="ru-RU"/>
        </w:rPr>
        <w:t>А</w:t>
      </w:r>
      <w:r w:rsidR="008426A9" w:rsidRPr="008B1BA9">
        <w:rPr>
          <w:rFonts w:ascii="Times" w:hAnsi="Times" w:cs="Times New Roman"/>
          <w:lang w:val="ru-RU"/>
        </w:rPr>
        <w:t>У</w:t>
      </w:r>
      <w:r w:rsidR="008B1BA9">
        <w:rPr>
          <w:rFonts w:ascii="Times" w:hAnsi="Times" w:cs="Times New Roman"/>
          <w:lang w:val="ru-RU"/>
        </w:rPr>
        <w:t>К</w:t>
      </w:r>
      <w:r w:rsidR="008426A9" w:rsidRPr="008B1BA9">
        <w:rPr>
          <w:rFonts w:ascii="Times" w:hAnsi="Times" w:cs="Times New Roman"/>
          <w:lang w:val="ru-RU"/>
        </w:rPr>
        <w:t xml:space="preserve"> «Губернаторский культурный центр «Юные дарования Кузбасса», согласие на обработку пе</w:t>
      </w:r>
      <w:r w:rsidR="005A1641" w:rsidRPr="008B1BA9">
        <w:rPr>
          <w:rFonts w:ascii="Times" w:hAnsi="Times" w:cs="Times New Roman"/>
          <w:lang w:val="ru-RU"/>
        </w:rPr>
        <w:t>рсональных данных для участия в</w:t>
      </w:r>
      <w:r w:rsidR="008426A9" w:rsidRPr="008B1BA9">
        <w:rPr>
          <w:rFonts w:ascii="Times" w:hAnsi="Times" w:cs="Times New Roman"/>
          <w:lang w:val="ru-RU"/>
        </w:rPr>
        <w:t xml:space="preserve"> Областном фестивале юных музыкантов «</w:t>
      </w:r>
      <w:r w:rsidR="008B1BA9">
        <w:rPr>
          <w:rFonts w:ascii="Times" w:hAnsi="Times" w:cs="Times New Roman"/>
          <w:lang w:val="ru-RU"/>
        </w:rPr>
        <w:t>Весенняя симфония</w:t>
      </w:r>
      <w:r w:rsidR="008426A9" w:rsidRPr="008B1BA9">
        <w:rPr>
          <w:rFonts w:ascii="Times" w:hAnsi="Times" w:cs="Times New Roman"/>
          <w:lang w:val="ru-RU"/>
        </w:rPr>
        <w:t>»</w:t>
      </w:r>
      <w:r w:rsidR="00E75C1A">
        <w:rPr>
          <w:rFonts w:ascii="Times" w:hAnsi="Times" w:cs="Times New Roman"/>
          <w:lang w:val="ru-RU"/>
        </w:rPr>
        <w:t>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Давая это согласие, я действую добровольно. Согласие дается мной в отношении обработки следующих персональных данных: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Фамилия, имя, отчество.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Дата рождения.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нные документов, удостоверяющих личность. </w:t>
      </w:r>
    </w:p>
    <w:p w:rsidR="008426A9" w:rsidRPr="008B1BA9" w:rsidRDefault="008426A9" w:rsidP="008426A9">
      <w:pPr>
        <w:pStyle w:val="Compact"/>
        <w:numPr>
          <w:ilvl w:val="0"/>
          <w:numId w:val="39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Формирования индивидуальных сведений об учащихся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опускаются следующие действия </w:t>
      </w:r>
      <w:r w:rsidR="009510C8" w:rsidRPr="008B1BA9">
        <w:rPr>
          <w:rFonts w:ascii="Times" w:hAnsi="Times" w:cs="Times New Roman"/>
          <w:lang w:val="ru-RU"/>
        </w:rPr>
        <w:t>в</w:t>
      </w:r>
      <w:r w:rsidRPr="008B1BA9">
        <w:rPr>
          <w:rFonts w:ascii="Times" w:hAnsi="Times" w:cs="Times New Roman"/>
          <w:lang w:val="ru-RU"/>
        </w:rPr>
        <w:t xml:space="preserve"> отношении персональных данных: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Использование при обработке.</w:t>
      </w:r>
    </w:p>
    <w:p w:rsidR="008426A9" w:rsidRPr="008B1BA9" w:rsidRDefault="008426A9" w:rsidP="008426A9">
      <w:pPr>
        <w:pStyle w:val="Compact"/>
        <w:numPr>
          <w:ilvl w:val="0"/>
          <w:numId w:val="40"/>
        </w:numPr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нное согласие действует до завершения участия в </w:t>
      </w:r>
      <w:r w:rsidR="00262A75" w:rsidRPr="00262A75">
        <w:rPr>
          <w:rFonts w:ascii="Times" w:hAnsi="Times" w:cs="Times New Roman"/>
          <w:lang w:val="ru-RU"/>
        </w:rPr>
        <w:t>фестивале</w:t>
      </w:r>
      <w:r w:rsidRPr="008B1BA9">
        <w:rPr>
          <w:rFonts w:ascii="Times" w:hAnsi="Times" w:cs="Times New Roman"/>
          <w:lang w:val="ru-RU"/>
        </w:rPr>
        <w:t xml:space="preserve"> или до момента отзыва его мной </w:t>
      </w:r>
      <w:r w:rsidR="001723D2">
        <w:rPr>
          <w:rFonts w:ascii="Times" w:hAnsi="Times" w:cs="Times New Roman"/>
          <w:lang w:val="ru-RU"/>
        </w:rPr>
        <w:br/>
      </w:r>
      <w:r w:rsidRPr="008B1BA9">
        <w:rPr>
          <w:rFonts w:ascii="Times" w:hAnsi="Times" w:cs="Times New Roman"/>
          <w:lang w:val="ru-RU"/>
        </w:rPr>
        <w:t>по письменному заявлению.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 xml:space="preserve">Дата ______________________    </w:t>
      </w:r>
    </w:p>
    <w:p w:rsidR="008426A9" w:rsidRPr="008B1BA9" w:rsidRDefault="008426A9" w:rsidP="008426A9">
      <w:pPr>
        <w:pStyle w:val="Compact"/>
        <w:jc w:val="both"/>
        <w:rPr>
          <w:rFonts w:ascii="Times" w:hAnsi="Times" w:cs="Times New Roman"/>
          <w:lang w:val="ru-RU"/>
        </w:rPr>
      </w:pPr>
      <w:r w:rsidRPr="008B1BA9">
        <w:rPr>
          <w:rFonts w:ascii="Times" w:hAnsi="Times" w:cs="Times New Roman"/>
          <w:lang w:val="ru-RU"/>
        </w:rPr>
        <w:t>Подпись ____________________</w:t>
      </w:r>
    </w:p>
    <w:p w:rsidR="008426A9" w:rsidRPr="008B1BA9" w:rsidRDefault="008426A9" w:rsidP="008426A9">
      <w:pPr>
        <w:rPr>
          <w:rFonts w:ascii="Times" w:hAnsi="Times"/>
        </w:rPr>
      </w:pPr>
      <w:r w:rsidRPr="008B1BA9">
        <w:rPr>
          <w:rFonts w:ascii="Times" w:hAnsi="Times"/>
        </w:rPr>
        <w:t>ФИО полностью_________________________________________________________</w:t>
      </w:r>
    </w:p>
    <w:p w:rsidR="00D02CBC" w:rsidRPr="008B1BA9" w:rsidRDefault="00D02CBC" w:rsidP="008426A9">
      <w:pPr>
        <w:rPr>
          <w:rFonts w:ascii="Times" w:hAnsi="Times"/>
          <w:bCs/>
          <w:color w:val="000000"/>
        </w:rPr>
      </w:pPr>
    </w:p>
    <w:p w:rsidR="0093027A" w:rsidRDefault="0093027A" w:rsidP="00D02CBC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Pr="0093027A" w:rsidRDefault="0093027A" w:rsidP="0093027A">
      <w:pPr>
        <w:rPr>
          <w:rFonts w:ascii="Times" w:hAnsi="Times"/>
        </w:rPr>
      </w:pPr>
    </w:p>
    <w:p w:rsidR="0093027A" w:rsidRDefault="0093027A" w:rsidP="0093027A">
      <w:pPr>
        <w:rPr>
          <w:rFonts w:ascii="Times" w:hAnsi="Times"/>
        </w:rPr>
      </w:pPr>
    </w:p>
    <w:p w:rsidR="00A02CBB" w:rsidRDefault="00A02CBB" w:rsidP="0093027A">
      <w:pPr>
        <w:jc w:val="center"/>
        <w:rPr>
          <w:rFonts w:ascii="Times" w:hAnsi="Times"/>
        </w:rPr>
      </w:pPr>
    </w:p>
    <w:p w:rsidR="0093027A" w:rsidRDefault="0093027A" w:rsidP="0093027A">
      <w:pPr>
        <w:jc w:val="center"/>
        <w:rPr>
          <w:rFonts w:ascii="Times" w:hAnsi="Times"/>
        </w:rPr>
      </w:pPr>
    </w:p>
    <w:p w:rsidR="0093027A" w:rsidRDefault="0093027A" w:rsidP="0093027A">
      <w:pPr>
        <w:jc w:val="center"/>
        <w:rPr>
          <w:rFonts w:ascii="Times" w:hAnsi="Times"/>
        </w:rPr>
      </w:pPr>
    </w:p>
    <w:p w:rsidR="00F14F47" w:rsidRPr="0093027A" w:rsidRDefault="00F14F47" w:rsidP="0093027A">
      <w:pPr>
        <w:jc w:val="center"/>
        <w:rPr>
          <w:rFonts w:ascii="Times" w:hAnsi="Times"/>
        </w:rPr>
      </w:pPr>
      <w:bookmarkStart w:id="0" w:name="_GoBack"/>
      <w:bookmarkEnd w:id="0"/>
    </w:p>
    <w:sectPr w:rsidR="00F14F47" w:rsidRPr="0093027A" w:rsidSect="00E948E0"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45EA" w:rsidRDefault="00A645EA" w:rsidP="00FA385C">
      <w:r>
        <w:separator/>
      </w:r>
    </w:p>
  </w:endnote>
  <w:endnote w:type="continuationSeparator" w:id="0">
    <w:p w:rsidR="00A645EA" w:rsidRDefault="00A645EA" w:rsidP="00FA38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Calibri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17936"/>
      <w:docPartObj>
        <w:docPartGallery w:val="Page Numbers (Bottom of Page)"/>
        <w:docPartUnique/>
      </w:docPartObj>
    </w:sdtPr>
    <w:sdtContent>
      <w:p w:rsidR="008F505A" w:rsidRDefault="00127F57">
        <w:pPr>
          <w:pStyle w:val="af1"/>
          <w:jc w:val="center"/>
        </w:pPr>
        <w:r>
          <w:fldChar w:fldCharType="begin"/>
        </w:r>
        <w:r w:rsidR="00873D72">
          <w:instrText xml:space="preserve"> PAGE   \* MERGEFORMAT </w:instrText>
        </w:r>
        <w:r>
          <w:fldChar w:fldCharType="separate"/>
        </w:r>
        <w:r w:rsidR="006E726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F505A" w:rsidRDefault="008F505A">
    <w:pPr>
      <w:pStyle w:val="af1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45EA" w:rsidRDefault="00A645EA" w:rsidP="00FA385C">
      <w:r>
        <w:separator/>
      </w:r>
    </w:p>
  </w:footnote>
  <w:footnote w:type="continuationSeparator" w:id="0">
    <w:p w:rsidR="00A645EA" w:rsidRDefault="00A645EA" w:rsidP="00FA385C">
      <w:r>
        <w:continuationSeparator/>
      </w:r>
    </w:p>
  </w:footnote>
  <w:footnote w:id="1">
    <w:p w:rsidR="00131264" w:rsidRPr="00296F90" w:rsidRDefault="00131264" w:rsidP="001B780C">
      <w:pPr>
        <w:pStyle w:val="a9"/>
        <w:jc w:val="both"/>
      </w:pPr>
      <w:r w:rsidRPr="00262A75">
        <w:rPr>
          <w:rStyle w:val="ab"/>
        </w:rPr>
        <w:footnoteRef/>
      </w:r>
      <w:r w:rsidRPr="00262A75">
        <w:t xml:space="preserve"> </w:t>
      </w:r>
      <w:r w:rsidRPr="00262A75">
        <w:rPr>
          <w:rFonts w:ascii="Times" w:hAnsi="Times" w:cs="TimesNewRomanPSMT"/>
        </w:rPr>
        <w:t xml:space="preserve">Губернаторский культурный центр «Юные дарования Кузбасса», являясь оператором, осуществляет обработку персональных данных участников с целью подготовки и проведения </w:t>
      </w:r>
      <w:r w:rsidRPr="00262A75">
        <w:rPr>
          <w:rFonts w:ascii="Times" w:hAnsi="Times"/>
        </w:rPr>
        <w:t xml:space="preserve">областного фестиваля юных музыкантов </w:t>
      </w:r>
      <w:r w:rsidRPr="00262A75">
        <w:rPr>
          <w:rFonts w:ascii="Times" w:hAnsi="Times" w:cs="TimesNewRomanPSMT"/>
        </w:rPr>
        <w:t>«</w:t>
      </w:r>
      <w:r w:rsidR="00064A35" w:rsidRPr="00262A75">
        <w:rPr>
          <w:rFonts w:ascii="Times" w:hAnsi="Times"/>
        </w:rPr>
        <w:t>Весенняя симфония</w:t>
      </w:r>
      <w:r w:rsidR="00F3522D">
        <w:rPr>
          <w:rFonts w:ascii="Times" w:hAnsi="Times" w:cs="TimesNewRomanPSMT"/>
        </w:rPr>
        <w:t>»</w:t>
      </w:r>
      <w:r w:rsidRPr="00262A75">
        <w:rPr>
          <w:rFonts w:ascii="Times" w:hAnsi="Times"/>
        </w:rPr>
        <w:t xml:space="preserve"> </w:t>
      </w:r>
      <w:r w:rsidRPr="00262A75">
        <w:rPr>
          <w:rFonts w:ascii="Times" w:hAnsi="Times" w:cs="TimesNewRomanPSMT"/>
        </w:rPr>
        <w:t>в соответствии с настоящим Положением. Пользователями персональных данных являются Федеральная налоговая служба России и Губернаторский культурный центр «Юные дарования Кузбасса». Права субъектов персональных данных установлены 3 главой Федерального закона от 27 июля 2006 года N 152-ФЗ «О персональных данных»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7FC648C"/>
    <w:lvl w:ilvl="0">
      <w:numFmt w:val="bullet"/>
      <w:lvlText w:val="*"/>
      <w:lvlJc w:val="left"/>
    </w:lvl>
  </w:abstractNum>
  <w:abstractNum w:abstractNumId="1">
    <w:nsid w:val="03F86E0E"/>
    <w:multiLevelType w:val="hybridMultilevel"/>
    <w:tmpl w:val="B0F8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746B"/>
    <w:multiLevelType w:val="hybridMultilevel"/>
    <w:tmpl w:val="2300F7A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08D73FBA"/>
    <w:multiLevelType w:val="hybridMultilevel"/>
    <w:tmpl w:val="E6C823DA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951028"/>
    <w:multiLevelType w:val="multilevel"/>
    <w:tmpl w:val="331895B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13EF5E7F"/>
    <w:multiLevelType w:val="hybridMultilevel"/>
    <w:tmpl w:val="89CCCD76"/>
    <w:lvl w:ilvl="0" w:tplc="74A6A1E6">
      <w:start w:val="10"/>
      <w:numFmt w:val="bullet"/>
      <w:lvlText w:val="-"/>
      <w:lvlJc w:val="left"/>
      <w:pPr>
        <w:ind w:left="2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6">
    <w:nsid w:val="146A4D73"/>
    <w:multiLevelType w:val="hybridMultilevel"/>
    <w:tmpl w:val="0ADC09E6"/>
    <w:lvl w:ilvl="0" w:tplc="1BB4454C">
      <w:start w:val="1"/>
      <w:numFmt w:val="bullet"/>
      <w:lvlText w:val="–"/>
      <w:lvlJc w:val="left"/>
      <w:pPr>
        <w:ind w:left="722" w:hanging="58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8A516AF"/>
    <w:multiLevelType w:val="hybridMultilevel"/>
    <w:tmpl w:val="214E2DBE"/>
    <w:lvl w:ilvl="0" w:tplc="714E4A4A">
      <w:start w:val="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9A6116"/>
    <w:multiLevelType w:val="hybridMultilevel"/>
    <w:tmpl w:val="77488AE0"/>
    <w:lvl w:ilvl="0" w:tplc="06322B1E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E445439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1364DDD"/>
    <w:multiLevelType w:val="hybridMultilevel"/>
    <w:tmpl w:val="38EE6C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39130BF"/>
    <w:multiLevelType w:val="multilevel"/>
    <w:tmpl w:val="B170BFC4"/>
    <w:lvl w:ilvl="0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27553014"/>
    <w:multiLevelType w:val="hybridMultilevel"/>
    <w:tmpl w:val="14381C1C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9946D1"/>
    <w:multiLevelType w:val="hybridMultilevel"/>
    <w:tmpl w:val="30AE0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C4D2957"/>
    <w:multiLevelType w:val="hybridMultilevel"/>
    <w:tmpl w:val="E75C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EA7C84"/>
    <w:multiLevelType w:val="multilevel"/>
    <w:tmpl w:val="12545E28"/>
    <w:lvl w:ilvl="0">
      <w:start w:val="1"/>
      <w:numFmt w:val="decimal"/>
      <w:lvlText w:val="%1."/>
      <w:legacy w:legacy="1" w:legacySpace="0" w:legacyIndent="204"/>
      <w:lvlJc w:val="left"/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2852CA3"/>
    <w:multiLevelType w:val="hybridMultilevel"/>
    <w:tmpl w:val="D084E4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42D3526D"/>
    <w:multiLevelType w:val="hybridMultilevel"/>
    <w:tmpl w:val="BF6AEE1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8">
    <w:nsid w:val="43427B7A"/>
    <w:multiLevelType w:val="hybridMultilevel"/>
    <w:tmpl w:val="8FC62BA4"/>
    <w:lvl w:ilvl="0" w:tplc="9A7ACCAC">
      <w:start w:val="14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9">
    <w:nsid w:val="44F70A46"/>
    <w:multiLevelType w:val="hybridMultilevel"/>
    <w:tmpl w:val="7F5A36D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4568631A"/>
    <w:multiLevelType w:val="hybridMultilevel"/>
    <w:tmpl w:val="0DBAD882"/>
    <w:lvl w:ilvl="0" w:tplc="08D8A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7972DD5"/>
    <w:multiLevelType w:val="hybridMultilevel"/>
    <w:tmpl w:val="056E9FAE"/>
    <w:lvl w:ilvl="0" w:tplc="73C6E09A">
      <w:start w:val="7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C773439"/>
    <w:multiLevelType w:val="multilevel"/>
    <w:tmpl w:val="0B7C1890"/>
    <w:lvl w:ilvl="0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50E77B17"/>
    <w:multiLevelType w:val="hybridMultilevel"/>
    <w:tmpl w:val="52A27A6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569B43B7"/>
    <w:multiLevelType w:val="hybridMultilevel"/>
    <w:tmpl w:val="51688F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062B6D"/>
    <w:multiLevelType w:val="multilevel"/>
    <w:tmpl w:val="19785136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A3444C8"/>
    <w:multiLevelType w:val="hybridMultilevel"/>
    <w:tmpl w:val="19785136"/>
    <w:lvl w:ilvl="0" w:tplc="CD92CF74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A954481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B52869"/>
    <w:multiLevelType w:val="hybridMultilevel"/>
    <w:tmpl w:val="2124E742"/>
    <w:lvl w:ilvl="0" w:tplc="6F125E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AE7097A"/>
    <w:multiLevelType w:val="hybridMultilevel"/>
    <w:tmpl w:val="47A88420"/>
    <w:lvl w:ilvl="0" w:tplc="187A70A0">
      <w:start w:val="1"/>
      <w:numFmt w:val="bullet"/>
      <w:lvlText w:val="–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>
    <w:nsid w:val="5CFF5E22"/>
    <w:multiLevelType w:val="multilevel"/>
    <w:tmpl w:val="E5D6FD9A"/>
    <w:lvl w:ilvl="0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3D95A2F"/>
    <w:multiLevelType w:val="multilevel"/>
    <w:tmpl w:val="05DC2A6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97742EE"/>
    <w:multiLevelType w:val="multilevel"/>
    <w:tmpl w:val="A60C93CA"/>
    <w:lvl w:ilvl="0">
      <w:start w:val="1"/>
      <w:numFmt w:val="decimal"/>
      <w:lvlText w:val="4.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6D8022D4"/>
    <w:multiLevelType w:val="multilevel"/>
    <w:tmpl w:val="918AFAAA"/>
    <w:lvl w:ilvl="0">
      <w:start w:val="1"/>
      <w:numFmt w:val="decimal"/>
      <w:lvlText w:val="7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6F101227"/>
    <w:multiLevelType w:val="multilevel"/>
    <w:tmpl w:val="D6864AEA"/>
    <w:lvl w:ilvl="0">
      <w:start w:val="1"/>
      <w:numFmt w:val="decimal"/>
      <w:lvlText w:val="%1."/>
      <w:lvlJc w:val="left"/>
      <w:pPr>
        <w:ind w:left="384" w:hanging="360"/>
      </w:pPr>
      <w:rPr>
        <w:rFonts w:hint="default"/>
        <w:b/>
        <w:color w:val="000000"/>
      </w:rPr>
    </w:lvl>
    <w:lvl w:ilvl="1" w:tentative="1">
      <w:start w:val="1"/>
      <w:numFmt w:val="lowerLetter"/>
      <w:lvlText w:val="%2."/>
      <w:lvlJc w:val="left"/>
      <w:pPr>
        <w:ind w:left="1104" w:hanging="360"/>
      </w:pPr>
    </w:lvl>
    <w:lvl w:ilvl="2" w:tentative="1">
      <w:start w:val="1"/>
      <w:numFmt w:val="lowerRoman"/>
      <w:lvlText w:val="%3."/>
      <w:lvlJc w:val="right"/>
      <w:pPr>
        <w:ind w:left="1824" w:hanging="180"/>
      </w:pPr>
    </w:lvl>
    <w:lvl w:ilvl="3" w:tentative="1">
      <w:start w:val="1"/>
      <w:numFmt w:val="decimal"/>
      <w:lvlText w:val="%4."/>
      <w:lvlJc w:val="left"/>
      <w:pPr>
        <w:ind w:left="2544" w:hanging="360"/>
      </w:pPr>
    </w:lvl>
    <w:lvl w:ilvl="4" w:tentative="1">
      <w:start w:val="1"/>
      <w:numFmt w:val="lowerLetter"/>
      <w:lvlText w:val="%5."/>
      <w:lvlJc w:val="left"/>
      <w:pPr>
        <w:ind w:left="3264" w:hanging="360"/>
      </w:pPr>
    </w:lvl>
    <w:lvl w:ilvl="5" w:tentative="1">
      <w:start w:val="1"/>
      <w:numFmt w:val="lowerRoman"/>
      <w:lvlText w:val="%6."/>
      <w:lvlJc w:val="right"/>
      <w:pPr>
        <w:ind w:left="3984" w:hanging="180"/>
      </w:pPr>
    </w:lvl>
    <w:lvl w:ilvl="6" w:tentative="1">
      <w:start w:val="1"/>
      <w:numFmt w:val="decimal"/>
      <w:lvlText w:val="%7."/>
      <w:lvlJc w:val="left"/>
      <w:pPr>
        <w:ind w:left="4704" w:hanging="360"/>
      </w:pPr>
    </w:lvl>
    <w:lvl w:ilvl="7" w:tentative="1">
      <w:start w:val="1"/>
      <w:numFmt w:val="lowerLetter"/>
      <w:lvlText w:val="%8."/>
      <w:lvlJc w:val="left"/>
      <w:pPr>
        <w:ind w:left="5424" w:hanging="360"/>
      </w:pPr>
    </w:lvl>
    <w:lvl w:ilvl="8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35">
    <w:nsid w:val="6F515619"/>
    <w:multiLevelType w:val="hybridMultilevel"/>
    <w:tmpl w:val="5A944E6C"/>
    <w:lvl w:ilvl="0" w:tplc="F9827D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FC3538E"/>
    <w:multiLevelType w:val="multilevel"/>
    <w:tmpl w:val="88C676AA"/>
    <w:lvl w:ilvl="0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>
    <w:nsid w:val="745F2AE2"/>
    <w:multiLevelType w:val="hybridMultilevel"/>
    <w:tmpl w:val="BE7E9C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14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15"/>
  </w:num>
  <w:num w:numId="3">
    <w:abstractNumId w:val="15"/>
    <w:lvlOverride w:ilvl="0">
      <w:startOverride w:val="3"/>
    </w:lvlOverride>
  </w:num>
  <w:num w:numId="4">
    <w:abstractNumId w:val="2"/>
  </w:num>
  <w:num w:numId="5">
    <w:abstractNumId w:val="19"/>
  </w:num>
  <w:num w:numId="6">
    <w:abstractNumId w:val="30"/>
  </w:num>
  <w:num w:numId="7">
    <w:abstractNumId w:val="22"/>
  </w:num>
  <w:num w:numId="8">
    <w:abstractNumId w:val="12"/>
  </w:num>
  <w:num w:numId="9">
    <w:abstractNumId w:val="3"/>
  </w:num>
  <w:num w:numId="10">
    <w:abstractNumId w:val="32"/>
  </w:num>
  <w:num w:numId="11">
    <w:abstractNumId w:val="34"/>
  </w:num>
  <w:num w:numId="12">
    <w:abstractNumId w:val="31"/>
  </w:num>
  <w:num w:numId="13">
    <w:abstractNumId w:val="33"/>
  </w:num>
  <w:num w:numId="14">
    <w:abstractNumId w:val="26"/>
  </w:num>
  <w:num w:numId="15">
    <w:abstractNumId w:val="25"/>
  </w:num>
  <w:num w:numId="16">
    <w:abstractNumId w:val="13"/>
  </w:num>
  <w:num w:numId="17">
    <w:abstractNumId w:val="8"/>
  </w:num>
  <w:num w:numId="18">
    <w:abstractNumId w:val="10"/>
  </w:num>
  <w:num w:numId="19">
    <w:abstractNumId w:val="9"/>
  </w:num>
  <w:num w:numId="20">
    <w:abstractNumId w:val="27"/>
  </w:num>
  <w:num w:numId="21">
    <w:abstractNumId w:val="35"/>
  </w:num>
  <w:num w:numId="22">
    <w:abstractNumId w:val="36"/>
  </w:num>
  <w:num w:numId="23">
    <w:abstractNumId w:val="11"/>
  </w:num>
  <w:num w:numId="24">
    <w:abstractNumId w:val="4"/>
  </w:num>
  <w:num w:numId="25">
    <w:abstractNumId w:val="17"/>
  </w:num>
  <w:num w:numId="26">
    <w:abstractNumId w:val="28"/>
  </w:num>
  <w:num w:numId="27">
    <w:abstractNumId w:val="23"/>
  </w:num>
  <w:num w:numId="28">
    <w:abstractNumId w:val="16"/>
  </w:num>
  <w:num w:numId="29">
    <w:abstractNumId w:val="15"/>
    <w:lvlOverride w:ilvl="0">
      <w:startOverride w:val="2"/>
    </w:lvlOverride>
  </w:num>
  <w:num w:numId="30">
    <w:abstractNumId w:val="18"/>
  </w:num>
  <w:num w:numId="31">
    <w:abstractNumId w:val="5"/>
  </w:num>
  <w:num w:numId="32">
    <w:abstractNumId w:val="29"/>
  </w:num>
  <w:num w:numId="33">
    <w:abstractNumId w:val="1"/>
  </w:num>
  <w:num w:numId="34">
    <w:abstractNumId w:val="21"/>
  </w:num>
  <w:num w:numId="35">
    <w:abstractNumId w:val="14"/>
  </w:num>
  <w:num w:numId="36">
    <w:abstractNumId w:val="20"/>
  </w:num>
  <w:num w:numId="37">
    <w:abstractNumId w:val="7"/>
  </w:num>
  <w:num w:numId="38">
    <w:abstractNumId w:val="6"/>
  </w:num>
  <w:num w:numId="39">
    <w:abstractNumId w:val="24"/>
  </w:num>
  <w:num w:numId="40">
    <w:abstractNumId w:val="3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0D769A"/>
    <w:rsid w:val="00000703"/>
    <w:rsid w:val="000027A0"/>
    <w:rsid w:val="00002969"/>
    <w:rsid w:val="00005973"/>
    <w:rsid w:val="00006298"/>
    <w:rsid w:val="00006674"/>
    <w:rsid w:val="00017D85"/>
    <w:rsid w:val="000220D1"/>
    <w:rsid w:val="000229F1"/>
    <w:rsid w:val="00034CBD"/>
    <w:rsid w:val="00035760"/>
    <w:rsid w:val="0003692C"/>
    <w:rsid w:val="00036C8E"/>
    <w:rsid w:val="00040778"/>
    <w:rsid w:val="00046C03"/>
    <w:rsid w:val="000500B8"/>
    <w:rsid w:val="00052672"/>
    <w:rsid w:val="00054769"/>
    <w:rsid w:val="00055C3A"/>
    <w:rsid w:val="00064A35"/>
    <w:rsid w:val="00066B5D"/>
    <w:rsid w:val="00067069"/>
    <w:rsid w:val="00075A81"/>
    <w:rsid w:val="00076D67"/>
    <w:rsid w:val="00082752"/>
    <w:rsid w:val="00082F95"/>
    <w:rsid w:val="000846C0"/>
    <w:rsid w:val="00084E64"/>
    <w:rsid w:val="00086F19"/>
    <w:rsid w:val="0008755C"/>
    <w:rsid w:val="00093DC1"/>
    <w:rsid w:val="000A4EC8"/>
    <w:rsid w:val="000A7576"/>
    <w:rsid w:val="000B0BB8"/>
    <w:rsid w:val="000C15FE"/>
    <w:rsid w:val="000D237A"/>
    <w:rsid w:val="000D3248"/>
    <w:rsid w:val="000D3B04"/>
    <w:rsid w:val="000D4C01"/>
    <w:rsid w:val="000D54DF"/>
    <w:rsid w:val="000D769A"/>
    <w:rsid w:val="000E2E5C"/>
    <w:rsid w:val="000E7366"/>
    <w:rsid w:val="000F446A"/>
    <w:rsid w:val="00106B35"/>
    <w:rsid w:val="00111930"/>
    <w:rsid w:val="00112C7A"/>
    <w:rsid w:val="001134E5"/>
    <w:rsid w:val="00113612"/>
    <w:rsid w:val="00120244"/>
    <w:rsid w:val="00124B9C"/>
    <w:rsid w:val="00125626"/>
    <w:rsid w:val="00127F57"/>
    <w:rsid w:val="001305F1"/>
    <w:rsid w:val="00131264"/>
    <w:rsid w:val="001449D4"/>
    <w:rsid w:val="0015198E"/>
    <w:rsid w:val="001519DA"/>
    <w:rsid w:val="001529DF"/>
    <w:rsid w:val="00152DFE"/>
    <w:rsid w:val="001540A1"/>
    <w:rsid w:val="001572CE"/>
    <w:rsid w:val="00162A2D"/>
    <w:rsid w:val="00164208"/>
    <w:rsid w:val="001723D2"/>
    <w:rsid w:val="00176149"/>
    <w:rsid w:val="0017641D"/>
    <w:rsid w:val="00176A7D"/>
    <w:rsid w:val="001770C3"/>
    <w:rsid w:val="001800BF"/>
    <w:rsid w:val="00181A43"/>
    <w:rsid w:val="001845BE"/>
    <w:rsid w:val="0018556D"/>
    <w:rsid w:val="00194D22"/>
    <w:rsid w:val="00196D91"/>
    <w:rsid w:val="001A1B9B"/>
    <w:rsid w:val="001A3B48"/>
    <w:rsid w:val="001A4B9E"/>
    <w:rsid w:val="001B14C7"/>
    <w:rsid w:val="001B37C3"/>
    <w:rsid w:val="001B6E4B"/>
    <w:rsid w:val="001B780C"/>
    <w:rsid w:val="001C0AE4"/>
    <w:rsid w:val="001C2E58"/>
    <w:rsid w:val="001C4027"/>
    <w:rsid w:val="001C4A22"/>
    <w:rsid w:val="001C4DB6"/>
    <w:rsid w:val="001D21EE"/>
    <w:rsid w:val="001D3607"/>
    <w:rsid w:val="001D6166"/>
    <w:rsid w:val="001E0C8C"/>
    <w:rsid w:val="001E4B3B"/>
    <w:rsid w:val="001E7C66"/>
    <w:rsid w:val="001F0A4A"/>
    <w:rsid w:val="001F31D8"/>
    <w:rsid w:val="001F5CA9"/>
    <w:rsid w:val="001F7A3E"/>
    <w:rsid w:val="001F7DD6"/>
    <w:rsid w:val="001F7E6A"/>
    <w:rsid w:val="00205E93"/>
    <w:rsid w:val="00206AE8"/>
    <w:rsid w:val="00211A25"/>
    <w:rsid w:val="0021484B"/>
    <w:rsid w:val="00214E72"/>
    <w:rsid w:val="00220BE7"/>
    <w:rsid w:val="00223357"/>
    <w:rsid w:val="0023524D"/>
    <w:rsid w:val="00240609"/>
    <w:rsid w:val="002413DD"/>
    <w:rsid w:val="00244B53"/>
    <w:rsid w:val="002460B2"/>
    <w:rsid w:val="00250AF9"/>
    <w:rsid w:val="00250BA1"/>
    <w:rsid w:val="00262A75"/>
    <w:rsid w:val="00265CBA"/>
    <w:rsid w:val="002715C2"/>
    <w:rsid w:val="00275396"/>
    <w:rsid w:val="00277E2D"/>
    <w:rsid w:val="00281394"/>
    <w:rsid w:val="00284D10"/>
    <w:rsid w:val="002877CE"/>
    <w:rsid w:val="002931D7"/>
    <w:rsid w:val="0029340B"/>
    <w:rsid w:val="00296183"/>
    <w:rsid w:val="002A670F"/>
    <w:rsid w:val="002B37CB"/>
    <w:rsid w:val="002B3F8A"/>
    <w:rsid w:val="002B5FE2"/>
    <w:rsid w:val="002B6D84"/>
    <w:rsid w:val="002B7C5D"/>
    <w:rsid w:val="002C190D"/>
    <w:rsid w:val="002C27C2"/>
    <w:rsid w:val="002C5194"/>
    <w:rsid w:val="002C5744"/>
    <w:rsid w:val="002C6157"/>
    <w:rsid w:val="002C62B7"/>
    <w:rsid w:val="002C7CB5"/>
    <w:rsid w:val="002D2575"/>
    <w:rsid w:val="002D44C6"/>
    <w:rsid w:val="002D54AC"/>
    <w:rsid w:val="002D61D7"/>
    <w:rsid w:val="002E2423"/>
    <w:rsid w:val="002E3CC6"/>
    <w:rsid w:val="002E47E2"/>
    <w:rsid w:val="002F1281"/>
    <w:rsid w:val="002F5971"/>
    <w:rsid w:val="002F6256"/>
    <w:rsid w:val="003023C2"/>
    <w:rsid w:val="00302C80"/>
    <w:rsid w:val="00302D97"/>
    <w:rsid w:val="00304BB9"/>
    <w:rsid w:val="003068E7"/>
    <w:rsid w:val="00307C9F"/>
    <w:rsid w:val="00311507"/>
    <w:rsid w:val="003140B2"/>
    <w:rsid w:val="00320DA2"/>
    <w:rsid w:val="00321E9E"/>
    <w:rsid w:val="003222AC"/>
    <w:rsid w:val="00322827"/>
    <w:rsid w:val="003250EE"/>
    <w:rsid w:val="00327CED"/>
    <w:rsid w:val="003345F4"/>
    <w:rsid w:val="00334996"/>
    <w:rsid w:val="003366D8"/>
    <w:rsid w:val="00343735"/>
    <w:rsid w:val="00347727"/>
    <w:rsid w:val="00350072"/>
    <w:rsid w:val="0036208A"/>
    <w:rsid w:val="003717F4"/>
    <w:rsid w:val="0038115B"/>
    <w:rsid w:val="00383704"/>
    <w:rsid w:val="00385FF1"/>
    <w:rsid w:val="00390315"/>
    <w:rsid w:val="00391719"/>
    <w:rsid w:val="00392C56"/>
    <w:rsid w:val="00393A5C"/>
    <w:rsid w:val="0039658C"/>
    <w:rsid w:val="003A09AB"/>
    <w:rsid w:val="003A17DE"/>
    <w:rsid w:val="003A2D7F"/>
    <w:rsid w:val="003A3062"/>
    <w:rsid w:val="003A442E"/>
    <w:rsid w:val="003A7FF2"/>
    <w:rsid w:val="003C27F8"/>
    <w:rsid w:val="003C4F42"/>
    <w:rsid w:val="003D34A0"/>
    <w:rsid w:val="003D6E03"/>
    <w:rsid w:val="003E0849"/>
    <w:rsid w:val="003E40D6"/>
    <w:rsid w:val="003E51A3"/>
    <w:rsid w:val="003F1D2D"/>
    <w:rsid w:val="003F4D76"/>
    <w:rsid w:val="003F6889"/>
    <w:rsid w:val="004018E3"/>
    <w:rsid w:val="0040277A"/>
    <w:rsid w:val="00402880"/>
    <w:rsid w:val="004064A3"/>
    <w:rsid w:val="00412B42"/>
    <w:rsid w:val="0041606D"/>
    <w:rsid w:val="00440A83"/>
    <w:rsid w:val="00442DF3"/>
    <w:rsid w:val="00445183"/>
    <w:rsid w:val="004608D2"/>
    <w:rsid w:val="00460F87"/>
    <w:rsid w:val="004622CB"/>
    <w:rsid w:val="004811D6"/>
    <w:rsid w:val="0048278B"/>
    <w:rsid w:val="00487A31"/>
    <w:rsid w:val="004916BC"/>
    <w:rsid w:val="004934B6"/>
    <w:rsid w:val="004956F4"/>
    <w:rsid w:val="004974CB"/>
    <w:rsid w:val="0049793C"/>
    <w:rsid w:val="00497FCE"/>
    <w:rsid w:val="004B5FFA"/>
    <w:rsid w:val="004C0824"/>
    <w:rsid w:val="004C36B5"/>
    <w:rsid w:val="004C5C14"/>
    <w:rsid w:val="004C6B28"/>
    <w:rsid w:val="004C6E26"/>
    <w:rsid w:val="004C7DF8"/>
    <w:rsid w:val="004D1280"/>
    <w:rsid w:val="004D1BDF"/>
    <w:rsid w:val="004D1E71"/>
    <w:rsid w:val="004E04E2"/>
    <w:rsid w:val="004E2BC0"/>
    <w:rsid w:val="004E4CC1"/>
    <w:rsid w:val="004E54CF"/>
    <w:rsid w:val="004E7394"/>
    <w:rsid w:val="004F06D4"/>
    <w:rsid w:val="004F7E37"/>
    <w:rsid w:val="00504CAB"/>
    <w:rsid w:val="0050508B"/>
    <w:rsid w:val="00512867"/>
    <w:rsid w:val="00513E0E"/>
    <w:rsid w:val="0051645F"/>
    <w:rsid w:val="00516CF3"/>
    <w:rsid w:val="005208F1"/>
    <w:rsid w:val="00521684"/>
    <w:rsid w:val="0052365A"/>
    <w:rsid w:val="00527B9B"/>
    <w:rsid w:val="00530048"/>
    <w:rsid w:val="00541D5E"/>
    <w:rsid w:val="005438C3"/>
    <w:rsid w:val="00554417"/>
    <w:rsid w:val="005603B3"/>
    <w:rsid w:val="00570762"/>
    <w:rsid w:val="005757DA"/>
    <w:rsid w:val="00577BE2"/>
    <w:rsid w:val="00582452"/>
    <w:rsid w:val="00582D90"/>
    <w:rsid w:val="00584872"/>
    <w:rsid w:val="00585760"/>
    <w:rsid w:val="005862DB"/>
    <w:rsid w:val="00586C07"/>
    <w:rsid w:val="005901C2"/>
    <w:rsid w:val="00597BC0"/>
    <w:rsid w:val="005A1641"/>
    <w:rsid w:val="005A396B"/>
    <w:rsid w:val="005A7B31"/>
    <w:rsid w:val="005B0855"/>
    <w:rsid w:val="005B4B72"/>
    <w:rsid w:val="005B7084"/>
    <w:rsid w:val="005C0A17"/>
    <w:rsid w:val="005C266F"/>
    <w:rsid w:val="005C3981"/>
    <w:rsid w:val="005C7A5C"/>
    <w:rsid w:val="005D15E9"/>
    <w:rsid w:val="005D4E8A"/>
    <w:rsid w:val="005D7A36"/>
    <w:rsid w:val="005D7E7B"/>
    <w:rsid w:val="005E3529"/>
    <w:rsid w:val="005F3E09"/>
    <w:rsid w:val="005F7287"/>
    <w:rsid w:val="005F74B2"/>
    <w:rsid w:val="006000CA"/>
    <w:rsid w:val="00600257"/>
    <w:rsid w:val="0060616B"/>
    <w:rsid w:val="00606B9A"/>
    <w:rsid w:val="006070E7"/>
    <w:rsid w:val="00607D2E"/>
    <w:rsid w:val="00613ECC"/>
    <w:rsid w:val="00616B77"/>
    <w:rsid w:val="006172A4"/>
    <w:rsid w:val="00620726"/>
    <w:rsid w:val="00622A12"/>
    <w:rsid w:val="00624897"/>
    <w:rsid w:val="006257C8"/>
    <w:rsid w:val="0062700E"/>
    <w:rsid w:val="006304F7"/>
    <w:rsid w:val="00632789"/>
    <w:rsid w:val="0064022A"/>
    <w:rsid w:val="0065665A"/>
    <w:rsid w:val="006569F2"/>
    <w:rsid w:val="006579B8"/>
    <w:rsid w:val="00662D89"/>
    <w:rsid w:val="00665F4A"/>
    <w:rsid w:val="006703BB"/>
    <w:rsid w:val="00676685"/>
    <w:rsid w:val="00676FCA"/>
    <w:rsid w:val="006823F3"/>
    <w:rsid w:val="0068578C"/>
    <w:rsid w:val="00686E01"/>
    <w:rsid w:val="00687118"/>
    <w:rsid w:val="00694C68"/>
    <w:rsid w:val="006A031F"/>
    <w:rsid w:val="006A77DE"/>
    <w:rsid w:val="006C358B"/>
    <w:rsid w:val="006C36B1"/>
    <w:rsid w:val="006C5D11"/>
    <w:rsid w:val="006C65A1"/>
    <w:rsid w:val="006D3EF8"/>
    <w:rsid w:val="006D5DA0"/>
    <w:rsid w:val="006D6677"/>
    <w:rsid w:val="006E066C"/>
    <w:rsid w:val="006E15BC"/>
    <w:rsid w:val="006E332B"/>
    <w:rsid w:val="006E6C08"/>
    <w:rsid w:val="006E7264"/>
    <w:rsid w:val="006E7FA3"/>
    <w:rsid w:val="006F2972"/>
    <w:rsid w:val="006F3C04"/>
    <w:rsid w:val="006F5A07"/>
    <w:rsid w:val="00701D78"/>
    <w:rsid w:val="00706D50"/>
    <w:rsid w:val="007144EF"/>
    <w:rsid w:val="00714EAF"/>
    <w:rsid w:val="00716FCE"/>
    <w:rsid w:val="00727319"/>
    <w:rsid w:val="00731581"/>
    <w:rsid w:val="007318D5"/>
    <w:rsid w:val="00733479"/>
    <w:rsid w:val="00734C72"/>
    <w:rsid w:val="0074218B"/>
    <w:rsid w:val="00743D98"/>
    <w:rsid w:val="00745AD6"/>
    <w:rsid w:val="00745D45"/>
    <w:rsid w:val="00752741"/>
    <w:rsid w:val="0075458A"/>
    <w:rsid w:val="007621D8"/>
    <w:rsid w:val="00763687"/>
    <w:rsid w:val="00763D3A"/>
    <w:rsid w:val="00765CA3"/>
    <w:rsid w:val="00767C7B"/>
    <w:rsid w:val="007732F6"/>
    <w:rsid w:val="00774728"/>
    <w:rsid w:val="00790FFD"/>
    <w:rsid w:val="007978C8"/>
    <w:rsid w:val="007A2FB8"/>
    <w:rsid w:val="007A3029"/>
    <w:rsid w:val="007B3435"/>
    <w:rsid w:val="007B6BB8"/>
    <w:rsid w:val="007C3B3C"/>
    <w:rsid w:val="007D10E3"/>
    <w:rsid w:val="007D1336"/>
    <w:rsid w:val="007D2A92"/>
    <w:rsid w:val="007D3572"/>
    <w:rsid w:val="007D75F4"/>
    <w:rsid w:val="007E6B1E"/>
    <w:rsid w:val="007E6C25"/>
    <w:rsid w:val="007F74C5"/>
    <w:rsid w:val="008062ED"/>
    <w:rsid w:val="00810B0E"/>
    <w:rsid w:val="00811D7E"/>
    <w:rsid w:val="00812F84"/>
    <w:rsid w:val="00813326"/>
    <w:rsid w:val="008163EB"/>
    <w:rsid w:val="00821F81"/>
    <w:rsid w:val="00832BFC"/>
    <w:rsid w:val="008364FB"/>
    <w:rsid w:val="00837F7B"/>
    <w:rsid w:val="008402AC"/>
    <w:rsid w:val="00840852"/>
    <w:rsid w:val="008426A9"/>
    <w:rsid w:val="00842CCC"/>
    <w:rsid w:val="00843A3B"/>
    <w:rsid w:val="008452D1"/>
    <w:rsid w:val="00846C95"/>
    <w:rsid w:val="0085370D"/>
    <w:rsid w:val="008636F4"/>
    <w:rsid w:val="0086443C"/>
    <w:rsid w:val="00865843"/>
    <w:rsid w:val="00873D72"/>
    <w:rsid w:val="008754E6"/>
    <w:rsid w:val="008756A9"/>
    <w:rsid w:val="00876E59"/>
    <w:rsid w:val="00891C89"/>
    <w:rsid w:val="008A1399"/>
    <w:rsid w:val="008B1BA9"/>
    <w:rsid w:val="008B7ED9"/>
    <w:rsid w:val="008C62A0"/>
    <w:rsid w:val="008D1C1A"/>
    <w:rsid w:val="008D5F11"/>
    <w:rsid w:val="008D7330"/>
    <w:rsid w:val="008D7487"/>
    <w:rsid w:val="008D7B1F"/>
    <w:rsid w:val="008E02CE"/>
    <w:rsid w:val="008E28FD"/>
    <w:rsid w:val="008E33F4"/>
    <w:rsid w:val="008E4F5B"/>
    <w:rsid w:val="008F505A"/>
    <w:rsid w:val="008F71B1"/>
    <w:rsid w:val="00902B76"/>
    <w:rsid w:val="009077F6"/>
    <w:rsid w:val="00920CC0"/>
    <w:rsid w:val="00925A0F"/>
    <w:rsid w:val="00927E92"/>
    <w:rsid w:val="0093027A"/>
    <w:rsid w:val="00931437"/>
    <w:rsid w:val="00934B02"/>
    <w:rsid w:val="009427C3"/>
    <w:rsid w:val="009467F1"/>
    <w:rsid w:val="009510C8"/>
    <w:rsid w:val="009524B2"/>
    <w:rsid w:val="00952F1C"/>
    <w:rsid w:val="00953DE0"/>
    <w:rsid w:val="009562FE"/>
    <w:rsid w:val="00957777"/>
    <w:rsid w:val="0096771A"/>
    <w:rsid w:val="009754D7"/>
    <w:rsid w:val="0097731F"/>
    <w:rsid w:val="00982460"/>
    <w:rsid w:val="00984D68"/>
    <w:rsid w:val="00996041"/>
    <w:rsid w:val="009A05FA"/>
    <w:rsid w:val="009A1116"/>
    <w:rsid w:val="009A18FB"/>
    <w:rsid w:val="009A3932"/>
    <w:rsid w:val="009A40AF"/>
    <w:rsid w:val="009C1D5B"/>
    <w:rsid w:val="009C41A1"/>
    <w:rsid w:val="009C5392"/>
    <w:rsid w:val="009C6CA4"/>
    <w:rsid w:val="009D42FD"/>
    <w:rsid w:val="009D5849"/>
    <w:rsid w:val="009E015E"/>
    <w:rsid w:val="009E1AD4"/>
    <w:rsid w:val="009E543B"/>
    <w:rsid w:val="00A02CBB"/>
    <w:rsid w:val="00A04DE9"/>
    <w:rsid w:val="00A06315"/>
    <w:rsid w:val="00A104C5"/>
    <w:rsid w:val="00A10B5D"/>
    <w:rsid w:val="00A1383D"/>
    <w:rsid w:val="00A1537C"/>
    <w:rsid w:val="00A21F27"/>
    <w:rsid w:val="00A227B0"/>
    <w:rsid w:val="00A344B8"/>
    <w:rsid w:val="00A34BE7"/>
    <w:rsid w:val="00A366C0"/>
    <w:rsid w:val="00A42382"/>
    <w:rsid w:val="00A443E3"/>
    <w:rsid w:val="00A45E32"/>
    <w:rsid w:val="00A51BE9"/>
    <w:rsid w:val="00A52191"/>
    <w:rsid w:val="00A645EA"/>
    <w:rsid w:val="00A7163D"/>
    <w:rsid w:val="00A7291D"/>
    <w:rsid w:val="00A72988"/>
    <w:rsid w:val="00A72EAA"/>
    <w:rsid w:val="00A73DD0"/>
    <w:rsid w:val="00A75C4B"/>
    <w:rsid w:val="00A80BC0"/>
    <w:rsid w:val="00A81AAB"/>
    <w:rsid w:val="00A8245E"/>
    <w:rsid w:val="00A84C70"/>
    <w:rsid w:val="00A86A1E"/>
    <w:rsid w:val="00A934D3"/>
    <w:rsid w:val="00A97709"/>
    <w:rsid w:val="00AA3737"/>
    <w:rsid w:val="00AA663C"/>
    <w:rsid w:val="00AB134A"/>
    <w:rsid w:val="00AB5C89"/>
    <w:rsid w:val="00AC0E26"/>
    <w:rsid w:val="00AC1687"/>
    <w:rsid w:val="00AC4652"/>
    <w:rsid w:val="00AC48BD"/>
    <w:rsid w:val="00AC5E0E"/>
    <w:rsid w:val="00AD163C"/>
    <w:rsid w:val="00AD7838"/>
    <w:rsid w:val="00AE0A54"/>
    <w:rsid w:val="00AE47EE"/>
    <w:rsid w:val="00AE6547"/>
    <w:rsid w:val="00AF0B39"/>
    <w:rsid w:val="00AF30B0"/>
    <w:rsid w:val="00AF6030"/>
    <w:rsid w:val="00AF7979"/>
    <w:rsid w:val="00B00219"/>
    <w:rsid w:val="00B03C7E"/>
    <w:rsid w:val="00B068E5"/>
    <w:rsid w:val="00B110D4"/>
    <w:rsid w:val="00B12CFE"/>
    <w:rsid w:val="00B14064"/>
    <w:rsid w:val="00B14071"/>
    <w:rsid w:val="00B170FE"/>
    <w:rsid w:val="00B212C2"/>
    <w:rsid w:val="00B21ABF"/>
    <w:rsid w:val="00B34BB8"/>
    <w:rsid w:val="00B35B5B"/>
    <w:rsid w:val="00B35C3E"/>
    <w:rsid w:val="00B42785"/>
    <w:rsid w:val="00B43E9D"/>
    <w:rsid w:val="00B44D98"/>
    <w:rsid w:val="00B465C9"/>
    <w:rsid w:val="00B50945"/>
    <w:rsid w:val="00B5145A"/>
    <w:rsid w:val="00B51C4C"/>
    <w:rsid w:val="00B51ECE"/>
    <w:rsid w:val="00B523BD"/>
    <w:rsid w:val="00B5492C"/>
    <w:rsid w:val="00B56284"/>
    <w:rsid w:val="00B567EF"/>
    <w:rsid w:val="00B658AB"/>
    <w:rsid w:val="00B6600E"/>
    <w:rsid w:val="00B66D09"/>
    <w:rsid w:val="00B733D6"/>
    <w:rsid w:val="00B7546D"/>
    <w:rsid w:val="00B779D0"/>
    <w:rsid w:val="00B80486"/>
    <w:rsid w:val="00B8193B"/>
    <w:rsid w:val="00B81C59"/>
    <w:rsid w:val="00B8374E"/>
    <w:rsid w:val="00B83D44"/>
    <w:rsid w:val="00B85198"/>
    <w:rsid w:val="00B862E6"/>
    <w:rsid w:val="00B913C5"/>
    <w:rsid w:val="00B9282F"/>
    <w:rsid w:val="00BA10CE"/>
    <w:rsid w:val="00BA2E6B"/>
    <w:rsid w:val="00BA37AD"/>
    <w:rsid w:val="00BA622A"/>
    <w:rsid w:val="00BB48F3"/>
    <w:rsid w:val="00BB7732"/>
    <w:rsid w:val="00BC192D"/>
    <w:rsid w:val="00BD0039"/>
    <w:rsid w:val="00BD11FD"/>
    <w:rsid w:val="00BE0588"/>
    <w:rsid w:val="00BE2341"/>
    <w:rsid w:val="00BE43D4"/>
    <w:rsid w:val="00BE6CE9"/>
    <w:rsid w:val="00BF0413"/>
    <w:rsid w:val="00BF118B"/>
    <w:rsid w:val="00BF18B7"/>
    <w:rsid w:val="00BF4862"/>
    <w:rsid w:val="00C038BC"/>
    <w:rsid w:val="00C05096"/>
    <w:rsid w:val="00C13D41"/>
    <w:rsid w:val="00C157F2"/>
    <w:rsid w:val="00C16FA9"/>
    <w:rsid w:val="00C228FF"/>
    <w:rsid w:val="00C23E11"/>
    <w:rsid w:val="00C30D4C"/>
    <w:rsid w:val="00C310F4"/>
    <w:rsid w:val="00C3385A"/>
    <w:rsid w:val="00C33B70"/>
    <w:rsid w:val="00C409F0"/>
    <w:rsid w:val="00C42458"/>
    <w:rsid w:val="00C44FE6"/>
    <w:rsid w:val="00C50744"/>
    <w:rsid w:val="00C56094"/>
    <w:rsid w:val="00C612FD"/>
    <w:rsid w:val="00C62871"/>
    <w:rsid w:val="00C65349"/>
    <w:rsid w:val="00C7014F"/>
    <w:rsid w:val="00C71A79"/>
    <w:rsid w:val="00C83EF2"/>
    <w:rsid w:val="00C8799B"/>
    <w:rsid w:val="00C90763"/>
    <w:rsid w:val="00C92C37"/>
    <w:rsid w:val="00CA1E34"/>
    <w:rsid w:val="00CA3FFD"/>
    <w:rsid w:val="00CA699D"/>
    <w:rsid w:val="00CA7E0B"/>
    <w:rsid w:val="00CB0DCE"/>
    <w:rsid w:val="00CB1E7A"/>
    <w:rsid w:val="00CB3C48"/>
    <w:rsid w:val="00CB71C4"/>
    <w:rsid w:val="00CC1DC4"/>
    <w:rsid w:val="00CC21EF"/>
    <w:rsid w:val="00CC492A"/>
    <w:rsid w:val="00CD025A"/>
    <w:rsid w:val="00CD4F83"/>
    <w:rsid w:val="00CD675A"/>
    <w:rsid w:val="00CD6F31"/>
    <w:rsid w:val="00CD7EC9"/>
    <w:rsid w:val="00CE4F71"/>
    <w:rsid w:val="00CE6DA6"/>
    <w:rsid w:val="00CE754F"/>
    <w:rsid w:val="00CF498C"/>
    <w:rsid w:val="00CF70DC"/>
    <w:rsid w:val="00D00409"/>
    <w:rsid w:val="00D02CBC"/>
    <w:rsid w:val="00D116CE"/>
    <w:rsid w:val="00D130FC"/>
    <w:rsid w:val="00D153CE"/>
    <w:rsid w:val="00D171FD"/>
    <w:rsid w:val="00D212A0"/>
    <w:rsid w:val="00D2414C"/>
    <w:rsid w:val="00D24E6C"/>
    <w:rsid w:val="00D258B6"/>
    <w:rsid w:val="00D2674C"/>
    <w:rsid w:val="00D26793"/>
    <w:rsid w:val="00D300B6"/>
    <w:rsid w:val="00D31508"/>
    <w:rsid w:val="00D32AE7"/>
    <w:rsid w:val="00D33EF9"/>
    <w:rsid w:val="00D35093"/>
    <w:rsid w:val="00D35453"/>
    <w:rsid w:val="00D37A29"/>
    <w:rsid w:val="00D4007B"/>
    <w:rsid w:val="00D403ED"/>
    <w:rsid w:val="00D42B36"/>
    <w:rsid w:val="00D44092"/>
    <w:rsid w:val="00D44FFF"/>
    <w:rsid w:val="00D47F59"/>
    <w:rsid w:val="00D50515"/>
    <w:rsid w:val="00D5174C"/>
    <w:rsid w:val="00D5217E"/>
    <w:rsid w:val="00D534F6"/>
    <w:rsid w:val="00D55AC2"/>
    <w:rsid w:val="00D57EA4"/>
    <w:rsid w:val="00D63409"/>
    <w:rsid w:val="00D64ED0"/>
    <w:rsid w:val="00D66793"/>
    <w:rsid w:val="00D66906"/>
    <w:rsid w:val="00D70A10"/>
    <w:rsid w:val="00D71BBB"/>
    <w:rsid w:val="00D73566"/>
    <w:rsid w:val="00D74B02"/>
    <w:rsid w:val="00D7536D"/>
    <w:rsid w:val="00D82C8E"/>
    <w:rsid w:val="00D86658"/>
    <w:rsid w:val="00D869AE"/>
    <w:rsid w:val="00D90D0D"/>
    <w:rsid w:val="00D91973"/>
    <w:rsid w:val="00D97315"/>
    <w:rsid w:val="00D97A31"/>
    <w:rsid w:val="00DA0BF0"/>
    <w:rsid w:val="00DA12E3"/>
    <w:rsid w:val="00DA7E3D"/>
    <w:rsid w:val="00DA7FEC"/>
    <w:rsid w:val="00DB06F8"/>
    <w:rsid w:val="00DB7103"/>
    <w:rsid w:val="00DC1818"/>
    <w:rsid w:val="00DC2D58"/>
    <w:rsid w:val="00DC77AF"/>
    <w:rsid w:val="00DC7A48"/>
    <w:rsid w:val="00DD0ED9"/>
    <w:rsid w:val="00DD1B96"/>
    <w:rsid w:val="00DD32BF"/>
    <w:rsid w:val="00DE4CB4"/>
    <w:rsid w:val="00DE7159"/>
    <w:rsid w:val="00DF2CA3"/>
    <w:rsid w:val="00DF43B3"/>
    <w:rsid w:val="00DF70CD"/>
    <w:rsid w:val="00E004F3"/>
    <w:rsid w:val="00E06904"/>
    <w:rsid w:val="00E13909"/>
    <w:rsid w:val="00E20DEF"/>
    <w:rsid w:val="00E218F0"/>
    <w:rsid w:val="00E226D2"/>
    <w:rsid w:val="00E24852"/>
    <w:rsid w:val="00E26AF2"/>
    <w:rsid w:val="00E30045"/>
    <w:rsid w:val="00E37E83"/>
    <w:rsid w:val="00E4399F"/>
    <w:rsid w:val="00E43F11"/>
    <w:rsid w:val="00E50A93"/>
    <w:rsid w:val="00E50FFD"/>
    <w:rsid w:val="00E52274"/>
    <w:rsid w:val="00E52738"/>
    <w:rsid w:val="00E641B8"/>
    <w:rsid w:val="00E65C6C"/>
    <w:rsid w:val="00E7404A"/>
    <w:rsid w:val="00E75C1A"/>
    <w:rsid w:val="00E75FBA"/>
    <w:rsid w:val="00E81C9D"/>
    <w:rsid w:val="00E8259E"/>
    <w:rsid w:val="00E9231F"/>
    <w:rsid w:val="00E948E0"/>
    <w:rsid w:val="00EA1353"/>
    <w:rsid w:val="00EA30EA"/>
    <w:rsid w:val="00EA3AC0"/>
    <w:rsid w:val="00EB53DE"/>
    <w:rsid w:val="00EB67E0"/>
    <w:rsid w:val="00EC59FE"/>
    <w:rsid w:val="00EC6AE2"/>
    <w:rsid w:val="00ED495D"/>
    <w:rsid w:val="00EE46CB"/>
    <w:rsid w:val="00EE49C3"/>
    <w:rsid w:val="00EF0321"/>
    <w:rsid w:val="00F06B42"/>
    <w:rsid w:val="00F11C25"/>
    <w:rsid w:val="00F1329B"/>
    <w:rsid w:val="00F14F47"/>
    <w:rsid w:val="00F15680"/>
    <w:rsid w:val="00F177D1"/>
    <w:rsid w:val="00F20AC7"/>
    <w:rsid w:val="00F21A90"/>
    <w:rsid w:val="00F228A8"/>
    <w:rsid w:val="00F27B44"/>
    <w:rsid w:val="00F32F3A"/>
    <w:rsid w:val="00F33B97"/>
    <w:rsid w:val="00F34820"/>
    <w:rsid w:val="00F3522D"/>
    <w:rsid w:val="00F37D03"/>
    <w:rsid w:val="00F4367B"/>
    <w:rsid w:val="00F4777B"/>
    <w:rsid w:val="00F506D7"/>
    <w:rsid w:val="00F534C7"/>
    <w:rsid w:val="00F54886"/>
    <w:rsid w:val="00F54E36"/>
    <w:rsid w:val="00F60111"/>
    <w:rsid w:val="00F60BE9"/>
    <w:rsid w:val="00F70822"/>
    <w:rsid w:val="00F709B7"/>
    <w:rsid w:val="00F80017"/>
    <w:rsid w:val="00F81D01"/>
    <w:rsid w:val="00F83CFF"/>
    <w:rsid w:val="00F92345"/>
    <w:rsid w:val="00F94128"/>
    <w:rsid w:val="00F94179"/>
    <w:rsid w:val="00F94C4C"/>
    <w:rsid w:val="00F94D3F"/>
    <w:rsid w:val="00FA385C"/>
    <w:rsid w:val="00FA3CEF"/>
    <w:rsid w:val="00FA5BC4"/>
    <w:rsid w:val="00FA7B9C"/>
    <w:rsid w:val="00FB531B"/>
    <w:rsid w:val="00FB605F"/>
    <w:rsid w:val="00FC22B3"/>
    <w:rsid w:val="00FC5D86"/>
    <w:rsid w:val="00FD1D3A"/>
    <w:rsid w:val="00FD403D"/>
    <w:rsid w:val="00FD454A"/>
    <w:rsid w:val="00FD45CE"/>
    <w:rsid w:val="00FD7149"/>
    <w:rsid w:val="00FE2F9C"/>
    <w:rsid w:val="00FE7B98"/>
    <w:rsid w:val="00FE7F97"/>
    <w:rsid w:val="00FF1509"/>
    <w:rsid w:val="00FF1644"/>
    <w:rsid w:val="00FF1943"/>
    <w:rsid w:val="00FF3EED"/>
    <w:rsid w:val="00FF662B"/>
    <w:rsid w:val="00FF6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769A"/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link w:val="10"/>
    <w:qFormat/>
    <w:rsid w:val="000D769A"/>
    <w:pPr>
      <w:keepNext/>
      <w:jc w:val="center"/>
      <w:outlineLvl w:val="0"/>
    </w:pPr>
    <w:rPr>
      <w:w w:val="120"/>
      <w:sz w:val="28"/>
      <w:szCs w:val="28"/>
    </w:rPr>
  </w:style>
  <w:style w:type="paragraph" w:styleId="3">
    <w:name w:val="heading 3"/>
    <w:basedOn w:val="a"/>
    <w:next w:val="a"/>
    <w:link w:val="30"/>
    <w:qFormat/>
    <w:rsid w:val="000D769A"/>
    <w:pPr>
      <w:keepNext/>
      <w:jc w:val="right"/>
      <w:outlineLvl w:val="2"/>
    </w:pPr>
    <w:rPr>
      <w:w w:val="120"/>
      <w:sz w:val="28"/>
      <w:szCs w:val="28"/>
    </w:rPr>
  </w:style>
  <w:style w:type="paragraph" w:styleId="5">
    <w:name w:val="heading 5"/>
    <w:basedOn w:val="a"/>
    <w:next w:val="a"/>
    <w:link w:val="50"/>
    <w:qFormat/>
    <w:rsid w:val="000D76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0D769A"/>
    <w:pPr>
      <w:keepNext/>
      <w:tabs>
        <w:tab w:val="left" w:pos="4395"/>
      </w:tabs>
      <w:ind w:right="-778"/>
      <w:outlineLvl w:val="6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30">
    <w:name w:val="Заголовок 3 Знак"/>
    <w:basedOn w:val="a0"/>
    <w:link w:val="3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50">
    <w:name w:val="Заголовок 5 Знак"/>
    <w:basedOn w:val="a0"/>
    <w:link w:val="5"/>
    <w:rsid w:val="000D769A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70">
    <w:name w:val="Заголовок 7 Знак"/>
    <w:basedOn w:val="a0"/>
    <w:link w:val="7"/>
    <w:rsid w:val="000D769A"/>
    <w:rPr>
      <w:rFonts w:ascii="Times New Roman" w:eastAsia="Times New Roman" w:hAnsi="Times New Roman" w:cs="Times New Roman"/>
      <w:sz w:val="28"/>
    </w:rPr>
  </w:style>
  <w:style w:type="paragraph" w:styleId="a3">
    <w:name w:val="Normal Indent"/>
    <w:basedOn w:val="a"/>
    <w:rsid w:val="000D769A"/>
    <w:pPr>
      <w:ind w:left="708"/>
    </w:pPr>
    <w:rPr>
      <w:sz w:val="20"/>
      <w:szCs w:val="20"/>
    </w:rPr>
  </w:style>
  <w:style w:type="paragraph" w:styleId="2">
    <w:name w:val="Body Text 2"/>
    <w:basedOn w:val="a"/>
    <w:link w:val="20"/>
    <w:rsid w:val="000D769A"/>
    <w:pPr>
      <w:jc w:val="both"/>
    </w:pPr>
    <w:rPr>
      <w:bCs/>
      <w:w w:val="120"/>
      <w:sz w:val="28"/>
      <w:szCs w:val="28"/>
    </w:rPr>
  </w:style>
  <w:style w:type="character" w:customStyle="1" w:styleId="20">
    <w:name w:val="Основной текст 2 Знак"/>
    <w:basedOn w:val="a0"/>
    <w:link w:val="2"/>
    <w:rsid w:val="000D769A"/>
    <w:rPr>
      <w:rFonts w:ascii="Times New Roman" w:eastAsia="Times New Roman" w:hAnsi="Times New Roman" w:cs="Times New Roman"/>
      <w:bCs/>
      <w:w w:val="120"/>
      <w:sz w:val="28"/>
      <w:szCs w:val="28"/>
    </w:rPr>
  </w:style>
  <w:style w:type="character" w:styleId="a4">
    <w:name w:val="Hyperlink"/>
    <w:basedOn w:val="a0"/>
    <w:rsid w:val="000D769A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0D769A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D769A"/>
    <w:rPr>
      <w:rFonts w:ascii="Times New Roman" w:eastAsia="Times New Roman" w:hAnsi="Times New Roman" w:cs="Times New Roman"/>
    </w:rPr>
  </w:style>
  <w:style w:type="character" w:styleId="a7">
    <w:name w:val="page number"/>
    <w:basedOn w:val="a0"/>
    <w:uiPriority w:val="99"/>
    <w:rsid w:val="000D769A"/>
  </w:style>
  <w:style w:type="table" w:styleId="a8">
    <w:name w:val="Table Grid"/>
    <w:basedOn w:val="a1"/>
    <w:uiPriority w:val="59"/>
    <w:rsid w:val="000D769A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3">
    <w:name w:val="Font Style23"/>
    <w:rsid w:val="00FA385C"/>
    <w:rPr>
      <w:rFonts w:ascii="Times New Roman" w:hAnsi="Times New Roman" w:cs="Times New Roman"/>
      <w:sz w:val="16"/>
      <w:szCs w:val="16"/>
    </w:rPr>
  </w:style>
  <w:style w:type="paragraph" w:styleId="a9">
    <w:name w:val="footnote text"/>
    <w:basedOn w:val="a"/>
    <w:link w:val="aa"/>
    <w:rsid w:val="00FA385C"/>
    <w:rPr>
      <w:sz w:val="20"/>
      <w:szCs w:val="20"/>
    </w:rPr>
  </w:style>
  <w:style w:type="character" w:customStyle="1" w:styleId="aa">
    <w:name w:val="Текст сноски Знак"/>
    <w:basedOn w:val="a0"/>
    <w:link w:val="a9"/>
    <w:rsid w:val="00FA385C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footnote reference"/>
    <w:rsid w:val="00FA385C"/>
    <w:rPr>
      <w:vertAlign w:val="superscript"/>
    </w:rPr>
  </w:style>
  <w:style w:type="paragraph" w:customStyle="1" w:styleId="ConsPlusNormal">
    <w:name w:val="ConsPlusNormal"/>
    <w:rsid w:val="00FA385C"/>
    <w:pPr>
      <w:autoSpaceDE w:val="0"/>
      <w:autoSpaceDN w:val="0"/>
      <w:adjustRightInd w:val="0"/>
      <w:ind w:firstLine="720"/>
    </w:pPr>
    <w:rPr>
      <w:rFonts w:ascii="Arial" w:eastAsia="Times New Roman" w:hAnsi="Arial" w:cs="Arial"/>
      <w:sz w:val="20"/>
      <w:szCs w:val="20"/>
    </w:rPr>
  </w:style>
  <w:style w:type="paragraph" w:styleId="ac">
    <w:name w:val="List Paragraph"/>
    <w:basedOn w:val="a"/>
    <w:uiPriority w:val="34"/>
    <w:qFormat/>
    <w:rsid w:val="00FA385C"/>
    <w:pPr>
      <w:widowControl w:val="0"/>
      <w:autoSpaceDE w:val="0"/>
      <w:autoSpaceDN w:val="0"/>
      <w:adjustRightInd w:val="0"/>
      <w:ind w:left="720"/>
      <w:contextualSpacing/>
    </w:pPr>
    <w:rPr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562F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9562FE"/>
    <w:rPr>
      <w:rFonts w:ascii="Tahoma" w:eastAsia="Times New Roman" w:hAnsi="Tahoma" w:cs="Tahoma"/>
      <w:sz w:val="16"/>
      <w:szCs w:val="16"/>
    </w:rPr>
  </w:style>
  <w:style w:type="character" w:styleId="af">
    <w:name w:val="Strong"/>
    <w:uiPriority w:val="22"/>
    <w:qFormat/>
    <w:rsid w:val="0074218B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DC1818"/>
    <w:rPr>
      <w:color w:val="800080" w:themeColor="followedHyperlink"/>
      <w:u w:val="single"/>
    </w:rPr>
  </w:style>
  <w:style w:type="paragraph" w:customStyle="1" w:styleId="11">
    <w:name w:val="Абзац списка1"/>
    <w:basedOn w:val="a"/>
    <w:rsid w:val="00B779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8F505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8F505A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af3"/>
    <w:qFormat/>
    <w:rsid w:val="008426A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f3">
    <w:name w:val="Body Text"/>
    <w:basedOn w:val="a"/>
    <w:link w:val="af4"/>
    <w:uiPriority w:val="99"/>
    <w:semiHidden/>
    <w:unhideWhenUsed/>
    <w:rsid w:val="008426A9"/>
    <w:pPr>
      <w:spacing w:after="120"/>
    </w:pPr>
  </w:style>
  <w:style w:type="character" w:customStyle="1" w:styleId="af4">
    <w:name w:val="Основной текст Знак"/>
    <w:basedOn w:val="a0"/>
    <w:link w:val="af3"/>
    <w:uiPriority w:val="99"/>
    <w:semiHidden/>
    <w:rsid w:val="008426A9"/>
    <w:rPr>
      <w:rFonts w:ascii="Times New Roman" w:eastAsia="Times New Roman" w:hAnsi="Times New Roman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064A35"/>
    <w:rPr>
      <w:color w:val="605E5C"/>
      <w:shd w:val="clear" w:color="auto" w:fill="E1DFDD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0A757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15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ssym@mail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k.com/darkuzbassa" TargetMode="Externa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yperlink" Target="http://&#1102;&#1076;&#1082;42.&#1088;&#1092;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essym@mail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40215A-9A60-4F6E-9F94-0105D002C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4</TotalTime>
  <Pages>1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 Холкина</dc:creator>
  <cp:keywords/>
  <dc:description/>
  <cp:lastModifiedBy>Pershina</cp:lastModifiedBy>
  <cp:revision>146</cp:revision>
  <cp:lastPrinted>2021-11-01T03:08:00Z</cp:lastPrinted>
  <dcterms:created xsi:type="dcterms:W3CDTF">2013-09-20T07:22:00Z</dcterms:created>
  <dcterms:modified xsi:type="dcterms:W3CDTF">2021-11-08T03:09:00Z</dcterms:modified>
</cp:coreProperties>
</file>